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5F6A65" w14:textId="577F548B" w:rsidR="00F51BDE" w:rsidRPr="002B7E44" w:rsidRDefault="00342276" w:rsidP="00F51BDE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201</w:t>
      </w:r>
      <w:r w:rsidR="00FF1633">
        <w:rPr>
          <w:b/>
          <w:sz w:val="28"/>
          <w:szCs w:val="28"/>
        </w:rPr>
        <w:t>8</w:t>
      </w:r>
      <w:r>
        <w:rPr>
          <w:b/>
          <w:sz w:val="28"/>
          <w:szCs w:val="28"/>
        </w:rPr>
        <w:t xml:space="preserve"> -</w:t>
      </w:r>
      <w:r w:rsidR="00F51BDE" w:rsidRPr="002B7E44">
        <w:rPr>
          <w:b/>
          <w:sz w:val="28"/>
          <w:szCs w:val="28"/>
        </w:rPr>
        <w:t xml:space="preserve"> ATTENDANCE REGISTRATION </w:t>
      </w:r>
    </w:p>
    <w:p w14:paraId="715F6A66" w14:textId="77777777" w:rsidR="00F51BDE" w:rsidRDefault="00F51BDE" w:rsidP="00D462D8">
      <w:pPr>
        <w:rPr>
          <w:b/>
          <w:sz w:val="16"/>
          <w:szCs w:val="16"/>
        </w:rPr>
      </w:pPr>
    </w:p>
    <w:tbl>
      <w:tblPr>
        <w:tblW w:w="1085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688"/>
        <w:gridCol w:w="5169"/>
      </w:tblGrid>
      <w:tr w:rsidR="00F51BDE" w:rsidRPr="00E4018D" w14:paraId="715F6A69" w14:textId="77777777" w:rsidTr="001F6A38">
        <w:tc>
          <w:tcPr>
            <w:tcW w:w="5688" w:type="dxa"/>
            <w:tcBorders>
              <w:top w:val="double" w:sz="4" w:space="0" w:color="auto"/>
              <w:left w:val="double" w:sz="4" w:space="0" w:color="auto"/>
            </w:tcBorders>
          </w:tcPr>
          <w:p w14:paraId="715F6A67" w14:textId="54A3CA31" w:rsidR="00F51BDE" w:rsidRPr="00E4018D" w:rsidRDefault="00F51BDE" w:rsidP="001F6A38">
            <w:pPr>
              <w:rPr>
                <w:b/>
                <w:bCs/>
              </w:rPr>
            </w:pPr>
            <w:r w:rsidRPr="00E4018D">
              <w:rPr>
                <w:b/>
                <w:bCs/>
                <w:sz w:val="24"/>
              </w:rPr>
              <w:t>Ch</w:t>
            </w:r>
            <w:r w:rsidR="00FF1633">
              <w:rPr>
                <w:b/>
                <w:bCs/>
                <w:sz w:val="24"/>
              </w:rPr>
              <w:t>arge/Church:</w:t>
            </w:r>
            <w:bookmarkStart w:id="0" w:name="_GoBack"/>
            <w:bookmarkEnd w:id="0"/>
            <w:r w:rsidR="00D3676C" w:rsidRPr="00E4018D">
              <w:rPr>
                <w:rFonts w:ascii="Courier New" w:hAnsi="Courier New" w:cs="Courier New"/>
                <w:b/>
                <w:bCs/>
                <w:sz w:val="28"/>
                <w:szCs w:val="28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4018D">
              <w:rPr>
                <w:rFonts w:ascii="Courier New" w:hAnsi="Courier New" w:cs="Courier New"/>
                <w:b/>
                <w:bCs/>
                <w:sz w:val="28"/>
                <w:szCs w:val="28"/>
              </w:rPr>
              <w:instrText xml:space="preserve"> FORMTEXT </w:instrText>
            </w:r>
            <w:r w:rsidR="00D3676C" w:rsidRPr="00E4018D">
              <w:rPr>
                <w:rFonts w:ascii="Courier New" w:hAnsi="Courier New" w:cs="Courier New"/>
                <w:b/>
                <w:bCs/>
                <w:sz w:val="28"/>
                <w:szCs w:val="28"/>
              </w:rPr>
            </w:r>
            <w:r w:rsidR="00D3676C" w:rsidRPr="00E4018D">
              <w:rPr>
                <w:rFonts w:ascii="Courier New" w:hAnsi="Courier New" w:cs="Courier New"/>
                <w:b/>
                <w:bCs/>
                <w:sz w:val="28"/>
                <w:szCs w:val="28"/>
              </w:rPr>
              <w:fldChar w:fldCharType="separate"/>
            </w:r>
            <w:r w:rsidRPr="00E4018D">
              <w:rPr>
                <w:rFonts w:ascii="Tahoma" w:hAnsi="Tahoma" w:cs="Courier New"/>
                <w:b/>
                <w:bCs/>
                <w:noProof/>
                <w:sz w:val="28"/>
                <w:szCs w:val="28"/>
              </w:rPr>
              <w:t> </w:t>
            </w:r>
            <w:r w:rsidRPr="00E4018D">
              <w:rPr>
                <w:rFonts w:ascii="Tahoma" w:hAnsi="Tahoma" w:cs="Courier New"/>
                <w:b/>
                <w:bCs/>
                <w:noProof/>
                <w:sz w:val="28"/>
                <w:szCs w:val="28"/>
              </w:rPr>
              <w:t> </w:t>
            </w:r>
            <w:r w:rsidRPr="00E4018D">
              <w:rPr>
                <w:rFonts w:ascii="Tahoma" w:hAnsi="Tahoma" w:cs="Courier New"/>
                <w:b/>
                <w:bCs/>
                <w:noProof/>
                <w:sz w:val="28"/>
                <w:szCs w:val="28"/>
              </w:rPr>
              <w:t> </w:t>
            </w:r>
            <w:r w:rsidRPr="00E4018D">
              <w:rPr>
                <w:rFonts w:ascii="Tahoma" w:hAnsi="Tahoma" w:cs="Courier New"/>
                <w:b/>
                <w:bCs/>
                <w:noProof/>
                <w:sz w:val="28"/>
                <w:szCs w:val="28"/>
              </w:rPr>
              <w:t> </w:t>
            </w:r>
            <w:r w:rsidRPr="00E4018D">
              <w:rPr>
                <w:rFonts w:ascii="Tahoma" w:hAnsi="Tahoma" w:cs="Courier New"/>
                <w:b/>
                <w:bCs/>
                <w:noProof/>
                <w:sz w:val="28"/>
                <w:szCs w:val="28"/>
              </w:rPr>
              <w:t> </w:t>
            </w:r>
            <w:r w:rsidR="00D3676C" w:rsidRPr="00E4018D">
              <w:rPr>
                <w:rFonts w:ascii="Courier New" w:hAnsi="Courier New" w:cs="Courier New"/>
                <w:b/>
                <w:bCs/>
                <w:sz w:val="28"/>
                <w:szCs w:val="28"/>
              </w:rPr>
              <w:fldChar w:fldCharType="end"/>
            </w:r>
          </w:p>
        </w:tc>
        <w:tc>
          <w:tcPr>
            <w:tcW w:w="5169" w:type="dxa"/>
            <w:tcBorders>
              <w:top w:val="double" w:sz="4" w:space="0" w:color="auto"/>
              <w:right w:val="double" w:sz="4" w:space="0" w:color="auto"/>
            </w:tcBorders>
          </w:tcPr>
          <w:p w14:paraId="715F6A68" w14:textId="77777777" w:rsidR="00F51BDE" w:rsidRPr="00E4018D" w:rsidRDefault="00F51BDE" w:rsidP="001F6A38">
            <w:pPr>
              <w:rPr>
                <w:rFonts w:ascii="Courier New" w:hAnsi="Courier New" w:cs="Courier New"/>
                <w:b/>
                <w:bCs/>
                <w:sz w:val="28"/>
                <w:szCs w:val="28"/>
              </w:rPr>
            </w:pPr>
            <w:r w:rsidRPr="00E4018D">
              <w:rPr>
                <w:b/>
                <w:bCs/>
                <w:sz w:val="24"/>
              </w:rPr>
              <w:t xml:space="preserve">Pastor:  </w:t>
            </w:r>
            <w:r w:rsidR="00D3676C" w:rsidRPr="00E4018D">
              <w:rPr>
                <w:rFonts w:ascii="Courier New" w:hAnsi="Courier New" w:cs="Courier New"/>
                <w:b/>
                <w:bCs/>
                <w:sz w:val="28"/>
                <w:szCs w:val="28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1" w:name="Text5"/>
            <w:r w:rsidRPr="00E4018D">
              <w:rPr>
                <w:rFonts w:ascii="Courier New" w:hAnsi="Courier New" w:cs="Courier New"/>
                <w:b/>
                <w:bCs/>
                <w:sz w:val="28"/>
                <w:szCs w:val="28"/>
              </w:rPr>
              <w:instrText xml:space="preserve"> FORMTEXT </w:instrText>
            </w:r>
            <w:r w:rsidR="00D3676C" w:rsidRPr="00E4018D">
              <w:rPr>
                <w:rFonts w:ascii="Courier New" w:hAnsi="Courier New" w:cs="Courier New"/>
                <w:b/>
                <w:bCs/>
                <w:sz w:val="28"/>
                <w:szCs w:val="28"/>
              </w:rPr>
            </w:r>
            <w:r w:rsidR="00D3676C" w:rsidRPr="00E4018D">
              <w:rPr>
                <w:rFonts w:ascii="Courier New" w:hAnsi="Courier New" w:cs="Courier New"/>
                <w:b/>
                <w:bCs/>
                <w:sz w:val="28"/>
                <w:szCs w:val="28"/>
              </w:rPr>
              <w:fldChar w:fldCharType="separate"/>
            </w:r>
            <w:r w:rsidRPr="00E4018D">
              <w:rPr>
                <w:rFonts w:ascii="Tahoma" w:hAnsi="Tahoma" w:cs="Courier New"/>
                <w:b/>
                <w:bCs/>
                <w:noProof/>
                <w:sz w:val="28"/>
                <w:szCs w:val="28"/>
              </w:rPr>
              <w:t> </w:t>
            </w:r>
            <w:r w:rsidRPr="00E4018D">
              <w:rPr>
                <w:rFonts w:ascii="Tahoma" w:hAnsi="Tahoma" w:cs="Courier New"/>
                <w:b/>
                <w:bCs/>
                <w:noProof/>
                <w:sz w:val="28"/>
                <w:szCs w:val="28"/>
              </w:rPr>
              <w:t> </w:t>
            </w:r>
            <w:r w:rsidRPr="00E4018D">
              <w:rPr>
                <w:rFonts w:ascii="Tahoma" w:hAnsi="Tahoma" w:cs="Courier New"/>
                <w:b/>
                <w:bCs/>
                <w:noProof/>
                <w:sz w:val="28"/>
                <w:szCs w:val="28"/>
              </w:rPr>
              <w:t> </w:t>
            </w:r>
            <w:r w:rsidRPr="00E4018D">
              <w:rPr>
                <w:rFonts w:ascii="Tahoma" w:hAnsi="Tahoma" w:cs="Courier New"/>
                <w:b/>
                <w:bCs/>
                <w:noProof/>
                <w:sz w:val="28"/>
                <w:szCs w:val="28"/>
              </w:rPr>
              <w:t> </w:t>
            </w:r>
            <w:r w:rsidRPr="00E4018D">
              <w:rPr>
                <w:rFonts w:ascii="Tahoma" w:hAnsi="Tahoma" w:cs="Courier New"/>
                <w:b/>
                <w:bCs/>
                <w:noProof/>
                <w:sz w:val="28"/>
                <w:szCs w:val="28"/>
              </w:rPr>
              <w:t> </w:t>
            </w:r>
            <w:r w:rsidR="00D3676C" w:rsidRPr="00E4018D">
              <w:rPr>
                <w:rFonts w:ascii="Courier New" w:hAnsi="Courier New" w:cs="Courier New"/>
                <w:b/>
                <w:bCs/>
                <w:sz w:val="28"/>
                <w:szCs w:val="28"/>
              </w:rPr>
              <w:fldChar w:fldCharType="end"/>
            </w:r>
            <w:bookmarkEnd w:id="1"/>
          </w:p>
        </w:tc>
      </w:tr>
      <w:tr w:rsidR="00F51BDE" w:rsidRPr="00E4018D" w14:paraId="715F6A6C" w14:textId="77777777" w:rsidTr="001F6A38">
        <w:tc>
          <w:tcPr>
            <w:tcW w:w="5688" w:type="dxa"/>
            <w:tcBorders>
              <w:left w:val="double" w:sz="4" w:space="0" w:color="auto"/>
              <w:bottom w:val="double" w:sz="4" w:space="0" w:color="auto"/>
            </w:tcBorders>
          </w:tcPr>
          <w:p w14:paraId="715F6A6A" w14:textId="77777777" w:rsidR="00F51BDE" w:rsidRPr="00E4018D" w:rsidRDefault="00F51BDE" w:rsidP="001F6A38">
            <w:pPr>
              <w:rPr>
                <w:b/>
                <w:bCs/>
              </w:rPr>
            </w:pPr>
            <w:r w:rsidRPr="00E4018D">
              <w:rPr>
                <w:b/>
                <w:bCs/>
                <w:sz w:val="24"/>
              </w:rPr>
              <w:t xml:space="preserve">District:  </w:t>
            </w:r>
            <w:r w:rsidR="00D3676C" w:rsidRPr="00E4018D">
              <w:rPr>
                <w:rFonts w:ascii="Courier New" w:hAnsi="Courier New" w:cs="Courier New"/>
                <w:b/>
                <w:bCs/>
                <w:sz w:val="28"/>
                <w:szCs w:val="28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4018D">
              <w:rPr>
                <w:rFonts w:ascii="Courier New" w:hAnsi="Courier New" w:cs="Courier New"/>
                <w:b/>
                <w:bCs/>
                <w:sz w:val="28"/>
                <w:szCs w:val="28"/>
              </w:rPr>
              <w:instrText xml:space="preserve"> FORMTEXT </w:instrText>
            </w:r>
            <w:r w:rsidR="00D3676C" w:rsidRPr="00E4018D">
              <w:rPr>
                <w:rFonts w:ascii="Courier New" w:hAnsi="Courier New" w:cs="Courier New"/>
                <w:b/>
                <w:bCs/>
                <w:sz w:val="28"/>
                <w:szCs w:val="28"/>
              </w:rPr>
            </w:r>
            <w:r w:rsidR="00D3676C" w:rsidRPr="00E4018D">
              <w:rPr>
                <w:rFonts w:ascii="Courier New" w:hAnsi="Courier New" w:cs="Courier New"/>
                <w:b/>
                <w:bCs/>
                <w:sz w:val="28"/>
                <w:szCs w:val="28"/>
              </w:rPr>
              <w:fldChar w:fldCharType="separate"/>
            </w:r>
            <w:r w:rsidRPr="00E4018D">
              <w:rPr>
                <w:rFonts w:ascii="Tahoma" w:hAnsi="Tahoma" w:cs="Courier New"/>
                <w:b/>
                <w:bCs/>
                <w:noProof/>
                <w:sz w:val="28"/>
                <w:szCs w:val="28"/>
              </w:rPr>
              <w:t> </w:t>
            </w:r>
            <w:r w:rsidRPr="00E4018D">
              <w:rPr>
                <w:rFonts w:ascii="Tahoma" w:hAnsi="Tahoma" w:cs="Courier New"/>
                <w:b/>
                <w:bCs/>
                <w:noProof/>
                <w:sz w:val="28"/>
                <w:szCs w:val="28"/>
              </w:rPr>
              <w:t> </w:t>
            </w:r>
            <w:r w:rsidRPr="00E4018D">
              <w:rPr>
                <w:rFonts w:ascii="Tahoma" w:hAnsi="Tahoma" w:cs="Courier New"/>
                <w:b/>
                <w:bCs/>
                <w:noProof/>
                <w:sz w:val="28"/>
                <w:szCs w:val="28"/>
              </w:rPr>
              <w:t> </w:t>
            </w:r>
            <w:r w:rsidRPr="00E4018D">
              <w:rPr>
                <w:rFonts w:ascii="Tahoma" w:hAnsi="Tahoma" w:cs="Courier New"/>
                <w:b/>
                <w:bCs/>
                <w:noProof/>
                <w:sz w:val="28"/>
                <w:szCs w:val="28"/>
              </w:rPr>
              <w:t> </w:t>
            </w:r>
            <w:r w:rsidRPr="00E4018D">
              <w:rPr>
                <w:rFonts w:ascii="Tahoma" w:hAnsi="Tahoma" w:cs="Courier New"/>
                <w:b/>
                <w:bCs/>
                <w:noProof/>
                <w:sz w:val="28"/>
                <w:szCs w:val="28"/>
              </w:rPr>
              <w:t> </w:t>
            </w:r>
            <w:r w:rsidR="00D3676C" w:rsidRPr="00E4018D">
              <w:rPr>
                <w:rFonts w:ascii="Courier New" w:hAnsi="Courier New" w:cs="Courier New"/>
                <w:b/>
                <w:bCs/>
                <w:sz w:val="28"/>
                <w:szCs w:val="28"/>
              </w:rPr>
              <w:fldChar w:fldCharType="end"/>
            </w:r>
          </w:p>
        </w:tc>
        <w:tc>
          <w:tcPr>
            <w:tcW w:w="5169" w:type="dxa"/>
            <w:tcBorders>
              <w:bottom w:val="double" w:sz="4" w:space="0" w:color="auto"/>
              <w:right w:val="double" w:sz="4" w:space="0" w:color="auto"/>
            </w:tcBorders>
          </w:tcPr>
          <w:p w14:paraId="715F6A6B" w14:textId="77777777" w:rsidR="00F51BDE" w:rsidRPr="00E4018D" w:rsidRDefault="00F51BDE" w:rsidP="001F6A38">
            <w:pPr>
              <w:rPr>
                <w:b/>
                <w:bCs/>
              </w:rPr>
            </w:pPr>
            <w:r w:rsidRPr="00E4018D">
              <w:rPr>
                <w:b/>
                <w:bCs/>
                <w:sz w:val="24"/>
              </w:rPr>
              <w:t xml:space="preserve">Date:  </w:t>
            </w:r>
            <w:r w:rsidR="00D3676C" w:rsidRPr="00E4018D">
              <w:rPr>
                <w:rFonts w:ascii="Courier New" w:hAnsi="Courier New" w:cs="Courier New"/>
                <w:b/>
                <w:bCs/>
                <w:sz w:val="28"/>
                <w:szCs w:val="28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4018D">
              <w:rPr>
                <w:rFonts w:ascii="Courier New" w:hAnsi="Courier New" w:cs="Courier New"/>
                <w:b/>
                <w:bCs/>
                <w:sz w:val="28"/>
                <w:szCs w:val="28"/>
              </w:rPr>
              <w:instrText xml:space="preserve"> FORMTEXT </w:instrText>
            </w:r>
            <w:r w:rsidR="00D3676C" w:rsidRPr="00E4018D">
              <w:rPr>
                <w:rFonts w:ascii="Courier New" w:hAnsi="Courier New" w:cs="Courier New"/>
                <w:b/>
                <w:bCs/>
                <w:sz w:val="28"/>
                <w:szCs w:val="28"/>
              </w:rPr>
            </w:r>
            <w:r w:rsidR="00D3676C" w:rsidRPr="00E4018D">
              <w:rPr>
                <w:rFonts w:ascii="Courier New" w:hAnsi="Courier New" w:cs="Courier New"/>
                <w:b/>
                <w:bCs/>
                <w:sz w:val="28"/>
                <w:szCs w:val="28"/>
              </w:rPr>
              <w:fldChar w:fldCharType="separate"/>
            </w:r>
            <w:r w:rsidRPr="00E4018D">
              <w:rPr>
                <w:rFonts w:ascii="Tahoma" w:hAnsi="Tahoma" w:cs="Courier New"/>
                <w:b/>
                <w:bCs/>
                <w:noProof/>
                <w:sz w:val="28"/>
                <w:szCs w:val="28"/>
              </w:rPr>
              <w:t> </w:t>
            </w:r>
            <w:r w:rsidRPr="00E4018D">
              <w:rPr>
                <w:rFonts w:ascii="Tahoma" w:hAnsi="Tahoma" w:cs="Courier New"/>
                <w:b/>
                <w:bCs/>
                <w:noProof/>
                <w:sz w:val="28"/>
                <w:szCs w:val="28"/>
              </w:rPr>
              <w:t> </w:t>
            </w:r>
            <w:r w:rsidRPr="00E4018D">
              <w:rPr>
                <w:rFonts w:ascii="Tahoma" w:hAnsi="Tahoma" w:cs="Courier New"/>
                <w:b/>
                <w:bCs/>
                <w:noProof/>
                <w:sz w:val="28"/>
                <w:szCs w:val="28"/>
              </w:rPr>
              <w:t> </w:t>
            </w:r>
            <w:r w:rsidRPr="00E4018D">
              <w:rPr>
                <w:rFonts w:ascii="Tahoma" w:hAnsi="Tahoma" w:cs="Courier New"/>
                <w:b/>
                <w:bCs/>
                <w:noProof/>
                <w:sz w:val="28"/>
                <w:szCs w:val="28"/>
              </w:rPr>
              <w:t> </w:t>
            </w:r>
            <w:r w:rsidRPr="00E4018D">
              <w:rPr>
                <w:rFonts w:ascii="Tahoma" w:hAnsi="Tahoma" w:cs="Courier New"/>
                <w:b/>
                <w:bCs/>
                <w:noProof/>
                <w:sz w:val="28"/>
                <w:szCs w:val="28"/>
              </w:rPr>
              <w:t> </w:t>
            </w:r>
            <w:r w:rsidR="00D3676C" w:rsidRPr="00E4018D">
              <w:rPr>
                <w:rFonts w:ascii="Courier New" w:hAnsi="Courier New" w:cs="Courier New"/>
                <w:b/>
                <w:bCs/>
                <w:sz w:val="28"/>
                <w:szCs w:val="28"/>
              </w:rPr>
              <w:fldChar w:fldCharType="end"/>
            </w:r>
          </w:p>
        </w:tc>
      </w:tr>
    </w:tbl>
    <w:p w14:paraId="715F6A6D" w14:textId="77777777" w:rsidR="00F51BDE" w:rsidRDefault="00F51BDE" w:rsidP="00F51BDE">
      <w:pPr>
        <w:rPr>
          <w:b/>
          <w:sz w:val="16"/>
          <w:szCs w:val="16"/>
        </w:rPr>
      </w:pPr>
    </w:p>
    <w:p w14:paraId="715F6A6E" w14:textId="77777777" w:rsidR="002B7E44" w:rsidRPr="00FC1248" w:rsidRDefault="002B7E44" w:rsidP="00F51BDE">
      <w:pPr>
        <w:rPr>
          <w:b/>
          <w:sz w:val="16"/>
          <w:szCs w:val="16"/>
        </w:rPr>
      </w:pPr>
    </w:p>
    <w:tbl>
      <w:tblPr>
        <w:tblW w:w="109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22"/>
        <w:gridCol w:w="4477"/>
        <w:gridCol w:w="2966"/>
        <w:gridCol w:w="1227"/>
        <w:gridCol w:w="1806"/>
      </w:tblGrid>
      <w:tr w:rsidR="00F725B3" w:rsidRPr="003B7203" w14:paraId="715F6A75" w14:textId="77777777" w:rsidTr="00CE7187">
        <w:tc>
          <w:tcPr>
            <w:tcW w:w="522" w:type="dxa"/>
            <w:vMerge w:val="restart"/>
            <w:tcBorders>
              <w:top w:val="double" w:sz="4" w:space="0" w:color="auto"/>
              <w:left w:val="double" w:sz="4" w:space="0" w:color="auto"/>
            </w:tcBorders>
          </w:tcPr>
          <w:p w14:paraId="715F6A6F" w14:textId="77777777" w:rsidR="00F725B3" w:rsidRDefault="00F725B3" w:rsidP="001F6A38"/>
          <w:p w14:paraId="715F6A70" w14:textId="77777777" w:rsidR="00F725B3" w:rsidRPr="00E4018D" w:rsidRDefault="00F725B3" w:rsidP="001F6A38">
            <w:pPr>
              <w:jc w:val="right"/>
              <w:rPr>
                <w:sz w:val="28"/>
                <w:szCs w:val="28"/>
              </w:rPr>
            </w:pPr>
            <w:r w:rsidRPr="00E4018D">
              <w:rPr>
                <w:sz w:val="28"/>
                <w:szCs w:val="28"/>
              </w:rPr>
              <w:t>1</w:t>
            </w:r>
          </w:p>
        </w:tc>
        <w:tc>
          <w:tcPr>
            <w:tcW w:w="4477" w:type="dxa"/>
            <w:tcBorders>
              <w:top w:val="double" w:sz="4" w:space="0" w:color="auto"/>
            </w:tcBorders>
          </w:tcPr>
          <w:p w14:paraId="715F6A71" w14:textId="77777777" w:rsidR="00F725B3" w:rsidRDefault="00F725B3" w:rsidP="00EF21E4">
            <w:pPr>
              <w:tabs>
                <w:tab w:val="left" w:pos="900"/>
                <w:tab w:val="center" w:pos="2130"/>
              </w:tabs>
            </w:pPr>
            <w:r w:rsidRPr="003B7203">
              <w:t>Name:</w:t>
            </w:r>
          </w:p>
          <w:p w14:paraId="715F6A72" w14:textId="77777777" w:rsidR="00F725B3" w:rsidRPr="003B7203" w:rsidRDefault="00F725B3" w:rsidP="001F6A38"/>
        </w:tc>
        <w:tc>
          <w:tcPr>
            <w:tcW w:w="5999" w:type="dxa"/>
            <w:gridSpan w:val="3"/>
            <w:tcBorders>
              <w:top w:val="double" w:sz="4" w:space="0" w:color="auto"/>
              <w:right w:val="double" w:sz="4" w:space="0" w:color="auto"/>
            </w:tcBorders>
          </w:tcPr>
          <w:p w14:paraId="715F6A73" w14:textId="77777777" w:rsidR="00F725B3" w:rsidRDefault="00F725B3" w:rsidP="001F6A38">
            <w:r>
              <w:t>E-mail:</w:t>
            </w:r>
            <w:r w:rsidR="00E52300">
              <w:t xml:space="preserve">                                             </w:t>
            </w:r>
            <w:r w:rsidR="004B36B4">
              <w:t>Phone:</w:t>
            </w:r>
            <w:r w:rsidR="00E52300">
              <w:t xml:space="preserve">                </w:t>
            </w:r>
          </w:p>
          <w:p w14:paraId="715F6A74" w14:textId="77777777" w:rsidR="00F725B3" w:rsidRPr="003B7203" w:rsidRDefault="00F725B3" w:rsidP="001F6A38"/>
        </w:tc>
      </w:tr>
      <w:tr w:rsidR="00F51BDE" w:rsidRPr="003B7203" w14:paraId="715F6A7D" w14:textId="77777777" w:rsidTr="00D462D8">
        <w:tc>
          <w:tcPr>
            <w:tcW w:w="522" w:type="dxa"/>
            <w:vMerge/>
            <w:tcBorders>
              <w:left w:val="double" w:sz="4" w:space="0" w:color="auto"/>
              <w:bottom w:val="double" w:sz="4" w:space="0" w:color="auto"/>
            </w:tcBorders>
          </w:tcPr>
          <w:p w14:paraId="715F6A76" w14:textId="77777777" w:rsidR="00F51BDE" w:rsidRPr="003B7203" w:rsidRDefault="00F51BDE" w:rsidP="001F6A38"/>
        </w:tc>
        <w:tc>
          <w:tcPr>
            <w:tcW w:w="4477" w:type="dxa"/>
            <w:tcBorders>
              <w:bottom w:val="double" w:sz="4" w:space="0" w:color="auto"/>
            </w:tcBorders>
          </w:tcPr>
          <w:p w14:paraId="715F6A77" w14:textId="77777777" w:rsidR="00F51BDE" w:rsidRDefault="00F51BDE" w:rsidP="001F6A38">
            <w:r>
              <w:t>Address:</w:t>
            </w:r>
          </w:p>
          <w:p w14:paraId="715F6A78" w14:textId="77777777" w:rsidR="00F51BDE" w:rsidRPr="003B7203" w:rsidRDefault="00F51BDE" w:rsidP="001F6A38"/>
        </w:tc>
        <w:tc>
          <w:tcPr>
            <w:tcW w:w="2966" w:type="dxa"/>
            <w:tcBorders>
              <w:bottom w:val="double" w:sz="4" w:space="0" w:color="auto"/>
            </w:tcBorders>
          </w:tcPr>
          <w:p w14:paraId="715F6A79" w14:textId="77777777" w:rsidR="00F51BDE" w:rsidRPr="003B7203" w:rsidRDefault="00F51BDE" w:rsidP="001F6A38">
            <w:r>
              <w:t>City:</w:t>
            </w:r>
          </w:p>
        </w:tc>
        <w:tc>
          <w:tcPr>
            <w:tcW w:w="1227" w:type="dxa"/>
            <w:tcBorders>
              <w:bottom w:val="double" w:sz="4" w:space="0" w:color="auto"/>
            </w:tcBorders>
          </w:tcPr>
          <w:p w14:paraId="715F6A7A" w14:textId="77777777" w:rsidR="00F51BDE" w:rsidRPr="003B7203" w:rsidRDefault="00F51BDE" w:rsidP="001F6A38">
            <w:r>
              <w:t>State:</w:t>
            </w:r>
          </w:p>
        </w:tc>
        <w:tc>
          <w:tcPr>
            <w:tcW w:w="1806" w:type="dxa"/>
            <w:tcBorders>
              <w:bottom w:val="double" w:sz="4" w:space="0" w:color="auto"/>
              <w:right w:val="double" w:sz="4" w:space="0" w:color="auto"/>
            </w:tcBorders>
          </w:tcPr>
          <w:p w14:paraId="715F6A7B" w14:textId="77777777" w:rsidR="00F51BDE" w:rsidRDefault="00F51BDE" w:rsidP="001F6A38">
            <w:r>
              <w:t>Zip:</w:t>
            </w:r>
          </w:p>
          <w:p w14:paraId="715F6A7C" w14:textId="77777777" w:rsidR="00E52300" w:rsidRPr="003B7203" w:rsidRDefault="00E52300" w:rsidP="001F6A38"/>
        </w:tc>
      </w:tr>
      <w:tr w:rsidR="00F725B3" w:rsidRPr="003B7203" w14:paraId="715F6A84" w14:textId="77777777" w:rsidTr="00CE7187">
        <w:tc>
          <w:tcPr>
            <w:tcW w:w="522" w:type="dxa"/>
            <w:vMerge w:val="restart"/>
            <w:tcBorders>
              <w:top w:val="double" w:sz="4" w:space="0" w:color="auto"/>
              <w:left w:val="double" w:sz="4" w:space="0" w:color="auto"/>
            </w:tcBorders>
          </w:tcPr>
          <w:p w14:paraId="715F6A7E" w14:textId="77777777" w:rsidR="00F725B3" w:rsidRDefault="00F725B3" w:rsidP="001F6A38"/>
          <w:p w14:paraId="715F6A7F" w14:textId="77777777" w:rsidR="00F725B3" w:rsidRPr="00E4018D" w:rsidRDefault="00F725B3" w:rsidP="001F6A38">
            <w:pPr>
              <w:jc w:val="right"/>
              <w:rPr>
                <w:sz w:val="28"/>
                <w:szCs w:val="28"/>
              </w:rPr>
            </w:pPr>
            <w:r w:rsidRPr="00E4018D">
              <w:rPr>
                <w:sz w:val="28"/>
                <w:szCs w:val="28"/>
              </w:rPr>
              <w:t>2</w:t>
            </w:r>
          </w:p>
        </w:tc>
        <w:tc>
          <w:tcPr>
            <w:tcW w:w="4477" w:type="dxa"/>
            <w:tcBorders>
              <w:top w:val="double" w:sz="4" w:space="0" w:color="auto"/>
            </w:tcBorders>
          </w:tcPr>
          <w:p w14:paraId="715F6A80" w14:textId="77777777" w:rsidR="00F725B3" w:rsidRDefault="00F725B3" w:rsidP="001F6A38">
            <w:r w:rsidRPr="003B7203">
              <w:t>Name:</w:t>
            </w:r>
          </w:p>
          <w:p w14:paraId="715F6A81" w14:textId="77777777" w:rsidR="00F725B3" w:rsidRPr="003B7203" w:rsidRDefault="00F725B3" w:rsidP="001F6A38"/>
        </w:tc>
        <w:tc>
          <w:tcPr>
            <w:tcW w:w="5999" w:type="dxa"/>
            <w:gridSpan w:val="3"/>
            <w:tcBorders>
              <w:top w:val="double" w:sz="4" w:space="0" w:color="auto"/>
              <w:right w:val="double" w:sz="4" w:space="0" w:color="auto"/>
            </w:tcBorders>
          </w:tcPr>
          <w:p w14:paraId="715F6A82" w14:textId="77777777" w:rsidR="00F725B3" w:rsidRDefault="00F725B3" w:rsidP="001F6A38">
            <w:r>
              <w:t>E-mail:</w:t>
            </w:r>
            <w:r w:rsidR="00CE7187">
              <w:t xml:space="preserve">                                              </w:t>
            </w:r>
            <w:r w:rsidR="004B36B4">
              <w:t>Phone:</w:t>
            </w:r>
            <w:r w:rsidR="00CE7187">
              <w:t xml:space="preserve">        </w:t>
            </w:r>
          </w:p>
          <w:p w14:paraId="715F6A83" w14:textId="77777777" w:rsidR="00F725B3" w:rsidRPr="003B7203" w:rsidRDefault="00F725B3" w:rsidP="001F6A38"/>
        </w:tc>
      </w:tr>
      <w:tr w:rsidR="00F51BDE" w:rsidRPr="003B7203" w14:paraId="715F6A8B" w14:textId="77777777" w:rsidTr="00D462D8">
        <w:tc>
          <w:tcPr>
            <w:tcW w:w="522" w:type="dxa"/>
            <w:vMerge/>
            <w:tcBorders>
              <w:left w:val="double" w:sz="4" w:space="0" w:color="auto"/>
              <w:bottom w:val="double" w:sz="4" w:space="0" w:color="auto"/>
            </w:tcBorders>
          </w:tcPr>
          <w:p w14:paraId="715F6A85" w14:textId="77777777" w:rsidR="00F51BDE" w:rsidRPr="003B7203" w:rsidRDefault="00F51BDE" w:rsidP="001F6A38"/>
        </w:tc>
        <w:tc>
          <w:tcPr>
            <w:tcW w:w="4477" w:type="dxa"/>
            <w:tcBorders>
              <w:bottom w:val="double" w:sz="4" w:space="0" w:color="auto"/>
            </w:tcBorders>
          </w:tcPr>
          <w:p w14:paraId="715F6A86" w14:textId="77777777" w:rsidR="00F51BDE" w:rsidRDefault="00F51BDE" w:rsidP="001F6A38">
            <w:r>
              <w:t>Address:</w:t>
            </w:r>
          </w:p>
          <w:p w14:paraId="715F6A87" w14:textId="77777777" w:rsidR="00F51BDE" w:rsidRPr="003B7203" w:rsidRDefault="00F51BDE" w:rsidP="001F6A38"/>
        </w:tc>
        <w:tc>
          <w:tcPr>
            <w:tcW w:w="2966" w:type="dxa"/>
            <w:tcBorders>
              <w:bottom w:val="double" w:sz="4" w:space="0" w:color="auto"/>
            </w:tcBorders>
          </w:tcPr>
          <w:p w14:paraId="715F6A88" w14:textId="77777777" w:rsidR="00F51BDE" w:rsidRPr="003B7203" w:rsidRDefault="00F51BDE" w:rsidP="001F6A38">
            <w:r>
              <w:t>City:</w:t>
            </w:r>
          </w:p>
        </w:tc>
        <w:tc>
          <w:tcPr>
            <w:tcW w:w="1227" w:type="dxa"/>
            <w:tcBorders>
              <w:bottom w:val="double" w:sz="4" w:space="0" w:color="auto"/>
            </w:tcBorders>
          </w:tcPr>
          <w:p w14:paraId="715F6A89" w14:textId="77777777" w:rsidR="00F51BDE" w:rsidRPr="003B7203" w:rsidRDefault="00F51BDE" w:rsidP="001F6A38">
            <w:r>
              <w:t>State:</w:t>
            </w:r>
          </w:p>
        </w:tc>
        <w:tc>
          <w:tcPr>
            <w:tcW w:w="1806" w:type="dxa"/>
            <w:tcBorders>
              <w:bottom w:val="double" w:sz="4" w:space="0" w:color="auto"/>
              <w:right w:val="double" w:sz="4" w:space="0" w:color="auto"/>
            </w:tcBorders>
          </w:tcPr>
          <w:p w14:paraId="715F6A8A" w14:textId="77777777" w:rsidR="00F51BDE" w:rsidRPr="003B7203" w:rsidRDefault="00F51BDE" w:rsidP="001F6A38">
            <w:r>
              <w:t>Zip:</w:t>
            </w:r>
          </w:p>
        </w:tc>
      </w:tr>
      <w:tr w:rsidR="00F725B3" w:rsidRPr="003B7203" w14:paraId="715F6A92" w14:textId="77777777" w:rsidTr="00CE7187">
        <w:tc>
          <w:tcPr>
            <w:tcW w:w="522" w:type="dxa"/>
            <w:vMerge w:val="restart"/>
            <w:tcBorders>
              <w:top w:val="double" w:sz="4" w:space="0" w:color="auto"/>
              <w:left w:val="double" w:sz="4" w:space="0" w:color="auto"/>
            </w:tcBorders>
          </w:tcPr>
          <w:p w14:paraId="715F6A8C" w14:textId="77777777" w:rsidR="00F725B3" w:rsidRDefault="00F725B3" w:rsidP="001F6A38"/>
          <w:p w14:paraId="715F6A8D" w14:textId="77777777" w:rsidR="00F725B3" w:rsidRPr="00E4018D" w:rsidRDefault="00F725B3" w:rsidP="001F6A38">
            <w:pPr>
              <w:jc w:val="right"/>
              <w:rPr>
                <w:sz w:val="28"/>
                <w:szCs w:val="28"/>
              </w:rPr>
            </w:pPr>
            <w:r w:rsidRPr="00E4018D">
              <w:rPr>
                <w:sz w:val="28"/>
                <w:szCs w:val="28"/>
              </w:rPr>
              <w:t>3</w:t>
            </w:r>
          </w:p>
        </w:tc>
        <w:tc>
          <w:tcPr>
            <w:tcW w:w="4477" w:type="dxa"/>
            <w:tcBorders>
              <w:top w:val="double" w:sz="4" w:space="0" w:color="auto"/>
            </w:tcBorders>
          </w:tcPr>
          <w:p w14:paraId="715F6A8E" w14:textId="77777777" w:rsidR="00F725B3" w:rsidRDefault="00F725B3" w:rsidP="001F6A38">
            <w:r w:rsidRPr="003B7203">
              <w:t>Name:</w:t>
            </w:r>
          </w:p>
          <w:p w14:paraId="715F6A8F" w14:textId="77777777" w:rsidR="00F725B3" w:rsidRPr="003B7203" w:rsidRDefault="00F725B3" w:rsidP="001F6A38"/>
        </w:tc>
        <w:tc>
          <w:tcPr>
            <w:tcW w:w="5999" w:type="dxa"/>
            <w:gridSpan w:val="3"/>
            <w:tcBorders>
              <w:top w:val="double" w:sz="4" w:space="0" w:color="auto"/>
              <w:right w:val="double" w:sz="4" w:space="0" w:color="auto"/>
            </w:tcBorders>
          </w:tcPr>
          <w:p w14:paraId="715F6A90" w14:textId="77777777" w:rsidR="00F725B3" w:rsidRDefault="00F725B3" w:rsidP="001F6A38">
            <w:r>
              <w:t>E-mail:</w:t>
            </w:r>
            <w:r w:rsidR="00CE7187">
              <w:t xml:space="preserve">                                             </w:t>
            </w:r>
            <w:r w:rsidR="004B36B4">
              <w:t>Phone:</w:t>
            </w:r>
            <w:r w:rsidR="00CE7187">
              <w:t xml:space="preserve">        </w:t>
            </w:r>
          </w:p>
          <w:p w14:paraId="715F6A91" w14:textId="77777777" w:rsidR="00F725B3" w:rsidRPr="003B7203" w:rsidRDefault="00F725B3" w:rsidP="001F6A38"/>
        </w:tc>
      </w:tr>
      <w:tr w:rsidR="00F51BDE" w:rsidRPr="003B7203" w14:paraId="715F6A99" w14:textId="77777777" w:rsidTr="00D462D8">
        <w:tc>
          <w:tcPr>
            <w:tcW w:w="522" w:type="dxa"/>
            <w:vMerge/>
            <w:tcBorders>
              <w:left w:val="double" w:sz="4" w:space="0" w:color="auto"/>
              <w:bottom w:val="double" w:sz="4" w:space="0" w:color="auto"/>
            </w:tcBorders>
          </w:tcPr>
          <w:p w14:paraId="715F6A93" w14:textId="77777777" w:rsidR="00F51BDE" w:rsidRPr="003B7203" w:rsidRDefault="00F51BDE" w:rsidP="001F6A38"/>
        </w:tc>
        <w:tc>
          <w:tcPr>
            <w:tcW w:w="4477" w:type="dxa"/>
            <w:tcBorders>
              <w:bottom w:val="double" w:sz="4" w:space="0" w:color="auto"/>
            </w:tcBorders>
          </w:tcPr>
          <w:p w14:paraId="715F6A94" w14:textId="77777777" w:rsidR="00F51BDE" w:rsidRDefault="00F51BDE" w:rsidP="001F6A38">
            <w:r>
              <w:t>Address:</w:t>
            </w:r>
          </w:p>
          <w:p w14:paraId="715F6A95" w14:textId="77777777" w:rsidR="00F51BDE" w:rsidRPr="003B7203" w:rsidRDefault="00F51BDE" w:rsidP="001F6A38"/>
        </w:tc>
        <w:tc>
          <w:tcPr>
            <w:tcW w:w="2966" w:type="dxa"/>
            <w:tcBorders>
              <w:bottom w:val="double" w:sz="4" w:space="0" w:color="auto"/>
            </w:tcBorders>
          </w:tcPr>
          <w:p w14:paraId="715F6A96" w14:textId="77777777" w:rsidR="00F51BDE" w:rsidRPr="003B7203" w:rsidRDefault="00F51BDE" w:rsidP="001F6A38">
            <w:r>
              <w:t>City:</w:t>
            </w:r>
          </w:p>
        </w:tc>
        <w:tc>
          <w:tcPr>
            <w:tcW w:w="1227" w:type="dxa"/>
            <w:tcBorders>
              <w:bottom w:val="double" w:sz="4" w:space="0" w:color="auto"/>
            </w:tcBorders>
          </w:tcPr>
          <w:p w14:paraId="715F6A97" w14:textId="77777777" w:rsidR="00F51BDE" w:rsidRPr="003B7203" w:rsidRDefault="00F51BDE" w:rsidP="001F6A38">
            <w:r>
              <w:t>State:</w:t>
            </w:r>
          </w:p>
        </w:tc>
        <w:tc>
          <w:tcPr>
            <w:tcW w:w="1806" w:type="dxa"/>
            <w:tcBorders>
              <w:bottom w:val="double" w:sz="4" w:space="0" w:color="auto"/>
              <w:right w:val="double" w:sz="4" w:space="0" w:color="auto"/>
            </w:tcBorders>
          </w:tcPr>
          <w:p w14:paraId="715F6A98" w14:textId="77777777" w:rsidR="00F51BDE" w:rsidRPr="003B7203" w:rsidRDefault="00F51BDE" w:rsidP="001F6A38">
            <w:r>
              <w:t>Zip:</w:t>
            </w:r>
          </w:p>
        </w:tc>
      </w:tr>
      <w:tr w:rsidR="00F725B3" w:rsidRPr="003B7203" w14:paraId="715F6AA0" w14:textId="77777777" w:rsidTr="00CE7187">
        <w:tc>
          <w:tcPr>
            <w:tcW w:w="522" w:type="dxa"/>
            <w:vMerge w:val="restart"/>
            <w:tcBorders>
              <w:top w:val="double" w:sz="4" w:space="0" w:color="auto"/>
              <w:left w:val="double" w:sz="4" w:space="0" w:color="auto"/>
            </w:tcBorders>
          </w:tcPr>
          <w:p w14:paraId="715F6A9A" w14:textId="77777777" w:rsidR="00F725B3" w:rsidRDefault="00F725B3" w:rsidP="001F6A38"/>
          <w:p w14:paraId="715F6A9B" w14:textId="77777777" w:rsidR="00F725B3" w:rsidRPr="00E4018D" w:rsidRDefault="00F725B3" w:rsidP="001F6A38">
            <w:pPr>
              <w:jc w:val="right"/>
              <w:rPr>
                <w:sz w:val="28"/>
                <w:szCs w:val="28"/>
              </w:rPr>
            </w:pPr>
            <w:r w:rsidRPr="00E4018D">
              <w:rPr>
                <w:sz w:val="28"/>
                <w:szCs w:val="28"/>
              </w:rPr>
              <w:t>4</w:t>
            </w:r>
          </w:p>
        </w:tc>
        <w:tc>
          <w:tcPr>
            <w:tcW w:w="4477" w:type="dxa"/>
            <w:tcBorders>
              <w:top w:val="double" w:sz="4" w:space="0" w:color="auto"/>
            </w:tcBorders>
          </w:tcPr>
          <w:p w14:paraId="715F6A9C" w14:textId="77777777" w:rsidR="00F725B3" w:rsidRDefault="00F725B3" w:rsidP="001F6A38">
            <w:r w:rsidRPr="003B7203">
              <w:t>Name:</w:t>
            </w:r>
          </w:p>
          <w:p w14:paraId="715F6A9D" w14:textId="77777777" w:rsidR="00F725B3" w:rsidRPr="003B7203" w:rsidRDefault="00F725B3" w:rsidP="001F6A38"/>
        </w:tc>
        <w:tc>
          <w:tcPr>
            <w:tcW w:w="5999" w:type="dxa"/>
            <w:gridSpan w:val="3"/>
            <w:tcBorders>
              <w:top w:val="double" w:sz="4" w:space="0" w:color="auto"/>
              <w:right w:val="double" w:sz="4" w:space="0" w:color="auto"/>
            </w:tcBorders>
          </w:tcPr>
          <w:p w14:paraId="715F6A9E" w14:textId="77777777" w:rsidR="00F725B3" w:rsidRDefault="00F725B3" w:rsidP="001F6A38">
            <w:r>
              <w:t>E-mail:</w:t>
            </w:r>
            <w:r w:rsidR="00CE7187">
              <w:t xml:space="preserve">                                             Phone:</w:t>
            </w:r>
          </w:p>
          <w:p w14:paraId="715F6A9F" w14:textId="77777777" w:rsidR="00F725B3" w:rsidRPr="003B7203" w:rsidRDefault="00F725B3" w:rsidP="001F6A38"/>
        </w:tc>
      </w:tr>
      <w:tr w:rsidR="00F51BDE" w:rsidRPr="003B7203" w14:paraId="715F6AA7" w14:textId="77777777" w:rsidTr="00D462D8">
        <w:tc>
          <w:tcPr>
            <w:tcW w:w="522" w:type="dxa"/>
            <w:vMerge/>
            <w:tcBorders>
              <w:left w:val="double" w:sz="4" w:space="0" w:color="auto"/>
              <w:bottom w:val="double" w:sz="4" w:space="0" w:color="auto"/>
            </w:tcBorders>
          </w:tcPr>
          <w:p w14:paraId="715F6AA1" w14:textId="77777777" w:rsidR="00F51BDE" w:rsidRPr="003B7203" w:rsidRDefault="00F51BDE" w:rsidP="001F6A38"/>
        </w:tc>
        <w:tc>
          <w:tcPr>
            <w:tcW w:w="4477" w:type="dxa"/>
            <w:tcBorders>
              <w:bottom w:val="double" w:sz="4" w:space="0" w:color="auto"/>
            </w:tcBorders>
          </w:tcPr>
          <w:p w14:paraId="715F6AA2" w14:textId="77777777" w:rsidR="00F51BDE" w:rsidRDefault="00F51BDE" w:rsidP="001F6A38">
            <w:r>
              <w:t>Address:</w:t>
            </w:r>
          </w:p>
          <w:p w14:paraId="715F6AA3" w14:textId="77777777" w:rsidR="00F51BDE" w:rsidRPr="003B7203" w:rsidRDefault="00F51BDE" w:rsidP="001F6A38"/>
        </w:tc>
        <w:tc>
          <w:tcPr>
            <w:tcW w:w="2966" w:type="dxa"/>
            <w:tcBorders>
              <w:bottom w:val="double" w:sz="4" w:space="0" w:color="auto"/>
            </w:tcBorders>
          </w:tcPr>
          <w:p w14:paraId="715F6AA4" w14:textId="77777777" w:rsidR="00F51BDE" w:rsidRPr="003B7203" w:rsidRDefault="00F51BDE" w:rsidP="001F6A38">
            <w:r>
              <w:t>City:</w:t>
            </w:r>
          </w:p>
        </w:tc>
        <w:tc>
          <w:tcPr>
            <w:tcW w:w="1227" w:type="dxa"/>
            <w:tcBorders>
              <w:bottom w:val="double" w:sz="4" w:space="0" w:color="auto"/>
            </w:tcBorders>
          </w:tcPr>
          <w:p w14:paraId="715F6AA5" w14:textId="77777777" w:rsidR="00F51BDE" w:rsidRPr="003B7203" w:rsidRDefault="00F51BDE" w:rsidP="001F6A38">
            <w:r>
              <w:t>State:</w:t>
            </w:r>
          </w:p>
        </w:tc>
        <w:tc>
          <w:tcPr>
            <w:tcW w:w="1806" w:type="dxa"/>
            <w:tcBorders>
              <w:bottom w:val="double" w:sz="4" w:space="0" w:color="auto"/>
              <w:right w:val="double" w:sz="4" w:space="0" w:color="auto"/>
            </w:tcBorders>
          </w:tcPr>
          <w:p w14:paraId="715F6AA6" w14:textId="77777777" w:rsidR="00F51BDE" w:rsidRPr="003B7203" w:rsidRDefault="00F51BDE" w:rsidP="001F6A38">
            <w:r>
              <w:t>Zip:</w:t>
            </w:r>
          </w:p>
        </w:tc>
      </w:tr>
      <w:tr w:rsidR="00F725B3" w:rsidRPr="003B7203" w14:paraId="715F6AAE" w14:textId="77777777" w:rsidTr="00CE7187">
        <w:tc>
          <w:tcPr>
            <w:tcW w:w="522" w:type="dxa"/>
            <w:vMerge w:val="restart"/>
            <w:tcBorders>
              <w:top w:val="double" w:sz="4" w:space="0" w:color="auto"/>
              <w:left w:val="double" w:sz="4" w:space="0" w:color="auto"/>
            </w:tcBorders>
          </w:tcPr>
          <w:p w14:paraId="715F6AA8" w14:textId="77777777" w:rsidR="00F725B3" w:rsidRDefault="00F725B3" w:rsidP="001F6A38"/>
          <w:p w14:paraId="715F6AA9" w14:textId="77777777" w:rsidR="00F725B3" w:rsidRPr="00E4018D" w:rsidRDefault="00F725B3" w:rsidP="001F6A38">
            <w:pPr>
              <w:jc w:val="right"/>
              <w:rPr>
                <w:sz w:val="28"/>
                <w:szCs w:val="28"/>
              </w:rPr>
            </w:pPr>
            <w:r w:rsidRPr="00E4018D">
              <w:rPr>
                <w:sz w:val="28"/>
                <w:szCs w:val="28"/>
              </w:rPr>
              <w:t>5</w:t>
            </w:r>
          </w:p>
        </w:tc>
        <w:tc>
          <w:tcPr>
            <w:tcW w:w="4477" w:type="dxa"/>
            <w:tcBorders>
              <w:top w:val="double" w:sz="4" w:space="0" w:color="auto"/>
            </w:tcBorders>
          </w:tcPr>
          <w:p w14:paraId="715F6AAA" w14:textId="77777777" w:rsidR="00F725B3" w:rsidRDefault="00F725B3" w:rsidP="001F6A38">
            <w:r w:rsidRPr="003B7203">
              <w:t>Name:</w:t>
            </w:r>
          </w:p>
          <w:p w14:paraId="715F6AAB" w14:textId="77777777" w:rsidR="00F725B3" w:rsidRPr="003B7203" w:rsidRDefault="00F725B3" w:rsidP="001F6A38"/>
        </w:tc>
        <w:tc>
          <w:tcPr>
            <w:tcW w:w="5999" w:type="dxa"/>
            <w:gridSpan w:val="3"/>
            <w:tcBorders>
              <w:top w:val="double" w:sz="4" w:space="0" w:color="auto"/>
              <w:right w:val="double" w:sz="4" w:space="0" w:color="auto"/>
            </w:tcBorders>
          </w:tcPr>
          <w:p w14:paraId="715F6AAC" w14:textId="77777777" w:rsidR="00F725B3" w:rsidRDefault="00F725B3" w:rsidP="001F6A38">
            <w:r>
              <w:t>E-mail:</w:t>
            </w:r>
            <w:r w:rsidR="00CE7187">
              <w:t xml:space="preserve">                                              Phone:</w:t>
            </w:r>
          </w:p>
          <w:p w14:paraId="715F6AAD" w14:textId="77777777" w:rsidR="00F725B3" w:rsidRPr="003B7203" w:rsidRDefault="00F725B3" w:rsidP="001F6A38"/>
        </w:tc>
      </w:tr>
      <w:tr w:rsidR="00F51BDE" w:rsidRPr="003B7203" w14:paraId="715F6AB5" w14:textId="77777777" w:rsidTr="00D462D8">
        <w:tc>
          <w:tcPr>
            <w:tcW w:w="522" w:type="dxa"/>
            <w:vMerge/>
            <w:tcBorders>
              <w:left w:val="double" w:sz="4" w:space="0" w:color="auto"/>
              <w:bottom w:val="double" w:sz="4" w:space="0" w:color="auto"/>
            </w:tcBorders>
          </w:tcPr>
          <w:p w14:paraId="715F6AAF" w14:textId="77777777" w:rsidR="00F51BDE" w:rsidRPr="003B7203" w:rsidRDefault="00F51BDE" w:rsidP="001F6A38"/>
        </w:tc>
        <w:tc>
          <w:tcPr>
            <w:tcW w:w="4477" w:type="dxa"/>
            <w:tcBorders>
              <w:bottom w:val="double" w:sz="4" w:space="0" w:color="auto"/>
            </w:tcBorders>
          </w:tcPr>
          <w:p w14:paraId="715F6AB0" w14:textId="77777777" w:rsidR="00F51BDE" w:rsidRDefault="00F51BDE" w:rsidP="001F6A38">
            <w:r>
              <w:t>Address:</w:t>
            </w:r>
          </w:p>
          <w:p w14:paraId="715F6AB1" w14:textId="77777777" w:rsidR="00F51BDE" w:rsidRPr="003B7203" w:rsidRDefault="00F51BDE" w:rsidP="001F6A38"/>
        </w:tc>
        <w:tc>
          <w:tcPr>
            <w:tcW w:w="2966" w:type="dxa"/>
            <w:tcBorders>
              <w:bottom w:val="double" w:sz="4" w:space="0" w:color="auto"/>
            </w:tcBorders>
          </w:tcPr>
          <w:p w14:paraId="715F6AB2" w14:textId="77777777" w:rsidR="00F51BDE" w:rsidRPr="003B7203" w:rsidRDefault="00F51BDE" w:rsidP="001F6A38">
            <w:r>
              <w:t>City:</w:t>
            </w:r>
          </w:p>
        </w:tc>
        <w:tc>
          <w:tcPr>
            <w:tcW w:w="1227" w:type="dxa"/>
            <w:tcBorders>
              <w:bottom w:val="double" w:sz="4" w:space="0" w:color="auto"/>
            </w:tcBorders>
          </w:tcPr>
          <w:p w14:paraId="715F6AB3" w14:textId="77777777" w:rsidR="00F51BDE" w:rsidRPr="003B7203" w:rsidRDefault="00F51BDE" w:rsidP="001F6A38">
            <w:r>
              <w:t>State:</w:t>
            </w:r>
          </w:p>
        </w:tc>
        <w:tc>
          <w:tcPr>
            <w:tcW w:w="1806" w:type="dxa"/>
            <w:tcBorders>
              <w:bottom w:val="double" w:sz="4" w:space="0" w:color="auto"/>
              <w:right w:val="double" w:sz="4" w:space="0" w:color="auto"/>
            </w:tcBorders>
          </w:tcPr>
          <w:p w14:paraId="715F6AB4" w14:textId="77777777" w:rsidR="00F51BDE" w:rsidRPr="003B7203" w:rsidRDefault="00F51BDE" w:rsidP="001F6A38">
            <w:r>
              <w:t>Zip:</w:t>
            </w:r>
          </w:p>
        </w:tc>
      </w:tr>
      <w:tr w:rsidR="00F725B3" w:rsidRPr="003B7203" w14:paraId="715F6ABC" w14:textId="77777777" w:rsidTr="00CE7187">
        <w:tc>
          <w:tcPr>
            <w:tcW w:w="522" w:type="dxa"/>
            <w:vMerge w:val="restart"/>
            <w:tcBorders>
              <w:top w:val="double" w:sz="4" w:space="0" w:color="auto"/>
              <w:left w:val="double" w:sz="4" w:space="0" w:color="auto"/>
            </w:tcBorders>
          </w:tcPr>
          <w:p w14:paraId="715F6AB6" w14:textId="77777777" w:rsidR="00F725B3" w:rsidRDefault="00F725B3" w:rsidP="001F6A38"/>
          <w:p w14:paraId="715F6AB7" w14:textId="77777777" w:rsidR="00F725B3" w:rsidRPr="00E4018D" w:rsidRDefault="00F725B3" w:rsidP="001F6A38">
            <w:pPr>
              <w:jc w:val="right"/>
              <w:rPr>
                <w:sz w:val="28"/>
                <w:szCs w:val="28"/>
              </w:rPr>
            </w:pPr>
            <w:r w:rsidRPr="00E4018D">
              <w:rPr>
                <w:sz w:val="28"/>
                <w:szCs w:val="28"/>
              </w:rPr>
              <w:t>6</w:t>
            </w:r>
          </w:p>
        </w:tc>
        <w:tc>
          <w:tcPr>
            <w:tcW w:w="4477" w:type="dxa"/>
            <w:tcBorders>
              <w:top w:val="double" w:sz="4" w:space="0" w:color="auto"/>
            </w:tcBorders>
          </w:tcPr>
          <w:p w14:paraId="715F6AB8" w14:textId="77777777" w:rsidR="00F725B3" w:rsidRDefault="00F725B3" w:rsidP="001F6A38">
            <w:r w:rsidRPr="003B7203">
              <w:t>Name:</w:t>
            </w:r>
          </w:p>
          <w:p w14:paraId="715F6AB9" w14:textId="77777777" w:rsidR="00F725B3" w:rsidRPr="003B7203" w:rsidRDefault="00F725B3" w:rsidP="001F6A38"/>
        </w:tc>
        <w:tc>
          <w:tcPr>
            <w:tcW w:w="5999" w:type="dxa"/>
            <w:gridSpan w:val="3"/>
            <w:tcBorders>
              <w:top w:val="double" w:sz="4" w:space="0" w:color="auto"/>
              <w:right w:val="double" w:sz="4" w:space="0" w:color="auto"/>
            </w:tcBorders>
          </w:tcPr>
          <w:p w14:paraId="715F6ABA" w14:textId="77777777" w:rsidR="00F725B3" w:rsidRDefault="00F725B3" w:rsidP="001F6A38">
            <w:r>
              <w:t>E-mail:</w:t>
            </w:r>
            <w:r w:rsidR="00CE7187">
              <w:t xml:space="preserve">                                              Phone:</w:t>
            </w:r>
          </w:p>
          <w:p w14:paraId="715F6ABB" w14:textId="77777777" w:rsidR="00F725B3" w:rsidRPr="003B7203" w:rsidRDefault="00F725B3" w:rsidP="001F6A38"/>
        </w:tc>
      </w:tr>
      <w:tr w:rsidR="00F51BDE" w:rsidRPr="003B7203" w14:paraId="715F6AC3" w14:textId="77777777" w:rsidTr="00D462D8">
        <w:tc>
          <w:tcPr>
            <w:tcW w:w="522" w:type="dxa"/>
            <w:vMerge/>
            <w:tcBorders>
              <w:left w:val="double" w:sz="4" w:space="0" w:color="auto"/>
              <w:bottom w:val="double" w:sz="4" w:space="0" w:color="auto"/>
            </w:tcBorders>
          </w:tcPr>
          <w:p w14:paraId="715F6ABD" w14:textId="77777777" w:rsidR="00F51BDE" w:rsidRPr="003B7203" w:rsidRDefault="00F51BDE" w:rsidP="001F6A38"/>
        </w:tc>
        <w:tc>
          <w:tcPr>
            <w:tcW w:w="4477" w:type="dxa"/>
            <w:tcBorders>
              <w:bottom w:val="double" w:sz="4" w:space="0" w:color="auto"/>
            </w:tcBorders>
          </w:tcPr>
          <w:p w14:paraId="715F6ABE" w14:textId="77777777" w:rsidR="00F51BDE" w:rsidRDefault="00F51BDE" w:rsidP="001F6A38">
            <w:r>
              <w:t>Address:</w:t>
            </w:r>
          </w:p>
          <w:p w14:paraId="715F6ABF" w14:textId="77777777" w:rsidR="00F51BDE" w:rsidRPr="003B7203" w:rsidRDefault="00F51BDE" w:rsidP="001F6A38"/>
        </w:tc>
        <w:tc>
          <w:tcPr>
            <w:tcW w:w="2966" w:type="dxa"/>
            <w:tcBorders>
              <w:bottom w:val="double" w:sz="4" w:space="0" w:color="auto"/>
            </w:tcBorders>
          </w:tcPr>
          <w:p w14:paraId="715F6AC0" w14:textId="77777777" w:rsidR="00F51BDE" w:rsidRPr="003B7203" w:rsidRDefault="00F51BDE" w:rsidP="001F6A38">
            <w:r>
              <w:t>City:</w:t>
            </w:r>
          </w:p>
        </w:tc>
        <w:tc>
          <w:tcPr>
            <w:tcW w:w="1227" w:type="dxa"/>
            <w:tcBorders>
              <w:bottom w:val="double" w:sz="4" w:space="0" w:color="auto"/>
            </w:tcBorders>
          </w:tcPr>
          <w:p w14:paraId="715F6AC1" w14:textId="77777777" w:rsidR="00F51BDE" w:rsidRPr="003B7203" w:rsidRDefault="00F51BDE" w:rsidP="001F6A38">
            <w:r>
              <w:t>State:</w:t>
            </w:r>
          </w:p>
        </w:tc>
        <w:tc>
          <w:tcPr>
            <w:tcW w:w="1806" w:type="dxa"/>
            <w:tcBorders>
              <w:bottom w:val="double" w:sz="4" w:space="0" w:color="auto"/>
              <w:right w:val="double" w:sz="4" w:space="0" w:color="auto"/>
            </w:tcBorders>
          </w:tcPr>
          <w:p w14:paraId="715F6AC2" w14:textId="77777777" w:rsidR="00F51BDE" w:rsidRPr="003B7203" w:rsidRDefault="00F51BDE" w:rsidP="001F6A38">
            <w:r>
              <w:t>Zip:</w:t>
            </w:r>
          </w:p>
        </w:tc>
      </w:tr>
      <w:tr w:rsidR="00F725B3" w:rsidRPr="003B7203" w14:paraId="715F6ACA" w14:textId="77777777" w:rsidTr="00CE7187">
        <w:tc>
          <w:tcPr>
            <w:tcW w:w="522" w:type="dxa"/>
            <w:vMerge w:val="restart"/>
            <w:tcBorders>
              <w:top w:val="double" w:sz="4" w:space="0" w:color="auto"/>
              <w:left w:val="double" w:sz="4" w:space="0" w:color="auto"/>
            </w:tcBorders>
          </w:tcPr>
          <w:p w14:paraId="715F6AC4" w14:textId="77777777" w:rsidR="00F725B3" w:rsidRDefault="00F725B3" w:rsidP="001F6A38"/>
          <w:p w14:paraId="715F6AC5" w14:textId="77777777" w:rsidR="00F725B3" w:rsidRPr="00E4018D" w:rsidRDefault="00F725B3" w:rsidP="001F6A38">
            <w:pPr>
              <w:jc w:val="right"/>
              <w:rPr>
                <w:sz w:val="28"/>
                <w:szCs w:val="28"/>
              </w:rPr>
            </w:pPr>
            <w:r w:rsidRPr="00E4018D">
              <w:rPr>
                <w:sz w:val="28"/>
                <w:szCs w:val="28"/>
              </w:rPr>
              <w:t>7</w:t>
            </w:r>
          </w:p>
        </w:tc>
        <w:tc>
          <w:tcPr>
            <w:tcW w:w="4477" w:type="dxa"/>
            <w:tcBorders>
              <w:top w:val="double" w:sz="4" w:space="0" w:color="auto"/>
            </w:tcBorders>
          </w:tcPr>
          <w:p w14:paraId="715F6AC6" w14:textId="77777777" w:rsidR="00F725B3" w:rsidRDefault="00F725B3" w:rsidP="001F6A38">
            <w:r w:rsidRPr="003B7203">
              <w:t>Name:</w:t>
            </w:r>
          </w:p>
          <w:p w14:paraId="715F6AC7" w14:textId="77777777" w:rsidR="00F725B3" w:rsidRPr="003B7203" w:rsidRDefault="00F725B3" w:rsidP="001F6A38"/>
        </w:tc>
        <w:tc>
          <w:tcPr>
            <w:tcW w:w="5999" w:type="dxa"/>
            <w:gridSpan w:val="3"/>
            <w:tcBorders>
              <w:top w:val="double" w:sz="4" w:space="0" w:color="auto"/>
              <w:right w:val="double" w:sz="4" w:space="0" w:color="auto"/>
            </w:tcBorders>
          </w:tcPr>
          <w:p w14:paraId="715F6AC8" w14:textId="77777777" w:rsidR="00F725B3" w:rsidRDefault="00F725B3" w:rsidP="001F6A38">
            <w:r>
              <w:t>E-mail:</w:t>
            </w:r>
            <w:r w:rsidR="00CE7187">
              <w:t xml:space="preserve">                                              Phone:</w:t>
            </w:r>
          </w:p>
          <w:p w14:paraId="715F6AC9" w14:textId="77777777" w:rsidR="00F725B3" w:rsidRPr="003B7203" w:rsidRDefault="00F725B3" w:rsidP="001F6A38"/>
        </w:tc>
      </w:tr>
      <w:tr w:rsidR="00F51BDE" w:rsidRPr="003B7203" w14:paraId="715F6AD1" w14:textId="77777777" w:rsidTr="00D462D8">
        <w:tc>
          <w:tcPr>
            <w:tcW w:w="522" w:type="dxa"/>
            <w:vMerge/>
            <w:tcBorders>
              <w:left w:val="double" w:sz="4" w:space="0" w:color="auto"/>
              <w:bottom w:val="double" w:sz="4" w:space="0" w:color="auto"/>
            </w:tcBorders>
          </w:tcPr>
          <w:p w14:paraId="715F6ACB" w14:textId="77777777" w:rsidR="00F51BDE" w:rsidRPr="003B7203" w:rsidRDefault="00F51BDE" w:rsidP="001F6A38"/>
        </w:tc>
        <w:tc>
          <w:tcPr>
            <w:tcW w:w="4477" w:type="dxa"/>
            <w:tcBorders>
              <w:bottom w:val="double" w:sz="4" w:space="0" w:color="auto"/>
            </w:tcBorders>
          </w:tcPr>
          <w:p w14:paraId="715F6ACC" w14:textId="77777777" w:rsidR="00F51BDE" w:rsidRDefault="00F51BDE" w:rsidP="001F6A38">
            <w:r>
              <w:t>Address:</w:t>
            </w:r>
          </w:p>
          <w:p w14:paraId="715F6ACD" w14:textId="77777777" w:rsidR="00F51BDE" w:rsidRPr="003B7203" w:rsidRDefault="00F51BDE" w:rsidP="001F6A38"/>
        </w:tc>
        <w:tc>
          <w:tcPr>
            <w:tcW w:w="2966" w:type="dxa"/>
            <w:tcBorders>
              <w:bottom w:val="double" w:sz="4" w:space="0" w:color="auto"/>
            </w:tcBorders>
          </w:tcPr>
          <w:p w14:paraId="715F6ACE" w14:textId="77777777" w:rsidR="00F51BDE" w:rsidRPr="003B7203" w:rsidRDefault="00F51BDE" w:rsidP="001F6A38">
            <w:r>
              <w:t>City:</w:t>
            </w:r>
          </w:p>
        </w:tc>
        <w:tc>
          <w:tcPr>
            <w:tcW w:w="1227" w:type="dxa"/>
            <w:tcBorders>
              <w:bottom w:val="double" w:sz="4" w:space="0" w:color="auto"/>
            </w:tcBorders>
          </w:tcPr>
          <w:p w14:paraId="715F6ACF" w14:textId="77777777" w:rsidR="00F51BDE" w:rsidRPr="003B7203" w:rsidRDefault="00F51BDE" w:rsidP="001F6A38">
            <w:r>
              <w:t>State:</w:t>
            </w:r>
          </w:p>
        </w:tc>
        <w:tc>
          <w:tcPr>
            <w:tcW w:w="1806" w:type="dxa"/>
            <w:tcBorders>
              <w:bottom w:val="double" w:sz="4" w:space="0" w:color="auto"/>
              <w:right w:val="double" w:sz="4" w:space="0" w:color="auto"/>
            </w:tcBorders>
          </w:tcPr>
          <w:p w14:paraId="715F6AD0" w14:textId="77777777" w:rsidR="00F51BDE" w:rsidRPr="003B7203" w:rsidRDefault="00F51BDE" w:rsidP="001F6A38">
            <w:r>
              <w:t>Zip:</w:t>
            </w:r>
          </w:p>
        </w:tc>
      </w:tr>
      <w:tr w:rsidR="00F725B3" w:rsidRPr="003B7203" w14:paraId="715F6AD8" w14:textId="77777777" w:rsidTr="00CE7187">
        <w:tc>
          <w:tcPr>
            <w:tcW w:w="522" w:type="dxa"/>
            <w:vMerge w:val="restart"/>
            <w:tcBorders>
              <w:top w:val="double" w:sz="4" w:space="0" w:color="auto"/>
              <w:left w:val="double" w:sz="4" w:space="0" w:color="auto"/>
            </w:tcBorders>
          </w:tcPr>
          <w:p w14:paraId="715F6AD2" w14:textId="77777777" w:rsidR="00F725B3" w:rsidRDefault="00F725B3" w:rsidP="001F6A38"/>
          <w:p w14:paraId="715F6AD3" w14:textId="77777777" w:rsidR="00F725B3" w:rsidRPr="00E4018D" w:rsidRDefault="00F725B3" w:rsidP="001F6A38">
            <w:pPr>
              <w:jc w:val="right"/>
              <w:rPr>
                <w:sz w:val="28"/>
                <w:szCs w:val="28"/>
              </w:rPr>
            </w:pPr>
            <w:r w:rsidRPr="00E4018D">
              <w:rPr>
                <w:sz w:val="28"/>
                <w:szCs w:val="28"/>
              </w:rPr>
              <w:t>8</w:t>
            </w:r>
          </w:p>
        </w:tc>
        <w:tc>
          <w:tcPr>
            <w:tcW w:w="4477" w:type="dxa"/>
            <w:tcBorders>
              <w:top w:val="double" w:sz="4" w:space="0" w:color="auto"/>
            </w:tcBorders>
          </w:tcPr>
          <w:p w14:paraId="715F6AD4" w14:textId="77777777" w:rsidR="00F725B3" w:rsidRDefault="00F725B3" w:rsidP="001F6A38">
            <w:r w:rsidRPr="003B7203">
              <w:t>Name:</w:t>
            </w:r>
          </w:p>
          <w:p w14:paraId="715F6AD5" w14:textId="77777777" w:rsidR="00F725B3" w:rsidRPr="003B7203" w:rsidRDefault="00F725B3" w:rsidP="001F6A38"/>
        </w:tc>
        <w:tc>
          <w:tcPr>
            <w:tcW w:w="5999" w:type="dxa"/>
            <w:gridSpan w:val="3"/>
            <w:tcBorders>
              <w:top w:val="double" w:sz="4" w:space="0" w:color="auto"/>
              <w:right w:val="double" w:sz="4" w:space="0" w:color="auto"/>
            </w:tcBorders>
          </w:tcPr>
          <w:p w14:paraId="715F6AD6" w14:textId="77777777" w:rsidR="00F725B3" w:rsidRDefault="00F725B3" w:rsidP="001F6A38">
            <w:r>
              <w:t>E-mail:</w:t>
            </w:r>
            <w:r w:rsidR="00CE7187">
              <w:t xml:space="preserve">                                              Phone:</w:t>
            </w:r>
          </w:p>
          <w:p w14:paraId="715F6AD7" w14:textId="77777777" w:rsidR="00F725B3" w:rsidRPr="003B7203" w:rsidRDefault="00F725B3" w:rsidP="001F6A38"/>
        </w:tc>
      </w:tr>
      <w:tr w:rsidR="00F51BDE" w:rsidRPr="003B7203" w14:paraId="715F6ADF" w14:textId="77777777" w:rsidTr="00D462D8">
        <w:tc>
          <w:tcPr>
            <w:tcW w:w="522" w:type="dxa"/>
            <w:vMerge/>
            <w:tcBorders>
              <w:left w:val="double" w:sz="4" w:space="0" w:color="auto"/>
              <w:bottom w:val="double" w:sz="4" w:space="0" w:color="auto"/>
            </w:tcBorders>
          </w:tcPr>
          <w:p w14:paraId="715F6AD9" w14:textId="77777777" w:rsidR="00F51BDE" w:rsidRPr="003B7203" w:rsidRDefault="00F51BDE" w:rsidP="001F6A38"/>
        </w:tc>
        <w:tc>
          <w:tcPr>
            <w:tcW w:w="4477" w:type="dxa"/>
            <w:tcBorders>
              <w:bottom w:val="double" w:sz="4" w:space="0" w:color="auto"/>
            </w:tcBorders>
          </w:tcPr>
          <w:p w14:paraId="715F6ADA" w14:textId="77777777" w:rsidR="00F51BDE" w:rsidRDefault="00F51BDE" w:rsidP="001F6A38">
            <w:r>
              <w:t>Address:</w:t>
            </w:r>
          </w:p>
          <w:p w14:paraId="715F6ADB" w14:textId="77777777" w:rsidR="00F51BDE" w:rsidRPr="003B7203" w:rsidRDefault="00F51BDE" w:rsidP="001F6A38"/>
        </w:tc>
        <w:tc>
          <w:tcPr>
            <w:tcW w:w="2966" w:type="dxa"/>
            <w:tcBorders>
              <w:bottom w:val="double" w:sz="4" w:space="0" w:color="auto"/>
            </w:tcBorders>
          </w:tcPr>
          <w:p w14:paraId="715F6ADC" w14:textId="77777777" w:rsidR="00F51BDE" w:rsidRPr="003B7203" w:rsidRDefault="00F51BDE" w:rsidP="001F6A38">
            <w:r>
              <w:t>City:</w:t>
            </w:r>
          </w:p>
        </w:tc>
        <w:tc>
          <w:tcPr>
            <w:tcW w:w="1227" w:type="dxa"/>
            <w:tcBorders>
              <w:bottom w:val="double" w:sz="4" w:space="0" w:color="auto"/>
            </w:tcBorders>
          </w:tcPr>
          <w:p w14:paraId="715F6ADD" w14:textId="77777777" w:rsidR="00F51BDE" w:rsidRPr="003B7203" w:rsidRDefault="00F51BDE" w:rsidP="001F6A38">
            <w:r>
              <w:t>State:</w:t>
            </w:r>
          </w:p>
        </w:tc>
        <w:tc>
          <w:tcPr>
            <w:tcW w:w="1806" w:type="dxa"/>
            <w:tcBorders>
              <w:bottom w:val="double" w:sz="4" w:space="0" w:color="auto"/>
              <w:right w:val="double" w:sz="4" w:space="0" w:color="auto"/>
            </w:tcBorders>
          </w:tcPr>
          <w:p w14:paraId="715F6ADE" w14:textId="77777777" w:rsidR="00F51BDE" w:rsidRPr="003B7203" w:rsidRDefault="00F51BDE" w:rsidP="001F6A38">
            <w:r>
              <w:t>Zip:</w:t>
            </w:r>
          </w:p>
        </w:tc>
      </w:tr>
      <w:tr w:rsidR="00F725B3" w:rsidRPr="003B7203" w14:paraId="715F6AE6" w14:textId="77777777" w:rsidTr="00CE7187">
        <w:tc>
          <w:tcPr>
            <w:tcW w:w="522" w:type="dxa"/>
            <w:vMerge w:val="restart"/>
            <w:tcBorders>
              <w:top w:val="double" w:sz="4" w:space="0" w:color="auto"/>
              <w:left w:val="double" w:sz="4" w:space="0" w:color="auto"/>
            </w:tcBorders>
          </w:tcPr>
          <w:p w14:paraId="715F6AE0" w14:textId="77777777" w:rsidR="00F725B3" w:rsidRDefault="00F725B3" w:rsidP="001F6A38"/>
          <w:p w14:paraId="715F6AE1" w14:textId="77777777" w:rsidR="00F725B3" w:rsidRPr="00E4018D" w:rsidRDefault="00F725B3" w:rsidP="001F6A38">
            <w:pPr>
              <w:jc w:val="right"/>
              <w:rPr>
                <w:sz w:val="28"/>
                <w:szCs w:val="28"/>
              </w:rPr>
            </w:pPr>
            <w:r w:rsidRPr="00E4018D">
              <w:rPr>
                <w:sz w:val="28"/>
                <w:szCs w:val="28"/>
              </w:rPr>
              <w:t>9</w:t>
            </w:r>
          </w:p>
        </w:tc>
        <w:tc>
          <w:tcPr>
            <w:tcW w:w="4477" w:type="dxa"/>
            <w:tcBorders>
              <w:top w:val="double" w:sz="4" w:space="0" w:color="auto"/>
            </w:tcBorders>
          </w:tcPr>
          <w:p w14:paraId="715F6AE2" w14:textId="77777777" w:rsidR="00F725B3" w:rsidRDefault="00F725B3" w:rsidP="001F6A38">
            <w:r w:rsidRPr="003B7203">
              <w:t>Name:</w:t>
            </w:r>
          </w:p>
          <w:p w14:paraId="715F6AE3" w14:textId="77777777" w:rsidR="00F725B3" w:rsidRPr="003B7203" w:rsidRDefault="00F725B3" w:rsidP="001F6A38"/>
        </w:tc>
        <w:tc>
          <w:tcPr>
            <w:tcW w:w="5999" w:type="dxa"/>
            <w:gridSpan w:val="3"/>
            <w:tcBorders>
              <w:top w:val="double" w:sz="4" w:space="0" w:color="auto"/>
              <w:right w:val="double" w:sz="4" w:space="0" w:color="auto"/>
            </w:tcBorders>
          </w:tcPr>
          <w:p w14:paraId="715F6AE4" w14:textId="77777777" w:rsidR="00F725B3" w:rsidRDefault="00F725B3" w:rsidP="001F6A38">
            <w:r>
              <w:t>E-mail:</w:t>
            </w:r>
            <w:r w:rsidR="00CE7187">
              <w:t xml:space="preserve">                                              Phone:</w:t>
            </w:r>
          </w:p>
          <w:p w14:paraId="715F6AE5" w14:textId="77777777" w:rsidR="00F725B3" w:rsidRPr="003B7203" w:rsidRDefault="00F725B3" w:rsidP="001F6A38"/>
        </w:tc>
      </w:tr>
      <w:tr w:rsidR="00F51BDE" w:rsidRPr="003B7203" w14:paraId="715F6AED" w14:textId="77777777" w:rsidTr="00D462D8">
        <w:tc>
          <w:tcPr>
            <w:tcW w:w="522" w:type="dxa"/>
            <w:vMerge/>
            <w:tcBorders>
              <w:left w:val="double" w:sz="4" w:space="0" w:color="auto"/>
              <w:bottom w:val="double" w:sz="4" w:space="0" w:color="auto"/>
            </w:tcBorders>
          </w:tcPr>
          <w:p w14:paraId="715F6AE7" w14:textId="77777777" w:rsidR="00F51BDE" w:rsidRPr="003B7203" w:rsidRDefault="00F51BDE" w:rsidP="001F6A38"/>
        </w:tc>
        <w:tc>
          <w:tcPr>
            <w:tcW w:w="4477" w:type="dxa"/>
            <w:tcBorders>
              <w:bottom w:val="double" w:sz="4" w:space="0" w:color="auto"/>
            </w:tcBorders>
          </w:tcPr>
          <w:p w14:paraId="715F6AE8" w14:textId="77777777" w:rsidR="00F51BDE" w:rsidRDefault="00F51BDE" w:rsidP="001F6A38">
            <w:r>
              <w:t>Address:</w:t>
            </w:r>
          </w:p>
          <w:p w14:paraId="715F6AE9" w14:textId="77777777" w:rsidR="00F51BDE" w:rsidRPr="003B7203" w:rsidRDefault="00F51BDE" w:rsidP="001F6A38"/>
        </w:tc>
        <w:tc>
          <w:tcPr>
            <w:tcW w:w="2966" w:type="dxa"/>
            <w:tcBorders>
              <w:bottom w:val="double" w:sz="4" w:space="0" w:color="auto"/>
            </w:tcBorders>
          </w:tcPr>
          <w:p w14:paraId="715F6AEA" w14:textId="77777777" w:rsidR="00F51BDE" w:rsidRPr="003B7203" w:rsidRDefault="00F51BDE" w:rsidP="001F6A38">
            <w:r>
              <w:t>City:</w:t>
            </w:r>
          </w:p>
        </w:tc>
        <w:tc>
          <w:tcPr>
            <w:tcW w:w="1227" w:type="dxa"/>
            <w:tcBorders>
              <w:bottom w:val="double" w:sz="4" w:space="0" w:color="auto"/>
            </w:tcBorders>
          </w:tcPr>
          <w:p w14:paraId="715F6AEB" w14:textId="77777777" w:rsidR="00F51BDE" w:rsidRPr="003B7203" w:rsidRDefault="00F51BDE" w:rsidP="001F6A38">
            <w:r>
              <w:t>State:</w:t>
            </w:r>
          </w:p>
        </w:tc>
        <w:tc>
          <w:tcPr>
            <w:tcW w:w="1806" w:type="dxa"/>
            <w:tcBorders>
              <w:bottom w:val="double" w:sz="4" w:space="0" w:color="auto"/>
              <w:right w:val="double" w:sz="4" w:space="0" w:color="auto"/>
            </w:tcBorders>
          </w:tcPr>
          <w:p w14:paraId="715F6AEC" w14:textId="77777777" w:rsidR="00F51BDE" w:rsidRPr="003B7203" w:rsidRDefault="00F51BDE" w:rsidP="001F6A38">
            <w:r>
              <w:t>Zip:</w:t>
            </w:r>
          </w:p>
        </w:tc>
      </w:tr>
      <w:tr w:rsidR="00F725B3" w:rsidRPr="003B7203" w14:paraId="715F6AF4" w14:textId="77777777" w:rsidTr="00CE7187">
        <w:tc>
          <w:tcPr>
            <w:tcW w:w="522" w:type="dxa"/>
            <w:vMerge w:val="restart"/>
            <w:tcBorders>
              <w:top w:val="double" w:sz="4" w:space="0" w:color="auto"/>
              <w:left w:val="double" w:sz="4" w:space="0" w:color="auto"/>
            </w:tcBorders>
          </w:tcPr>
          <w:p w14:paraId="715F6AEE" w14:textId="77777777" w:rsidR="00F725B3" w:rsidRDefault="00F725B3" w:rsidP="001F6A38"/>
          <w:p w14:paraId="715F6AEF" w14:textId="77777777" w:rsidR="00F725B3" w:rsidRPr="00E4018D" w:rsidRDefault="00F725B3" w:rsidP="001F6A38">
            <w:pPr>
              <w:jc w:val="right"/>
              <w:rPr>
                <w:sz w:val="28"/>
                <w:szCs w:val="28"/>
              </w:rPr>
            </w:pPr>
            <w:r w:rsidRPr="00E4018D">
              <w:rPr>
                <w:sz w:val="28"/>
                <w:szCs w:val="28"/>
              </w:rPr>
              <w:t>10</w:t>
            </w:r>
          </w:p>
        </w:tc>
        <w:tc>
          <w:tcPr>
            <w:tcW w:w="4477" w:type="dxa"/>
            <w:tcBorders>
              <w:top w:val="double" w:sz="4" w:space="0" w:color="auto"/>
            </w:tcBorders>
          </w:tcPr>
          <w:p w14:paraId="715F6AF0" w14:textId="77777777" w:rsidR="00F725B3" w:rsidRDefault="00F725B3" w:rsidP="001F6A38">
            <w:r w:rsidRPr="003B7203">
              <w:t>Name:</w:t>
            </w:r>
          </w:p>
          <w:p w14:paraId="715F6AF1" w14:textId="77777777" w:rsidR="00F725B3" w:rsidRPr="003B7203" w:rsidRDefault="00F725B3" w:rsidP="001F6A38"/>
        </w:tc>
        <w:tc>
          <w:tcPr>
            <w:tcW w:w="5999" w:type="dxa"/>
            <w:gridSpan w:val="3"/>
            <w:tcBorders>
              <w:top w:val="double" w:sz="4" w:space="0" w:color="auto"/>
              <w:right w:val="double" w:sz="4" w:space="0" w:color="auto"/>
            </w:tcBorders>
          </w:tcPr>
          <w:p w14:paraId="715F6AF2" w14:textId="77777777" w:rsidR="00F725B3" w:rsidRDefault="00F725B3" w:rsidP="001F6A38">
            <w:r>
              <w:t>E-mail:</w:t>
            </w:r>
            <w:r w:rsidR="00CE7187">
              <w:t xml:space="preserve">                                              Phone:</w:t>
            </w:r>
          </w:p>
          <w:p w14:paraId="715F6AF3" w14:textId="77777777" w:rsidR="00F725B3" w:rsidRPr="003B7203" w:rsidRDefault="00F725B3" w:rsidP="001F6A38"/>
        </w:tc>
      </w:tr>
      <w:tr w:rsidR="00F51BDE" w:rsidRPr="003B7203" w14:paraId="715F6AFB" w14:textId="77777777" w:rsidTr="00D462D8">
        <w:tc>
          <w:tcPr>
            <w:tcW w:w="522" w:type="dxa"/>
            <w:vMerge/>
            <w:tcBorders>
              <w:left w:val="double" w:sz="4" w:space="0" w:color="auto"/>
              <w:bottom w:val="double" w:sz="4" w:space="0" w:color="auto"/>
            </w:tcBorders>
          </w:tcPr>
          <w:p w14:paraId="715F6AF5" w14:textId="77777777" w:rsidR="00F51BDE" w:rsidRPr="003B7203" w:rsidRDefault="00F51BDE" w:rsidP="001F6A38"/>
        </w:tc>
        <w:tc>
          <w:tcPr>
            <w:tcW w:w="4477" w:type="dxa"/>
            <w:tcBorders>
              <w:bottom w:val="double" w:sz="4" w:space="0" w:color="auto"/>
            </w:tcBorders>
          </w:tcPr>
          <w:p w14:paraId="715F6AF6" w14:textId="77777777" w:rsidR="00F51BDE" w:rsidRDefault="00F51BDE" w:rsidP="001F6A38">
            <w:r>
              <w:t>Address:</w:t>
            </w:r>
          </w:p>
          <w:p w14:paraId="715F6AF7" w14:textId="77777777" w:rsidR="00F51BDE" w:rsidRPr="003B7203" w:rsidRDefault="00F51BDE" w:rsidP="001F6A38"/>
        </w:tc>
        <w:tc>
          <w:tcPr>
            <w:tcW w:w="2966" w:type="dxa"/>
            <w:tcBorders>
              <w:bottom w:val="double" w:sz="4" w:space="0" w:color="auto"/>
            </w:tcBorders>
          </w:tcPr>
          <w:p w14:paraId="715F6AF8" w14:textId="77777777" w:rsidR="00F51BDE" w:rsidRPr="003B7203" w:rsidRDefault="00F51BDE" w:rsidP="001F6A38">
            <w:r>
              <w:t>City:</w:t>
            </w:r>
          </w:p>
        </w:tc>
        <w:tc>
          <w:tcPr>
            <w:tcW w:w="1227" w:type="dxa"/>
            <w:tcBorders>
              <w:bottom w:val="double" w:sz="4" w:space="0" w:color="auto"/>
            </w:tcBorders>
          </w:tcPr>
          <w:p w14:paraId="715F6AF9" w14:textId="77777777" w:rsidR="00F51BDE" w:rsidRPr="003B7203" w:rsidRDefault="00F51BDE" w:rsidP="001F6A38">
            <w:r>
              <w:t>State:</w:t>
            </w:r>
          </w:p>
        </w:tc>
        <w:tc>
          <w:tcPr>
            <w:tcW w:w="1806" w:type="dxa"/>
            <w:tcBorders>
              <w:bottom w:val="double" w:sz="4" w:space="0" w:color="auto"/>
              <w:right w:val="double" w:sz="4" w:space="0" w:color="auto"/>
            </w:tcBorders>
          </w:tcPr>
          <w:p w14:paraId="715F6AFA" w14:textId="77777777" w:rsidR="00F51BDE" w:rsidRPr="003B7203" w:rsidRDefault="00F51BDE" w:rsidP="001F6A38">
            <w:r>
              <w:t>Zip:</w:t>
            </w:r>
          </w:p>
        </w:tc>
      </w:tr>
      <w:tr w:rsidR="00F725B3" w:rsidRPr="003B7203" w14:paraId="715F6B02" w14:textId="77777777" w:rsidTr="00CE7187">
        <w:tc>
          <w:tcPr>
            <w:tcW w:w="522" w:type="dxa"/>
            <w:vMerge w:val="restart"/>
            <w:tcBorders>
              <w:top w:val="double" w:sz="4" w:space="0" w:color="auto"/>
              <w:left w:val="double" w:sz="4" w:space="0" w:color="auto"/>
            </w:tcBorders>
          </w:tcPr>
          <w:p w14:paraId="715F6AFC" w14:textId="77777777" w:rsidR="00F725B3" w:rsidRDefault="00F725B3" w:rsidP="001F6A38"/>
          <w:p w14:paraId="715F6AFD" w14:textId="77777777" w:rsidR="00F725B3" w:rsidRPr="00E4018D" w:rsidRDefault="00F725B3" w:rsidP="001F6A38">
            <w:pPr>
              <w:jc w:val="right"/>
              <w:rPr>
                <w:sz w:val="28"/>
                <w:szCs w:val="28"/>
              </w:rPr>
            </w:pPr>
            <w:r w:rsidRPr="00E4018D">
              <w:rPr>
                <w:sz w:val="28"/>
                <w:szCs w:val="28"/>
              </w:rPr>
              <w:t>11</w:t>
            </w:r>
          </w:p>
        </w:tc>
        <w:tc>
          <w:tcPr>
            <w:tcW w:w="4477" w:type="dxa"/>
            <w:tcBorders>
              <w:top w:val="double" w:sz="4" w:space="0" w:color="auto"/>
            </w:tcBorders>
          </w:tcPr>
          <w:p w14:paraId="715F6AFE" w14:textId="77777777" w:rsidR="00F725B3" w:rsidRDefault="00F725B3" w:rsidP="001F6A38">
            <w:r w:rsidRPr="003B7203">
              <w:t>Name:</w:t>
            </w:r>
          </w:p>
          <w:p w14:paraId="715F6AFF" w14:textId="77777777" w:rsidR="00F725B3" w:rsidRPr="003B7203" w:rsidRDefault="00F725B3" w:rsidP="001F6A38"/>
        </w:tc>
        <w:tc>
          <w:tcPr>
            <w:tcW w:w="5999" w:type="dxa"/>
            <w:gridSpan w:val="3"/>
            <w:tcBorders>
              <w:top w:val="double" w:sz="4" w:space="0" w:color="auto"/>
              <w:right w:val="double" w:sz="4" w:space="0" w:color="auto"/>
            </w:tcBorders>
          </w:tcPr>
          <w:p w14:paraId="715F6B00" w14:textId="77777777" w:rsidR="00F725B3" w:rsidRDefault="00F725B3" w:rsidP="001F6A38">
            <w:r>
              <w:t>E-mail:</w:t>
            </w:r>
            <w:r w:rsidR="00CE7187">
              <w:t xml:space="preserve">                                              Phone:</w:t>
            </w:r>
          </w:p>
          <w:p w14:paraId="715F6B01" w14:textId="77777777" w:rsidR="00F725B3" w:rsidRPr="003B7203" w:rsidRDefault="00F725B3" w:rsidP="001F6A38"/>
        </w:tc>
      </w:tr>
      <w:tr w:rsidR="00F51BDE" w:rsidRPr="003B7203" w14:paraId="715F6B09" w14:textId="77777777" w:rsidTr="00D462D8">
        <w:tc>
          <w:tcPr>
            <w:tcW w:w="522" w:type="dxa"/>
            <w:vMerge/>
            <w:tcBorders>
              <w:left w:val="double" w:sz="4" w:space="0" w:color="auto"/>
              <w:bottom w:val="double" w:sz="4" w:space="0" w:color="auto"/>
            </w:tcBorders>
          </w:tcPr>
          <w:p w14:paraId="715F6B03" w14:textId="77777777" w:rsidR="00F51BDE" w:rsidRPr="003B7203" w:rsidRDefault="00F51BDE" w:rsidP="001F6A38"/>
        </w:tc>
        <w:tc>
          <w:tcPr>
            <w:tcW w:w="4477" w:type="dxa"/>
            <w:tcBorders>
              <w:bottom w:val="double" w:sz="4" w:space="0" w:color="auto"/>
            </w:tcBorders>
          </w:tcPr>
          <w:p w14:paraId="715F6B04" w14:textId="77777777" w:rsidR="00F51BDE" w:rsidRDefault="00F51BDE" w:rsidP="001F6A38">
            <w:r>
              <w:t>Address:</w:t>
            </w:r>
          </w:p>
          <w:p w14:paraId="715F6B05" w14:textId="77777777" w:rsidR="00F51BDE" w:rsidRPr="003B7203" w:rsidRDefault="00F51BDE" w:rsidP="001F6A38"/>
        </w:tc>
        <w:tc>
          <w:tcPr>
            <w:tcW w:w="2966" w:type="dxa"/>
            <w:tcBorders>
              <w:bottom w:val="double" w:sz="4" w:space="0" w:color="auto"/>
            </w:tcBorders>
          </w:tcPr>
          <w:p w14:paraId="715F6B06" w14:textId="77777777" w:rsidR="00F51BDE" w:rsidRPr="003B7203" w:rsidRDefault="00F51BDE" w:rsidP="001F6A38">
            <w:r>
              <w:t>City:</w:t>
            </w:r>
          </w:p>
        </w:tc>
        <w:tc>
          <w:tcPr>
            <w:tcW w:w="1227" w:type="dxa"/>
            <w:tcBorders>
              <w:bottom w:val="double" w:sz="4" w:space="0" w:color="auto"/>
            </w:tcBorders>
          </w:tcPr>
          <w:p w14:paraId="715F6B07" w14:textId="77777777" w:rsidR="00F51BDE" w:rsidRPr="003B7203" w:rsidRDefault="00F51BDE" w:rsidP="001F6A38">
            <w:r>
              <w:t>State:</w:t>
            </w:r>
          </w:p>
        </w:tc>
        <w:tc>
          <w:tcPr>
            <w:tcW w:w="1806" w:type="dxa"/>
            <w:tcBorders>
              <w:bottom w:val="double" w:sz="4" w:space="0" w:color="auto"/>
              <w:right w:val="double" w:sz="4" w:space="0" w:color="auto"/>
            </w:tcBorders>
          </w:tcPr>
          <w:p w14:paraId="715F6B08" w14:textId="77777777" w:rsidR="00F51BDE" w:rsidRPr="003B7203" w:rsidRDefault="00F51BDE" w:rsidP="001F6A38">
            <w:r>
              <w:t>Zip:</w:t>
            </w:r>
          </w:p>
        </w:tc>
      </w:tr>
      <w:tr w:rsidR="00F725B3" w:rsidRPr="003B7203" w14:paraId="715F6B10" w14:textId="77777777" w:rsidTr="00CE7187">
        <w:tc>
          <w:tcPr>
            <w:tcW w:w="522" w:type="dxa"/>
            <w:vMerge w:val="restart"/>
            <w:tcBorders>
              <w:top w:val="double" w:sz="4" w:space="0" w:color="auto"/>
              <w:left w:val="double" w:sz="4" w:space="0" w:color="auto"/>
            </w:tcBorders>
          </w:tcPr>
          <w:p w14:paraId="715F6B0A" w14:textId="77777777" w:rsidR="00F725B3" w:rsidRDefault="00F725B3" w:rsidP="001F6A38"/>
          <w:p w14:paraId="715F6B0B" w14:textId="77777777" w:rsidR="00F725B3" w:rsidRPr="00E4018D" w:rsidRDefault="00F725B3" w:rsidP="001F6A38">
            <w:pPr>
              <w:jc w:val="right"/>
              <w:rPr>
                <w:sz w:val="28"/>
                <w:szCs w:val="28"/>
              </w:rPr>
            </w:pPr>
            <w:r w:rsidRPr="00E4018D">
              <w:rPr>
                <w:sz w:val="28"/>
                <w:szCs w:val="28"/>
              </w:rPr>
              <w:t>12</w:t>
            </w:r>
          </w:p>
        </w:tc>
        <w:tc>
          <w:tcPr>
            <w:tcW w:w="4477" w:type="dxa"/>
            <w:tcBorders>
              <w:top w:val="double" w:sz="4" w:space="0" w:color="auto"/>
            </w:tcBorders>
          </w:tcPr>
          <w:p w14:paraId="715F6B0C" w14:textId="77777777" w:rsidR="00F725B3" w:rsidRDefault="00F725B3" w:rsidP="001F6A38">
            <w:r w:rsidRPr="003B7203">
              <w:t>Name:</w:t>
            </w:r>
          </w:p>
          <w:p w14:paraId="715F6B0D" w14:textId="77777777" w:rsidR="00F725B3" w:rsidRPr="003B7203" w:rsidRDefault="00F725B3" w:rsidP="001F6A38"/>
        </w:tc>
        <w:tc>
          <w:tcPr>
            <w:tcW w:w="5999" w:type="dxa"/>
            <w:gridSpan w:val="3"/>
            <w:tcBorders>
              <w:top w:val="double" w:sz="4" w:space="0" w:color="auto"/>
              <w:right w:val="double" w:sz="4" w:space="0" w:color="auto"/>
            </w:tcBorders>
          </w:tcPr>
          <w:p w14:paraId="715F6B0E" w14:textId="77777777" w:rsidR="00F725B3" w:rsidRDefault="00F725B3" w:rsidP="001F6A38">
            <w:r>
              <w:t>E-mail:</w:t>
            </w:r>
            <w:r w:rsidR="00CE7187">
              <w:t xml:space="preserve">                                              Phone:</w:t>
            </w:r>
          </w:p>
          <w:p w14:paraId="715F6B0F" w14:textId="77777777" w:rsidR="00F725B3" w:rsidRPr="003B7203" w:rsidRDefault="00F725B3" w:rsidP="001F6A38"/>
        </w:tc>
      </w:tr>
      <w:tr w:rsidR="00F51BDE" w:rsidRPr="003B7203" w14:paraId="715F6B17" w14:textId="77777777" w:rsidTr="00D462D8">
        <w:tc>
          <w:tcPr>
            <w:tcW w:w="522" w:type="dxa"/>
            <w:vMerge/>
            <w:tcBorders>
              <w:left w:val="double" w:sz="4" w:space="0" w:color="auto"/>
              <w:bottom w:val="double" w:sz="4" w:space="0" w:color="auto"/>
            </w:tcBorders>
          </w:tcPr>
          <w:p w14:paraId="715F6B11" w14:textId="77777777" w:rsidR="00F51BDE" w:rsidRPr="003B7203" w:rsidRDefault="00F51BDE" w:rsidP="001F6A38"/>
        </w:tc>
        <w:tc>
          <w:tcPr>
            <w:tcW w:w="4477" w:type="dxa"/>
            <w:tcBorders>
              <w:bottom w:val="double" w:sz="4" w:space="0" w:color="auto"/>
            </w:tcBorders>
          </w:tcPr>
          <w:p w14:paraId="715F6B12" w14:textId="77777777" w:rsidR="00F51BDE" w:rsidRDefault="00F51BDE" w:rsidP="001F6A38">
            <w:r>
              <w:t>Address:</w:t>
            </w:r>
          </w:p>
          <w:p w14:paraId="715F6B13" w14:textId="77777777" w:rsidR="00F51BDE" w:rsidRPr="003B7203" w:rsidRDefault="00F51BDE" w:rsidP="001F6A38"/>
        </w:tc>
        <w:tc>
          <w:tcPr>
            <w:tcW w:w="2966" w:type="dxa"/>
            <w:tcBorders>
              <w:bottom w:val="double" w:sz="4" w:space="0" w:color="auto"/>
            </w:tcBorders>
          </w:tcPr>
          <w:p w14:paraId="715F6B14" w14:textId="77777777" w:rsidR="00F51BDE" w:rsidRPr="003B7203" w:rsidRDefault="00F51BDE" w:rsidP="001F6A38">
            <w:r>
              <w:t>City:</w:t>
            </w:r>
          </w:p>
        </w:tc>
        <w:tc>
          <w:tcPr>
            <w:tcW w:w="1227" w:type="dxa"/>
            <w:tcBorders>
              <w:bottom w:val="double" w:sz="4" w:space="0" w:color="auto"/>
            </w:tcBorders>
          </w:tcPr>
          <w:p w14:paraId="715F6B15" w14:textId="77777777" w:rsidR="00F51BDE" w:rsidRPr="003B7203" w:rsidRDefault="00F51BDE" w:rsidP="001F6A38">
            <w:r>
              <w:t>State:</w:t>
            </w:r>
          </w:p>
        </w:tc>
        <w:tc>
          <w:tcPr>
            <w:tcW w:w="1806" w:type="dxa"/>
            <w:tcBorders>
              <w:bottom w:val="double" w:sz="4" w:space="0" w:color="auto"/>
              <w:right w:val="double" w:sz="4" w:space="0" w:color="auto"/>
            </w:tcBorders>
          </w:tcPr>
          <w:p w14:paraId="715F6B16" w14:textId="77777777" w:rsidR="00F51BDE" w:rsidRPr="003B7203" w:rsidRDefault="00F51BDE" w:rsidP="001F6A38">
            <w:r>
              <w:t>Zip:</w:t>
            </w:r>
          </w:p>
        </w:tc>
      </w:tr>
      <w:tr w:rsidR="00F725B3" w:rsidRPr="003B7203" w14:paraId="715F6B1E" w14:textId="77777777" w:rsidTr="00CE7187">
        <w:tc>
          <w:tcPr>
            <w:tcW w:w="522" w:type="dxa"/>
            <w:vMerge w:val="restart"/>
            <w:tcBorders>
              <w:top w:val="double" w:sz="4" w:space="0" w:color="auto"/>
              <w:left w:val="double" w:sz="4" w:space="0" w:color="auto"/>
            </w:tcBorders>
          </w:tcPr>
          <w:p w14:paraId="715F6B18" w14:textId="77777777" w:rsidR="00F725B3" w:rsidRDefault="00F725B3" w:rsidP="001F6A38"/>
          <w:p w14:paraId="715F6B19" w14:textId="77777777" w:rsidR="00F725B3" w:rsidRPr="00E4018D" w:rsidRDefault="00F725B3" w:rsidP="001F6A38">
            <w:pPr>
              <w:jc w:val="right"/>
              <w:rPr>
                <w:sz w:val="28"/>
                <w:szCs w:val="28"/>
              </w:rPr>
            </w:pPr>
            <w:r w:rsidRPr="00E4018D">
              <w:rPr>
                <w:sz w:val="28"/>
                <w:szCs w:val="28"/>
              </w:rPr>
              <w:t>13</w:t>
            </w:r>
          </w:p>
        </w:tc>
        <w:tc>
          <w:tcPr>
            <w:tcW w:w="4477" w:type="dxa"/>
            <w:tcBorders>
              <w:top w:val="double" w:sz="4" w:space="0" w:color="auto"/>
            </w:tcBorders>
          </w:tcPr>
          <w:p w14:paraId="715F6B1A" w14:textId="77777777" w:rsidR="00F725B3" w:rsidRDefault="00F725B3" w:rsidP="001F6A38">
            <w:r w:rsidRPr="003B7203">
              <w:t>Name:</w:t>
            </w:r>
          </w:p>
          <w:p w14:paraId="715F6B1B" w14:textId="77777777" w:rsidR="00F725B3" w:rsidRPr="003B7203" w:rsidRDefault="00F725B3" w:rsidP="001F6A38"/>
        </w:tc>
        <w:tc>
          <w:tcPr>
            <w:tcW w:w="5999" w:type="dxa"/>
            <w:gridSpan w:val="3"/>
            <w:tcBorders>
              <w:top w:val="double" w:sz="4" w:space="0" w:color="auto"/>
              <w:right w:val="double" w:sz="4" w:space="0" w:color="auto"/>
            </w:tcBorders>
          </w:tcPr>
          <w:p w14:paraId="715F6B1C" w14:textId="77777777" w:rsidR="00F725B3" w:rsidRDefault="00F725B3" w:rsidP="001F6A38">
            <w:r>
              <w:t>E-mail:</w:t>
            </w:r>
            <w:r w:rsidR="00CE7187">
              <w:t xml:space="preserve">                                              Phone:</w:t>
            </w:r>
          </w:p>
          <w:p w14:paraId="715F6B1D" w14:textId="77777777" w:rsidR="00F725B3" w:rsidRPr="003B7203" w:rsidRDefault="00F725B3" w:rsidP="001F6A38"/>
        </w:tc>
      </w:tr>
      <w:tr w:rsidR="00F51BDE" w:rsidRPr="003B7203" w14:paraId="715F6B25" w14:textId="77777777" w:rsidTr="00D462D8">
        <w:tc>
          <w:tcPr>
            <w:tcW w:w="522" w:type="dxa"/>
            <w:vMerge/>
            <w:tcBorders>
              <w:left w:val="double" w:sz="4" w:space="0" w:color="auto"/>
              <w:bottom w:val="double" w:sz="4" w:space="0" w:color="auto"/>
            </w:tcBorders>
          </w:tcPr>
          <w:p w14:paraId="715F6B1F" w14:textId="77777777" w:rsidR="00F51BDE" w:rsidRPr="003B7203" w:rsidRDefault="00F51BDE" w:rsidP="001F6A38"/>
        </w:tc>
        <w:tc>
          <w:tcPr>
            <w:tcW w:w="4477" w:type="dxa"/>
            <w:tcBorders>
              <w:bottom w:val="double" w:sz="4" w:space="0" w:color="auto"/>
            </w:tcBorders>
          </w:tcPr>
          <w:p w14:paraId="715F6B20" w14:textId="77777777" w:rsidR="00F51BDE" w:rsidRDefault="00F51BDE" w:rsidP="001F6A38">
            <w:r>
              <w:t>Address:</w:t>
            </w:r>
          </w:p>
          <w:p w14:paraId="715F6B21" w14:textId="77777777" w:rsidR="00F51BDE" w:rsidRPr="003B7203" w:rsidRDefault="00F51BDE" w:rsidP="001F6A38"/>
        </w:tc>
        <w:tc>
          <w:tcPr>
            <w:tcW w:w="2966" w:type="dxa"/>
            <w:tcBorders>
              <w:bottom w:val="double" w:sz="4" w:space="0" w:color="auto"/>
            </w:tcBorders>
          </w:tcPr>
          <w:p w14:paraId="715F6B22" w14:textId="77777777" w:rsidR="00F51BDE" w:rsidRPr="003B7203" w:rsidRDefault="00F51BDE" w:rsidP="001F6A38">
            <w:r>
              <w:t>City:</w:t>
            </w:r>
          </w:p>
        </w:tc>
        <w:tc>
          <w:tcPr>
            <w:tcW w:w="1227" w:type="dxa"/>
            <w:tcBorders>
              <w:bottom w:val="double" w:sz="4" w:space="0" w:color="auto"/>
            </w:tcBorders>
          </w:tcPr>
          <w:p w14:paraId="715F6B23" w14:textId="77777777" w:rsidR="00F51BDE" w:rsidRPr="003B7203" w:rsidRDefault="00F51BDE" w:rsidP="001F6A38">
            <w:r>
              <w:t>State:</w:t>
            </w:r>
          </w:p>
        </w:tc>
        <w:tc>
          <w:tcPr>
            <w:tcW w:w="1806" w:type="dxa"/>
            <w:tcBorders>
              <w:bottom w:val="double" w:sz="4" w:space="0" w:color="auto"/>
              <w:right w:val="double" w:sz="4" w:space="0" w:color="auto"/>
            </w:tcBorders>
          </w:tcPr>
          <w:p w14:paraId="715F6B24" w14:textId="77777777" w:rsidR="00F51BDE" w:rsidRPr="003B7203" w:rsidRDefault="00F51BDE" w:rsidP="001F6A38">
            <w:r>
              <w:t>Zip:</w:t>
            </w:r>
          </w:p>
        </w:tc>
      </w:tr>
      <w:tr w:rsidR="00F725B3" w:rsidRPr="003B7203" w14:paraId="715F6B2C" w14:textId="77777777" w:rsidTr="00CE7187">
        <w:tc>
          <w:tcPr>
            <w:tcW w:w="522" w:type="dxa"/>
            <w:vMerge w:val="restart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715F6B26" w14:textId="77777777" w:rsidR="00F725B3" w:rsidRDefault="00F725B3" w:rsidP="001F6A38"/>
          <w:p w14:paraId="715F6B27" w14:textId="77777777" w:rsidR="00F725B3" w:rsidRPr="00E4018D" w:rsidRDefault="00F725B3" w:rsidP="001F6A38">
            <w:pPr>
              <w:jc w:val="right"/>
              <w:rPr>
                <w:sz w:val="28"/>
                <w:szCs w:val="28"/>
              </w:rPr>
            </w:pPr>
            <w:r w:rsidRPr="00E4018D">
              <w:rPr>
                <w:sz w:val="28"/>
                <w:szCs w:val="28"/>
              </w:rPr>
              <w:t>14</w:t>
            </w:r>
          </w:p>
        </w:tc>
        <w:tc>
          <w:tcPr>
            <w:tcW w:w="4477" w:type="dxa"/>
            <w:tcBorders>
              <w:top w:val="double" w:sz="4" w:space="0" w:color="auto"/>
            </w:tcBorders>
          </w:tcPr>
          <w:p w14:paraId="715F6B28" w14:textId="77777777" w:rsidR="00F725B3" w:rsidRDefault="00F725B3" w:rsidP="001F6A38">
            <w:r w:rsidRPr="003B7203">
              <w:t>Name:</w:t>
            </w:r>
          </w:p>
          <w:p w14:paraId="715F6B29" w14:textId="77777777" w:rsidR="00F725B3" w:rsidRPr="003B7203" w:rsidRDefault="00F725B3" w:rsidP="001F6A38"/>
        </w:tc>
        <w:tc>
          <w:tcPr>
            <w:tcW w:w="5999" w:type="dxa"/>
            <w:gridSpan w:val="3"/>
            <w:tcBorders>
              <w:top w:val="double" w:sz="4" w:space="0" w:color="auto"/>
              <w:right w:val="double" w:sz="4" w:space="0" w:color="auto"/>
            </w:tcBorders>
          </w:tcPr>
          <w:p w14:paraId="715F6B2A" w14:textId="77777777" w:rsidR="00F725B3" w:rsidRDefault="00F725B3" w:rsidP="001F6A38">
            <w:r>
              <w:t>E-mail:</w:t>
            </w:r>
            <w:r w:rsidR="00CE7187">
              <w:t xml:space="preserve">                                              Phone:</w:t>
            </w:r>
          </w:p>
          <w:p w14:paraId="715F6B2B" w14:textId="77777777" w:rsidR="00F725B3" w:rsidRPr="003B7203" w:rsidRDefault="00F725B3" w:rsidP="001F6A38"/>
        </w:tc>
      </w:tr>
      <w:tr w:rsidR="00F51BDE" w:rsidRPr="003B7203" w14:paraId="715F6B33" w14:textId="77777777" w:rsidTr="00D462D8">
        <w:tc>
          <w:tcPr>
            <w:tcW w:w="522" w:type="dxa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715F6B2D" w14:textId="77777777" w:rsidR="00F51BDE" w:rsidRPr="003B7203" w:rsidRDefault="00F51BDE" w:rsidP="001F6A38"/>
        </w:tc>
        <w:tc>
          <w:tcPr>
            <w:tcW w:w="4477" w:type="dxa"/>
            <w:tcBorders>
              <w:bottom w:val="double" w:sz="4" w:space="0" w:color="auto"/>
            </w:tcBorders>
          </w:tcPr>
          <w:p w14:paraId="715F6B2E" w14:textId="77777777" w:rsidR="00F51BDE" w:rsidRDefault="00F51BDE" w:rsidP="001F6A38">
            <w:r>
              <w:t>Address:</w:t>
            </w:r>
          </w:p>
          <w:p w14:paraId="715F6B2F" w14:textId="77777777" w:rsidR="00F51BDE" w:rsidRPr="003B7203" w:rsidRDefault="00F51BDE" w:rsidP="001F6A38"/>
        </w:tc>
        <w:tc>
          <w:tcPr>
            <w:tcW w:w="2966" w:type="dxa"/>
            <w:tcBorders>
              <w:bottom w:val="double" w:sz="4" w:space="0" w:color="auto"/>
            </w:tcBorders>
          </w:tcPr>
          <w:p w14:paraId="715F6B30" w14:textId="77777777" w:rsidR="00F51BDE" w:rsidRPr="003B7203" w:rsidRDefault="00F51BDE" w:rsidP="001F6A38">
            <w:r>
              <w:t>City:</w:t>
            </w:r>
          </w:p>
        </w:tc>
        <w:tc>
          <w:tcPr>
            <w:tcW w:w="1227" w:type="dxa"/>
            <w:tcBorders>
              <w:bottom w:val="double" w:sz="4" w:space="0" w:color="auto"/>
            </w:tcBorders>
          </w:tcPr>
          <w:p w14:paraId="715F6B31" w14:textId="77777777" w:rsidR="00F51BDE" w:rsidRPr="003B7203" w:rsidRDefault="00F51BDE" w:rsidP="001F6A38">
            <w:r>
              <w:t>State:</w:t>
            </w:r>
          </w:p>
        </w:tc>
        <w:tc>
          <w:tcPr>
            <w:tcW w:w="1806" w:type="dxa"/>
            <w:tcBorders>
              <w:bottom w:val="double" w:sz="4" w:space="0" w:color="auto"/>
              <w:right w:val="double" w:sz="4" w:space="0" w:color="auto"/>
            </w:tcBorders>
          </w:tcPr>
          <w:p w14:paraId="715F6B32" w14:textId="77777777" w:rsidR="00F51BDE" w:rsidRPr="003B7203" w:rsidRDefault="00F51BDE" w:rsidP="001F6A38">
            <w:r>
              <w:t>Zip:</w:t>
            </w:r>
          </w:p>
        </w:tc>
      </w:tr>
      <w:tr w:rsidR="00F725B3" w:rsidRPr="003B7203" w14:paraId="715F6B3A" w14:textId="77777777" w:rsidTr="00CE7187">
        <w:tc>
          <w:tcPr>
            <w:tcW w:w="522" w:type="dxa"/>
            <w:vMerge w:val="restart"/>
            <w:tcBorders>
              <w:top w:val="double" w:sz="4" w:space="0" w:color="auto"/>
              <w:left w:val="double" w:sz="4" w:space="0" w:color="auto"/>
            </w:tcBorders>
          </w:tcPr>
          <w:p w14:paraId="715F6B34" w14:textId="77777777" w:rsidR="00F725B3" w:rsidRDefault="00F725B3" w:rsidP="001F6A38"/>
          <w:p w14:paraId="715F6B35" w14:textId="77777777" w:rsidR="00F725B3" w:rsidRPr="00E4018D" w:rsidRDefault="00F725B3" w:rsidP="001F6A38">
            <w:pPr>
              <w:jc w:val="right"/>
              <w:rPr>
                <w:sz w:val="28"/>
                <w:szCs w:val="28"/>
              </w:rPr>
            </w:pPr>
            <w:r w:rsidRPr="00E4018D">
              <w:rPr>
                <w:sz w:val="28"/>
                <w:szCs w:val="28"/>
              </w:rPr>
              <w:t>15</w:t>
            </w:r>
          </w:p>
        </w:tc>
        <w:tc>
          <w:tcPr>
            <w:tcW w:w="4477" w:type="dxa"/>
            <w:tcBorders>
              <w:top w:val="double" w:sz="4" w:space="0" w:color="auto"/>
            </w:tcBorders>
          </w:tcPr>
          <w:p w14:paraId="715F6B36" w14:textId="77777777" w:rsidR="00F725B3" w:rsidRDefault="00F725B3" w:rsidP="001F6A38">
            <w:r w:rsidRPr="003B7203">
              <w:t>Name:</w:t>
            </w:r>
          </w:p>
          <w:p w14:paraId="715F6B37" w14:textId="77777777" w:rsidR="00F725B3" w:rsidRPr="003B7203" w:rsidRDefault="00F725B3" w:rsidP="001F6A38"/>
        </w:tc>
        <w:tc>
          <w:tcPr>
            <w:tcW w:w="5999" w:type="dxa"/>
            <w:gridSpan w:val="3"/>
            <w:tcBorders>
              <w:top w:val="double" w:sz="4" w:space="0" w:color="auto"/>
              <w:right w:val="double" w:sz="4" w:space="0" w:color="auto"/>
            </w:tcBorders>
          </w:tcPr>
          <w:p w14:paraId="715F6B38" w14:textId="77777777" w:rsidR="00F725B3" w:rsidRDefault="00F725B3" w:rsidP="001F6A38">
            <w:r>
              <w:t>E-mail:</w:t>
            </w:r>
            <w:r w:rsidR="00CE7187">
              <w:t xml:space="preserve">                                               Phone:</w:t>
            </w:r>
          </w:p>
          <w:p w14:paraId="715F6B39" w14:textId="77777777" w:rsidR="00F725B3" w:rsidRPr="003B7203" w:rsidRDefault="00F725B3" w:rsidP="001F6A38"/>
        </w:tc>
      </w:tr>
      <w:tr w:rsidR="00F51BDE" w:rsidRPr="003B7203" w14:paraId="715F6B41" w14:textId="77777777" w:rsidTr="00D462D8">
        <w:tc>
          <w:tcPr>
            <w:tcW w:w="522" w:type="dxa"/>
            <w:vMerge/>
            <w:tcBorders>
              <w:left w:val="double" w:sz="4" w:space="0" w:color="auto"/>
              <w:bottom w:val="double" w:sz="4" w:space="0" w:color="auto"/>
            </w:tcBorders>
          </w:tcPr>
          <w:p w14:paraId="715F6B3B" w14:textId="77777777" w:rsidR="00F51BDE" w:rsidRPr="003B7203" w:rsidRDefault="00F51BDE" w:rsidP="001F6A38"/>
        </w:tc>
        <w:tc>
          <w:tcPr>
            <w:tcW w:w="4477" w:type="dxa"/>
            <w:tcBorders>
              <w:bottom w:val="double" w:sz="4" w:space="0" w:color="auto"/>
            </w:tcBorders>
          </w:tcPr>
          <w:p w14:paraId="715F6B3C" w14:textId="77777777" w:rsidR="00F51BDE" w:rsidRDefault="00F51BDE" w:rsidP="001F6A38">
            <w:r>
              <w:t>Address:</w:t>
            </w:r>
          </w:p>
          <w:p w14:paraId="715F6B3D" w14:textId="77777777" w:rsidR="00F51BDE" w:rsidRPr="003B7203" w:rsidRDefault="00F51BDE" w:rsidP="001F6A38"/>
        </w:tc>
        <w:tc>
          <w:tcPr>
            <w:tcW w:w="2966" w:type="dxa"/>
            <w:tcBorders>
              <w:bottom w:val="double" w:sz="4" w:space="0" w:color="auto"/>
            </w:tcBorders>
          </w:tcPr>
          <w:p w14:paraId="715F6B3E" w14:textId="77777777" w:rsidR="00F51BDE" w:rsidRPr="003B7203" w:rsidRDefault="00F51BDE" w:rsidP="001F6A38">
            <w:r>
              <w:t>City:</w:t>
            </w:r>
          </w:p>
        </w:tc>
        <w:tc>
          <w:tcPr>
            <w:tcW w:w="1227" w:type="dxa"/>
            <w:tcBorders>
              <w:bottom w:val="double" w:sz="4" w:space="0" w:color="auto"/>
            </w:tcBorders>
          </w:tcPr>
          <w:p w14:paraId="715F6B3F" w14:textId="77777777" w:rsidR="00F51BDE" w:rsidRPr="003B7203" w:rsidRDefault="00F51BDE" w:rsidP="001F6A38">
            <w:r>
              <w:t>State:</w:t>
            </w:r>
          </w:p>
        </w:tc>
        <w:tc>
          <w:tcPr>
            <w:tcW w:w="1806" w:type="dxa"/>
            <w:tcBorders>
              <w:bottom w:val="double" w:sz="4" w:space="0" w:color="auto"/>
              <w:right w:val="double" w:sz="4" w:space="0" w:color="auto"/>
            </w:tcBorders>
          </w:tcPr>
          <w:p w14:paraId="715F6B40" w14:textId="77777777" w:rsidR="00F51BDE" w:rsidRPr="003B7203" w:rsidRDefault="00F51BDE" w:rsidP="001F6A38">
            <w:r>
              <w:t>Zip:</w:t>
            </w:r>
          </w:p>
        </w:tc>
      </w:tr>
      <w:tr w:rsidR="00F725B3" w:rsidRPr="003B7203" w14:paraId="715F6B48" w14:textId="77777777" w:rsidTr="00CE7187">
        <w:tc>
          <w:tcPr>
            <w:tcW w:w="522" w:type="dxa"/>
            <w:vMerge w:val="restart"/>
            <w:tcBorders>
              <w:top w:val="double" w:sz="4" w:space="0" w:color="auto"/>
              <w:left w:val="double" w:sz="4" w:space="0" w:color="auto"/>
            </w:tcBorders>
          </w:tcPr>
          <w:p w14:paraId="715F6B42" w14:textId="77777777" w:rsidR="00F725B3" w:rsidRDefault="00F725B3" w:rsidP="001F6A38"/>
          <w:p w14:paraId="715F6B43" w14:textId="77777777" w:rsidR="00F725B3" w:rsidRPr="00E4018D" w:rsidRDefault="00F725B3" w:rsidP="001F6A38">
            <w:pPr>
              <w:jc w:val="right"/>
              <w:rPr>
                <w:sz w:val="28"/>
                <w:szCs w:val="28"/>
              </w:rPr>
            </w:pPr>
            <w:r w:rsidRPr="00E4018D">
              <w:rPr>
                <w:sz w:val="28"/>
                <w:szCs w:val="28"/>
              </w:rPr>
              <w:t>16</w:t>
            </w:r>
          </w:p>
        </w:tc>
        <w:tc>
          <w:tcPr>
            <w:tcW w:w="4477" w:type="dxa"/>
            <w:tcBorders>
              <w:top w:val="double" w:sz="4" w:space="0" w:color="auto"/>
            </w:tcBorders>
          </w:tcPr>
          <w:p w14:paraId="715F6B44" w14:textId="77777777" w:rsidR="00F725B3" w:rsidRDefault="00F725B3" w:rsidP="001F6A38">
            <w:r w:rsidRPr="003B7203">
              <w:t>Name:</w:t>
            </w:r>
          </w:p>
          <w:p w14:paraId="715F6B45" w14:textId="77777777" w:rsidR="00F725B3" w:rsidRPr="003B7203" w:rsidRDefault="00F725B3" w:rsidP="001F6A38"/>
        </w:tc>
        <w:tc>
          <w:tcPr>
            <w:tcW w:w="5999" w:type="dxa"/>
            <w:gridSpan w:val="3"/>
            <w:tcBorders>
              <w:top w:val="double" w:sz="4" w:space="0" w:color="auto"/>
              <w:right w:val="double" w:sz="4" w:space="0" w:color="auto"/>
            </w:tcBorders>
          </w:tcPr>
          <w:p w14:paraId="715F6B46" w14:textId="77777777" w:rsidR="00F725B3" w:rsidRDefault="00F725B3" w:rsidP="001F6A38">
            <w:r>
              <w:t>E-mail:</w:t>
            </w:r>
            <w:r w:rsidR="00CE7187">
              <w:t xml:space="preserve">                                               Phone:</w:t>
            </w:r>
          </w:p>
          <w:p w14:paraId="715F6B47" w14:textId="77777777" w:rsidR="00F725B3" w:rsidRPr="003B7203" w:rsidRDefault="00F725B3" w:rsidP="001F6A38"/>
        </w:tc>
      </w:tr>
      <w:tr w:rsidR="00F51BDE" w:rsidRPr="003B7203" w14:paraId="715F6B4F" w14:textId="77777777" w:rsidTr="00D462D8">
        <w:tc>
          <w:tcPr>
            <w:tcW w:w="522" w:type="dxa"/>
            <w:vMerge/>
            <w:tcBorders>
              <w:left w:val="double" w:sz="4" w:space="0" w:color="auto"/>
              <w:bottom w:val="double" w:sz="4" w:space="0" w:color="auto"/>
            </w:tcBorders>
          </w:tcPr>
          <w:p w14:paraId="715F6B49" w14:textId="77777777" w:rsidR="00F51BDE" w:rsidRPr="003B7203" w:rsidRDefault="00F51BDE" w:rsidP="001F6A38"/>
        </w:tc>
        <w:tc>
          <w:tcPr>
            <w:tcW w:w="4477" w:type="dxa"/>
            <w:tcBorders>
              <w:bottom w:val="double" w:sz="4" w:space="0" w:color="auto"/>
            </w:tcBorders>
          </w:tcPr>
          <w:p w14:paraId="715F6B4A" w14:textId="77777777" w:rsidR="00F51BDE" w:rsidRDefault="00F51BDE" w:rsidP="001F6A38">
            <w:r>
              <w:t>Address:</w:t>
            </w:r>
          </w:p>
          <w:p w14:paraId="715F6B4B" w14:textId="77777777" w:rsidR="00F51BDE" w:rsidRPr="003B7203" w:rsidRDefault="00F51BDE" w:rsidP="001F6A38"/>
        </w:tc>
        <w:tc>
          <w:tcPr>
            <w:tcW w:w="2966" w:type="dxa"/>
            <w:tcBorders>
              <w:bottom w:val="double" w:sz="4" w:space="0" w:color="auto"/>
            </w:tcBorders>
          </w:tcPr>
          <w:p w14:paraId="715F6B4C" w14:textId="77777777" w:rsidR="00F51BDE" w:rsidRPr="003B7203" w:rsidRDefault="00F51BDE" w:rsidP="001F6A38">
            <w:r>
              <w:t>City:</w:t>
            </w:r>
          </w:p>
        </w:tc>
        <w:tc>
          <w:tcPr>
            <w:tcW w:w="1227" w:type="dxa"/>
            <w:tcBorders>
              <w:bottom w:val="double" w:sz="4" w:space="0" w:color="auto"/>
            </w:tcBorders>
          </w:tcPr>
          <w:p w14:paraId="715F6B4D" w14:textId="77777777" w:rsidR="00F51BDE" w:rsidRPr="003B7203" w:rsidRDefault="00F51BDE" w:rsidP="001F6A38">
            <w:r>
              <w:t>State:</w:t>
            </w:r>
          </w:p>
        </w:tc>
        <w:tc>
          <w:tcPr>
            <w:tcW w:w="1806" w:type="dxa"/>
            <w:tcBorders>
              <w:bottom w:val="double" w:sz="4" w:space="0" w:color="auto"/>
              <w:right w:val="double" w:sz="4" w:space="0" w:color="auto"/>
            </w:tcBorders>
          </w:tcPr>
          <w:p w14:paraId="715F6B4E" w14:textId="77777777" w:rsidR="00F51BDE" w:rsidRPr="003B7203" w:rsidRDefault="00F51BDE" w:rsidP="001F6A38">
            <w:r>
              <w:t>Zip:</w:t>
            </w:r>
          </w:p>
        </w:tc>
      </w:tr>
      <w:tr w:rsidR="00F725B3" w:rsidRPr="003B7203" w14:paraId="715F6B56" w14:textId="77777777" w:rsidTr="00CE7187">
        <w:tc>
          <w:tcPr>
            <w:tcW w:w="522" w:type="dxa"/>
            <w:vMerge w:val="restart"/>
            <w:tcBorders>
              <w:top w:val="double" w:sz="4" w:space="0" w:color="auto"/>
              <w:left w:val="double" w:sz="4" w:space="0" w:color="auto"/>
            </w:tcBorders>
          </w:tcPr>
          <w:p w14:paraId="715F6B50" w14:textId="77777777" w:rsidR="00F725B3" w:rsidRDefault="00F725B3" w:rsidP="001F6A38"/>
          <w:p w14:paraId="715F6B51" w14:textId="77777777" w:rsidR="00F725B3" w:rsidRPr="00E4018D" w:rsidRDefault="00F725B3" w:rsidP="001F6A38">
            <w:pPr>
              <w:jc w:val="right"/>
              <w:rPr>
                <w:sz w:val="28"/>
                <w:szCs w:val="28"/>
              </w:rPr>
            </w:pPr>
            <w:r w:rsidRPr="00E4018D">
              <w:rPr>
                <w:sz w:val="28"/>
                <w:szCs w:val="28"/>
              </w:rPr>
              <w:t>17</w:t>
            </w:r>
          </w:p>
        </w:tc>
        <w:tc>
          <w:tcPr>
            <w:tcW w:w="4477" w:type="dxa"/>
            <w:tcBorders>
              <w:top w:val="double" w:sz="4" w:space="0" w:color="auto"/>
            </w:tcBorders>
          </w:tcPr>
          <w:p w14:paraId="715F6B52" w14:textId="77777777" w:rsidR="00F725B3" w:rsidRDefault="00F725B3" w:rsidP="001F6A38">
            <w:r w:rsidRPr="003B7203">
              <w:t>Name:</w:t>
            </w:r>
          </w:p>
          <w:p w14:paraId="715F6B53" w14:textId="77777777" w:rsidR="00F725B3" w:rsidRPr="003B7203" w:rsidRDefault="00F725B3" w:rsidP="001F6A38"/>
        </w:tc>
        <w:tc>
          <w:tcPr>
            <w:tcW w:w="5999" w:type="dxa"/>
            <w:gridSpan w:val="3"/>
            <w:tcBorders>
              <w:top w:val="double" w:sz="4" w:space="0" w:color="auto"/>
              <w:right w:val="double" w:sz="4" w:space="0" w:color="auto"/>
            </w:tcBorders>
          </w:tcPr>
          <w:p w14:paraId="715F6B54" w14:textId="77777777" w:rsidR="00F725B3" w:rsidRDefault="00F725B3" w:rsidP="001F6A38">
            <w:r>
              <w:t>E-mail:</w:t>
            </w:r>
            <w:r w:rsidR="00CE7187">
              <w:t xml:space="preserve">                                              Phone:</w:t>
            </w:r>
          </w:p>
          <w:p w14:paraId="715F6B55" w14:textId="77777777" w:rsidR="00F725B3" w:rsidRPr="003B7203" w:rsidRDefault="00F725B3" w:rsidP="001F6A38"/>
        </w:tc>
      </w:tr>
      <w:tr w:rsidR="00F51BDE" w:rsidRPr="003B7203" w14:paraId="715F6B5D" w14:textId="77777777" w:rsidTr="00D462D8">
        <w:tc>
          <w:tcPr>
            <w:tcW w:w="522" w:type="dxa"/>
            <w:vMerge/>
            <w:tcBorders>
              <w:left w:val="double" w:sz="4" w:space="0" w:color="auto"/>
              <w:bottom w:val="double" w:sz="4" w:space="0" w:color="auto"/>
            </w:tcBorders>
          </w:tcPr>
          <w:p w14:paraId="715F6B57" w14:textId="77777777" w:rsidR="00F51BDE" w:rsidRPr="003B7203" w:rsidRDefault="00F51BDE" w:rsidP="001F6A38"/>
        </w:tc>
        <w:tc>
          <w:tcPr>
            <w:tcW w:w="4477" w:type="dxa"/>
            <w:tcBorders>
              <w:bottom w:val="double" w:sz="4" w:space="0" w:color="auto"/>
            </w:tcBorders>
          </w:tcPr>
          <w:p w14:paraId="715F6B58" w14:textId="77777777" w:rsidR="00F51BDE" w:rsidRDefault="00F51BDE" w:rsidP="001F6A38">
            <w:r>
              <w:t>Address:</w:t>
            </w:r>
          </w:p>
          <w:p w14:paraId="715F6B59" w14:textId="77777777" w:rsidR="00F51BDE" w:rsidRPr="003B7203" w:rsidRDefault="00F51BDE" w:rsidP="001F6A38"/>
        </w:tc>
        <w:tc>
          <w:tcPr>
            <w:tcW w:w="2966" w:type="dxa"/>
            <w:tcBorders>
              <w:bottom w:val="double" w:sz="4" w:space="0" w:color="auto"/>
            </w:tcBorders>
          </w:tcPr>
          <w:p w14:paraId="715F6B5A" w14:textId="77777777" w:rsidR="00F51BDE" w:rsidRPr="003B7203" w:rsidRDefault="00F51BDE" w:rsidP="001F6A38">
            <w:r>
              <w:t>City:</w:t>
            </w:r>
          </w:p>
        </w:tc>
        <w:tc>
          <w:tcPr>
            <w:tcW w:w="1227" w:type="dxa"/>
            <w:tcBorders>
              <w:bottom w:val="double" w:sz="4" w:space="0" w:color="auto"/>
            </w:tcBorders>
          </w:tcPr>
          <w:p w14:paraId="715F6B5B" w14:textId="77777777" w:rsidR="00F51BDE" w:rsidRPr="003B7203" w:rsidRDefault="00F51BDE" w:rsidP="001F6A38">
            <w:r>
              <w:t>State:</w:t>
            </w:r>
          </w:p>
        </w:tc>
        <w:tc>
          <w:tcPr>
            <w:tcW w:w="1806" w:type="dxa"/>
            <w:tcBorders>
              <w:bottom w:val="double" w:sz="4" w:space="0" w:color="auto"/>
              <w:right w:val="double" w:sz="4" w:space="0" w:color="auto"/>
            </w:tcBorders>
          </w:tcPr>
          <w:p w14:paraId="715F6B5C" w14:textId="77777777" w:rsidR="00F51BDE" w:rsidRPr="003B7203" w:rsidRDefault="00F51BDE" w:rsidP="001F6A38">
            <w:r>
              <w:t>Zip:</w:t>
            </w:r>
          </w:p>
        </w:tc>
      </w:tr>
      <w:tr w:rsidR="00F725B3" w:rsidRPr="003B7203" w14:paraId="715F6B64" w14:textId="77777777" w:rsidTr="00CE7187">
        <w:tc>
          <w:tcPr>
            <w:tcW w:w="522" w:type="dxa"/>
            <w:vMerge w:val="restart"/>
            <w:tcBorders>
              <w:top w:val="double" w:sz="4" w:space="0" w:color="auto"/>
              <w:left w:val="double" w:sz="4" w:space="0" w:color="auto"/>
            </w:tcBorders>
          </w:tcPr>
          <w:p w14:paraId="715F6B5E" w14:textId="77777777" w:rsidR="00F725B3" w:rsidRDefault="00F725B3" w:rsidP="001F6A38"/>
          <w:p w14:paraId="715F6B5F" w14:textId="77777777" w:rsidR="00F725B3" w:rsidRPr="00E4018D" w:rsidRDefault="00F725B3" w:rsidP="001F6A38">
            <w:pPr>
              <w:jc w:val="right"/>
              <w:rPr>
                <w:sz w:val="28"/>
                <w:szCs w:val="28"/>
              </w:rPr>
            </w:pPr>
            <w:r w:rsidRPr="00E4018D">
              <w:rPr>
                <w:sz w:val="28"/>
                <w:szCs w:val="28"/>
              </w:rPr>
              <w:t>18</w:t>
            </w:r>
          </w:p>
        </w:tc>
        <w:tc>
          <w:tcPr>
            <w:tcW w:w="4477" w:type="dxa"/>
            <w:tcBorders>
              <w:top w:val="double" w:sz="4" w:space="0" w:color="auto"/>
            </w:tcBorders>
          </w:tcPr>
          <w:p w14:paraId="715F6B60" w14:textId="77777777" w:rsidR="00F725B3" w:rsidRDefault="00F725B3" w:rsidP="001F6A38">
            <w:r w:rsidRPr="003B7203">
              <w:t>Name:</w:t>
            </w:r>
          </w:p>
          <w:p w14:paraId="715F6B61" w14:textId="77777777" w:rsidR="00F725B3" w:rsidRPr="003B7203" w:rsidRDefault="00F725B3" w:rsidP="001F6A38"/>
        </w:tc>
        <w:tc>
          <w:tcPr>
            <w:tcW w:w="5999" w:type="dxa"/>
            <w:gridSpan w:val="3"/>
            <w:tcBorders>
              <w:top w:val="double" w:sz="4" w:space="0" w:color="auto"/>
              <w:right w:val="double" w:sz="4" w:space="0" w:color="auto"/>
            </w:tcBorders>
          </w:tcPr>
          <w:p w14:paraId="715F6B62" w14:textId="77777777" w:rsidR="00F725B3" w:rsidRDefault="00F725B3" w:rsidP="001F6A38">
            <w:r>
              <w:t>E-mail:</w:t>
            </w:r>
            <w:r w:rsidR="00CE7187">
              <w:t xml:space="preserve">                                              Phone:</w:t>
            </w:r>
          </w:p>
          <w:p w14:paraId="715F6B63" w14:textId="77777777" w:rsidR="00F725B3" w:rsidRPr="003B7203" w:rsidRDefault="00F725B3" w:rsidP="001F6A38"/>
        </w:tc>
      </w:tr>
      <w:tr w:rsidR="00F51BDE" w:rsidRPr="003B7203" w14:paraId="715F6B6B" w14:textId="77777777" w:rsidTr="00D462D8">
        <w:tc>
          <w:tcPr>
            <w:tcW w:w="522" w:type="dxa"/>
            <w:vMerge/>
            <w:tcBorders>
              <w:left w:val="double" w:sz="4" w:space="0" w:color="auto"/>
              <w:bottom w:val="double" w:sz="4" w:space="0" w:color="auto"/>
            </w:tcBorders>
          </w:tcPr>
          <w:p w14:paraId="715F6B65" w14:textId="77777777" w:rsidR="00F51BDE" w:rsidRPr="003B7203" w:rsidRDefault="00F51BDE" w:rsidP="001F6A38"/>
        </w:tc>
        <w:tc>
          <w:tcPr>
            <w:tcW w:w="4477" w:type="dxa"/>
            <w:tcBorders>
              <w:bottom w:val="double" w:sz="4" w:space="0" w:color="auto"/>
            </w:tcBorders>
          </w:tcPr>
          <w:p w14:paraId="715F6B66" w14:textId="77777777" w:rsidR="00F51BDE" w:rsidRDefault="00F51BDE" w:rsidP="001F6A38">
            <w:r>
              <w:t>Address:</w:t>
            </w:r>
          </w:p>
          <w:p w14:paraId="715F6B67" w14:textId="77777777" w:rsidR="00F51BDE" w:rsidRPr="003B7203" w:rsidRDefault="00F51BDE" w:rsidP="001F6A38"/>
        </w:tc>
        <w:tc>
          <w:tcPr>
            <w:tcW w:w="2966" w:type="dxa"/>
            <w:tcBorders>
              <w:bottom w:val="double" w:sz="4" w:space="0" w:color="auto"/>
            </w:tcBorders>
          </w:tcPr>
          <w:p w14:paraId="715F6B68" w14:textId="77777777" w:rsidR="00F51BDE" w:rsidRPr="003B7203" w:rsidRDefault="00F51BDE" w:rsidP="001F6A38">
            <w:r>
              <w:t>City:</w:t>
            </w:r>
          </w:p>
        </w:tc>
        <w:tc>
          <w:tcPr>
            <w:tcW w:w="1227" w:type="dxa"/>
            <w:tcBorders>
              <w:bottom w:val="double" w:sz="4" w:space="0" w:color="auto"/>
            </w:tcBorders>
          </w:tcPr>
          <w:p w14:paraId="715F6B69" w14:textId="77777777" w:rsidR="00F51BDE" w:rsidRPr="003B7203" w:rsidRDefault="00F51BDE" w:rsidP="001F6A38">
            <w:r>
              <w:t>State:</w:t>
            </w:r>
          </w:p>
        </w:tc>
        <w:tc>
          <w:tcPr>
            <w:tcW w:w="1806" w:type="dxa"/>
            <w:tcBorders>
              <w:bottom w:val="double" w:sz="4" w:space="0" w:color="auto"/>
              <w:right w:val="double" w:sz="4" w:space="0" w:color="auto"/>
            </w:tcBorders>
          </w:tcPr>
          <w:p w14:paraId="715F6B6A" w14:textId="77777777" w:rsidR="00F51BDE" w:rsidRPr="003B7203" w:rsidRDefault="00F51BDE" w:rsidP="001F6A38">
            <w:r>
              <w:t>Zip:</w:t>
            </w:r>
          </w:p>
        </w:tc>
      </w:tr>
      <w:tr w:rsidR="00F725B3" w:rsidRPr="003B7203" w14:paraId="715F6B72" w14:textId="77777777" w:rsidTr="00CE7187">
        <w:tc>
          <w:tcPr>
            <w:tcW w:w="522" w:type="dxa"/>
            <w:vMerge w:val="restart"/>
            <w:tcBorders>
              <w:top w:val="double" w:sz="4" w:space="0" w:color="auto"/>
              <w:left w:val="double" w:sz="4" w:space="0" w:color="auto"/>
            </w:tcBorders>
          </w:tcPr>
          <w:p w14:paraId="715F6B6C" w14:textId="77777777" w:rsidR="00F725B3" w:rsidRDefault="00F725B3" w:rsidP="001F6A38"/>
          <w:p w14:paraId="715F6B6D" w14:textId="77777777" w:rsidR="00F725B3" w:rsidRPr="00E4018D" w:rsidRDefault="00F725B3" w:rsidP="001F6A38">
            <w:pPr>
              <w:jc w:val="right"/>
              <w:rPr>
                <w:sz w:val="28"/>
                <w:szCs w:val="28"/>
              </w:rPr>
            </w:pPr>
            <w:r w:rsidRPr="00E4018D">
              <w:rPr>
                <w:sz w:val="28"/>
                <w:szCs w:val="28"/>
              </w:rPr>
              <w:t>19</w:t>
            </w:r>
          </w:p>
        </w:tc>
        <w:tc>
          <w:tcPr>
            <w:tcW w:w="4477" w:type="dxa"/>
            <w:tcBorders>
              <w:top w:val="double" w:sz="4" w:space="0" w:color="auto"/>
            </w:tcBorders>
          </w:tcPr>
          <w:p w14:paraId="715F6B6E" w14:textId="77777777" w:rsidR="00F725B3" w:rsidRDefault="00F725B3" w:rsidP="001F6A38">
            <w:r w:rsidRPr="003B7203">
              <w:t>Name:</w:t>
            </w:r>
          </w:p>
          <w:p w14:paraId="715F6B6F" w14:textId="77777777" w:rsidR="00F725B3" w:rsidRPr="003B7203" w:rsidRDefault="00F725B3" w:rsidP="001F6A38"/>
        </w:tc>
        <w:tc>
          <w:tcPr>
            <w:tcW w:w="5999" w:type="dxa"/>
            <w:gridSpan w:val="3"/>
            <w:tcBorders>
              <w:top w:val="double" w:sz="4" w:space="0" w:color="auto"/>
              <w:right w:val="double" w:sz="4" w:space="0" w:color="auto"/>
            </w:tcBorders>
          </w:tcPr>
          <w:p w14:paraId="715F6B70" w14:textId="77777777" w:rsidR="00F725B3" w:rsidRDefault="00F725B3" w:rsidP="001F6A38">
            <w:r>
              <w:t>E-mail:</w:t>
            </w:r>
            <w:r w:rsidR="00CE7187">
              <w:t xml:space="preserve">                                               Phone:</w:t>
            </w:r>
          </w:p>
          <w:p w14:paraId="715F6B71" w14:textId="77777777" w:rsidR="00F725B3" w:rsidRPr="003B7203" w:rsidRDefault="00F725B3" w:rsidP="001F6A38"/>
        </w:tc>
      </w:tr>
      <w:tr w:rsidR="00F51BDE" w:rsidRPr="003B7203" w14:paraId="715F6B79" w14:textId="77777777" w:rsidTr="00D462D8">
        <w:tc>
          <w:tcPr>
            <w:tcW w:w="522" w:type="dxa"/>
            <w:vMerge/>
            <w:tcBorders>
              <w:left w:val="double" w:sz="4" w:space="0" w:color="auto"/>
              <w:bottom w:val="double" w:sz="4" w:space="0" w:color="auto"/>
            </w:tcBorders>
          </w:tcPr>
          <w:p w14:paraId="715F6B73" w14:textId="77777777" w:rsidR="00F51BDE" w:rsidRPr="003B7203" w:rsidRDefault="00F51BDE" w:rsidP="001F6A38"/>
        </w:tc>
        <w:tc>
          <w:tcPr>
            <w:tcW w:w="4477" w:type="dxa"/>
            <w:tcBorders>
              <w:bottom w:val="double" w:sz="4" w:space="0" w:color="auto"/>
            </w:tcBorders>
          </w:tcPr>
          <w:p w14:paraId="715F6B74" w14:textId="77777777" w:rsidR="00F51BDE" w:rsidRDefault="00F51BDE" w:rsidP="001F6A38">
            <w:r>
              <w:t>Address:</w:t>
            </w:r>
          </w:p>
          <w:p w14:paraId="715F6B75" w14:textId="77777777" w:rsidR="00F51BDE" w:rsidRPr="003B7203" w:rsidRDefault="00F51BDE" w:rsidP="001F6A38"/>
        </w:tc>
        <w:tc>
          <w:tcPr>
            <w:tcW w:w="2966" w:type="dxa"/>
            <w:tcBorders>
              <w:bottom w:val="double" w:sz="4" w:space="0" w:color="auto"/>
            </w:tcBorders>
          </w:tcPr>
          <w:p w14:paraId="715F6B76" w14:textId="77777777" w:rsidR="00F51BDE" w:rsidRPr="003B7203" w:rsidRDefault="00F51BDE" w:rsidP="001F6A38">
            <w:r>
              <w:t>City:</w:t>
            </w:r>
          </w:p>
        </w:tc>
        <w:tc>
          <w:tcPr>
            <w:tcW w:w="1227" w:type="dxa"/>
            <w:tcBorders>
              <w:bottom w:val="double" w:sz="4" w:space="0" w:color="auto"/>
            </w:tcBorders>
          </w:tcPr>
          <w:p w14:paraId="715F6B77" w14:textId="77777777" w:rsidR="00F51BDE" w:rsidRPr="003B7203" w:rsidRDefault="00F51BDE" w:rsidP="001F6A38">
            <w:r>
              <w:t>State:</w:t>
            </w:r>
          </w:p>
        </w:tc>
        <w:tc>
          <w:tcPr>
            <w:tcW w:w="1806" w:type="dxa"/>
            <w:tcBorders>
              <w:bottom w:val="double" w:sz="4" w:space="0" w:color="auto"/>
              <w:right w:val="double" w:sz="4" w:space="0" w:color="auto"/>
            </w:tcBorders>
          </w:tcPr>
          <w:p w14:paraId="715F6B78" w14:textId="77777777" w:rsidR="00F51BDE" w:rsidRPr="003B7203" w:rsidRDefault="00F51BDE" w:rsidP="001F6A38">
            <w:r>
              <w:t>Zip:</w:t>
            </w:r>
          </w:p>
        </w:tc>
      </w:tr>
      <w:tr w:rsidR="00F725B3" w:rsidRPr="003B7203" w14:paraId="715F6B80" w14:textId="77777777" w:rsidTr="00CE7187">
        <w:tc>
          <w:tcPr>
            <w:tcW w:w="522" w:type="dxa"/>
            <w:vMerge w:val="restart"/>
            <w:tcBorders>
              <w:top w:val="double" w:sz="4" w:space="0" w:color="auto"/>
              <w:left w:val="double" w:sz="4" w:space="0" w:color="auto"/>
            </w:tcBorders>
          </w:tcPr>
          <w:p w14:paraId="715F6B7A" w14:textId="77777777" w:rsidR="00F725B3" w:rsidRDefault="00F725B3" w:rsidP="001F6A38"/>
          <w:p w14:paraId="715F6B7B" w14:textId="77777777" w:rsidR="00F725B3" w:rsidRPr="00E4018D" w:rsidRDefault="00F725B3" w:rsidP="001F6A38">
            <w:pPr>
              <w:jc w:val="right"/>
              <w:rPr>
                <w:sz w:val="28"/>
                <w:szCs w:val="28"/>
              </w:rPr>
            </w:pPr>
            <w:r w:rsidRPr="00E4018D">
              <w:rPr>
                <w:sz w:val="28"/>
                <w:szCs w:val="28"/>
              </w:rPr>
              <w:t>20</w:t>
            </w:r>
          </w:p>
        </w:tc>
        <w:tc>
          <w:tcPr>
            <w:tcW w:w="4477" w:type="dxa"/>
            <w:tcBorders>
              <w:top w:val="double" w:sz="4" w:space="0" w:color="auto"/>
            </w:tcBorders>
          </w:tcPr>
          <w:p w14:paraId="715F6B7C" w14:textId="77777777" w:rsidR="00F725B3" w:rsidRDefault="00F725B3" w:rsidP="001F6A38">
            <w:r w:rsidRPr="003B7203">
              <w:t>Name:</w:t>
            </w:r>
          </w:p>
          <w:p w14:paraId="715F6B7D" w14:textId="77777777" w:rsidR="00F725B3" w:rsidRPr="003B7203" w:rsidRDefault="00F725B3" w:rsidP="001F6A38"/>
        </w:tc>
        <w:tc>
          <w:tcPr>
            <w:tcW w:w="5999" w:type="dxa"/>
            <w:gridSpan w:val="3"/>
            <w:tcBorders>
              <w:top w:val="double" w:sz="4" w:space="0" w:color="auto"/>
              <w:right w:val="double" w:sz="4" w:space="0" w:color="auto"/>
            </w:tcBorders>
          </w:tcPr>
          <w:p w14:paraId="715F6B7E" w14:textId="77777777" w:rsidR="00F725B3" w:rsidRDefault="00F725B3" w:rsidP="001F6A38">
            <w:r>
              <w:t>E-mail:</w:t>
            </w:r>
            <w:r w:rsidR="00CE7187">
              <w:t xml:space="preserve">                                              Phone:</w:t>
            </w:r>
          </w:p>
          <w:p w14:paraId="715F6B7F" w14:textId="77777777" w:rsidR="00F725B3" w:rsidRPr="003B7203" w:rsidRDefault="00F725B3" w:rsidP="001F6A38"/>
        </w:tc>
      </w:tr>
      <w:tr w:rsidR="00F51BDE" w:rsidRPr="003B7203" w14:paraId="715F6B87" w14:textId="77777777" w:rsidTr="00D462D8">
        <w:tc>
          <w:tcPr>
            <w:tcW w:w="522" w:type="dxa"/>
            <w:vMerge/>
            <w:tcBorders>
              <w:left w:val="double" w:sz="4" w:space="0" w:color="auto"/>
              <w:bottom w:val="double" w:sz="4" w:space="0" w:color="auto"/>
            </w:tcBorders>
          </w:tcPr>
          <w:p w14:paraId="715F6B81" w14:textId="77777777" w:rsidR="00F51BDE" w:rsidRPr="003B7203" w:rsidRDefault="00F51BDE" w:rsidP="001F6A38"/>
        </w:tc>
        <w:tc>
          <w:tcPr>
            <w:tcW w:w="4477" w:type="dxa"/>
            <w:tcBorders>
              <w:bottom w:val="double" w:sz="4" w:space="0" w:color="auto"/>
            </w:tcBorders>
          </w:tcPr>
          <w:p w14:paraId="715F6B82" w14:textId="77777777" w:rsidR="00F51BDE" w:rsidRDefault="00F51BDE" w:rsidP="001F6A38">
            <w:r>
              <w:t>Address:</w:t>
            </w:r>
          </w:p>
          <w:p w14:paraId="715F6B83" w14:textId="77777777" w:rsidR="00F51BDE" w:rsidRPr="003B7203" w:rsidRDefault="00F51BDE" w:rsidP="001F6A38"/>
        </w:tc>
        <w:tc>
          <w:tcPr>
            <w:tcW w:w="2966" w:type="dxa"/>
            <w:tcBorders>
              <w:bottom w:val="double" w:sz="4" w:space="0" w:color="auto"/>
            </w:tcBorders>
          </w:tcPr>
          <w:p w14:paraId="715F6B84" w14:textId="77777777" w:rsidR="00F51BDE" w:rsidRPr="003B7203" w:rsidRDefault="00F51BDE" w:rsidP="001F6A38">
            <w:r>
              <w:t>City:</w:t>
            </w:r>
          </w:p>
        </w:tc>
        <w:tc>
          <w:tcPr>
            <w:tcW w:w="1227" w:type="dxa"/>
            <w:tcBorders>
              <w:bottom w:val="double" w:sz="4" w:space="0" w:color="auto"/>
            </w:tcBorders>
          </w:tcPr>
          <w:p w14:paraId="715F6B85" w14:textId="77777777" w:rsidR="00F51BDE" w:rsidRPr="003B7203" w:rsidRDefault="00F51BDE" w:rsidP="001F6A38">
            <w:r>
              <w:t>State:</w:t>
            </w:r>
          </w:p>
        </w:tc>
        <w:tc>
          <w:tcPr>
            <w:tcW w:w="1806" w:type="dxa"/>
            <w:tcBorders>
              <w:bottom w:val="double" w:sz="4" w:space="0" w:color="auto"/>
              <w:right w:val="double" w:sz="4" w:space="0" w:color="auto"/>
            </w:tcBorders>
          </w:tcPr>
          <w:p w14:paraId="715F6B86" w14:textId="77777777" w:rsidR="00F51BDE" w:rsidRPr="003B7203" w:rsidRDefault="00F51BDE" w:rsidP="001F6A38">
            <w:r>
              <w:t>Zip:</w:t>
            </w:r>
          </w:p>
        </w:tc>
      </w:tr>
      <w:tr w:rsidR="00F725B3" w:rsidRPr="003B7203" w14:paraId="715F6B8E" w14:textId="77777777" w:rsidTr="00CE7187">
        <w:tc>
          <w:tcPr>
            <w:tcW w:w="522" w:type="dxa"/>
            <w:vMerge w:val="restart"/>
            <w:tcBorders>
              <w:left w:val="double" w:sz="4" w:space="0" w:color="auto"/>
            </w:tcBorders>
          </w:tcPr>
          <w:p w14:paraId="715F6B88" w14:textId="77777777" w:rsidR="00F725B3" w:rsidRDefault="00F725B3" w:rsidP="001F6A38"/>
          <w:p w14:paraId="715F6B89" w14:textId="77777777" w:rsidR="00F725B3" w:rsidRPr="00E4018D" w:rsidRDefault="00F725B3" w:rsidP="001F6A38">
            <w:pPr>
              <w:jc w:val="right"/>
              <w:rPr>
                <w:sz w:val="28"/>
                <w:szCs w:val="28"/>
              </w:rPr>
            </w:pPr>
            <w:r w:rsidRPr="00E4018D">
              <w:rPr>
                <w:sz w:val="28"/>
                <w:szCs w:val="28"/>
              </w:rPr>
              <w:t>21</w:t>
            </w:r>
          </w:p>
        </w:tc>
        <w:tc>
          <w:tcPr>
            <w:tcW w:w="4477" w:type="dxa"/>
          </w:tcPr>
          <w:p w14:paraId="715F6B8A" w14:textId="77777777" w:rsidR="00F725B3" w:rsidRDefault="00F725B3" w:rsidP="001F6A38">
            <w:r w:rsidRPr="003B7203">
              <w:t>Name:</w:t>
            </w:r>
          </w:p>
          <w:p w14:paraId="715F6B8B" w14:textId="77777777" w:rsidR="00F725B3" w:rsidRPr="003B7203" w:rsidRDefault="00F725B3" w:rsidP="001F6A38"/>
        </w:tc>
        <w:tc>
          <w:tcPr>
            <w:tcW w:w="5999" w:type="dxa"/>
            <w:gridSpan w:val="3"/>
            <w:tcBorders>
              <w:right w:val="double" w:sz="4" w:space="0" w:color="auto"/>
            </w:tcBorders>
          </w:tcPr>
          <w:p w14:paraId="715F6B8C" w14:textId="77777777" w:rsidR="00F725B3" w:rsidRDefault="00F725B3" w:rsidP="001F6A38">
            <w:r>
              <w:t>E-mail:</w:t>
            </w:r>
            <w:r w:rsidR="00CE7187">
              <w:t xml:space="preserve">                                              Phone:</w:t>
            </w:r>
          </w:p>
          <w:p w14:paraId="715F6B8D" w14:textId="77777777" w:rsidR="00F725B3" w:rsidRPr="003B7203" w:rsidRDefault="00F725B3" w:rsidP="001F6A38"/>
        </w:tc>
      </w:tr>
      <w:tr w:rsidR="00F51BDE" w:rsidRPr="003B7203" w14:paraId="715F6B95" w14:textId="77777777" w:rsidTr="00D462D8">
        <w:tc>
          <w:tcPr>
            <w:tcW w:w="522" w:type="dxa"/>
            <w:vMerge/>
            <w:tcBorders>
              <w:left w:val="double" w:sz="4" w:space="0" w:color="auto"/>
              <w:bottom w:val="double" w:sz="4" w:space="0" w:color="auto"/>
            </w:tcBorders>
          </w:tcPr>
          <w:p w14:paraId="715F6B8F" w14:textId="77777777" w:rsidR="00F51BDE" w:rsidRPr="003B7203" w:rsidRDefault="00F51BDE" w:rsidP="001F6A38"/>
        </w:tc>
        <w:tc>
          <w:tcPr>
            <w:tcW w:w="4477" w:type="dxa"/>
            <w:tcBorders>
              <w:bottom w:val="double" w:sz="4" w:space="0" w:color="auto"/>
            </w:tcBorders>
          </w:tcPr>
          <w:p w14:paraId="715F6B90" w14:textId="77777777" w:rsidR="00F51BDE" w:rsidRDefault="00F51BDE" w:rsidP="001F6A38">
            <w:r>
              <w:t>Address:</w:t>
            </w:r>
          </w:p>
          <w:p w14:paraId="715F6B91" w14:textId="77777777" w:rsidR="00F51BDE" w:rsidRPr="003B7203" w:rsidRDefault="00F51BDE" w:rsidP="001F6A38"/>
        </w:tc>
        <w:tc>
          <w:tcPr>
            <w:tcW w:w="2966" w:type="dxa"/>
            <w:tcBorders>
              <w:bottom w:val="double" w:sz="4" w:space="0" w:color="auto"/>
            </w:tcBorders>
          </w:tcPr>
          <w:p w14:paraId="715F6B92" w14:textId="77777777" w:rsidR="00F51BDE" w:rsidRPr="003B7203" w:rsidRDefault="00F51BDE" w:rsidP="001F6A38">
            <w:r>
              <w:t>City:</w:t>
            </w:r>
          </w:p>
        </w:tc>
        <w:tc>
          <w:tcPr>
            <w:tcW w:w="1227" w:type="dxa"/>
            <w:tcBorders>
              <w:bottom w:val="double" w:sz="4" w:space="0" w:color="auto"/>
            </w:tcBorders>
          </w:tcPr>
          <w:p w14:paraId="715F6B93" w14:textId="77777777" w:rsidR="00F51BDE" w:rsidRPr="003B7203" w:rsidRDefault="00F51BDE" w:rsidP="001F6A38">
            <w:r>
              <w:t>State:</w:t>
            </w:r>
          </w:p>
        </w:tc>
        <w:tc>
          <w:tcPr>
            <w:tcW w:w="1806" w:type="dxa"/>
            <w:tcBorders>
              <w:bottom w:val="double" w:sz="4" w:space="0" w:color="auto"/>
              <w:right w:val="double" w:sz="4" w:space="0" w:color="auto"/>
            </w:tcBorders>
          </w:tcPr>
          <w:p w14:paraId="715F6B94" w14:textId="77777777" w:rsidR="00F51BDE" w:rsidRPr="003B7203" w:rsidRDefault="00F51BDE" w:rsidP="001F6A38">
            <w:r>
              <w:t>Zip:</w:t>
            </w:r>
          </w:p>
        </w:tc>
      </w:tr>
      <w:tr w:rsidR="00F725B3" w:rsidRPr="003B7203" w14:paraId="715F6B9C" w14:textId="77777777" w:rsidTr="00CE7187">
        <w:tc>
          <w:tcPr>
            <w:tcW w:w="522" w:type="dxa"/>
            <w:vMerge w:val="restart"/>
            <w:tcBorders>
              <w:top w:val="double" w:sz="4" w:space="0" w:color="auto"/>
              <w:left w:val="double" w:sz="4" w:space="0" w:color="auto"/>
            </w:tcBorders>
          </w:tcPr>
          <w:p w14:paraId="715F6B96" w14:textId="77777777" w:rsidR="00F725B3" w:rsidRDefault="00F725B3" w:rsidP="001F6A38"/>
          <w:p w14:paraId="715F6B97" w14:textId="77777777" w:rsidR="00F725B3" w:rsidRPr="00E4018D" w:rsidRDefault="00F725B3" w:rsidP="001F6A38">
            <w:pPr>
              <w:jc w:val="right"/>
              <w:rPr>
                <w:sz w:val="28"/>
                <w:szCs w:val="28"/>
              </w:rPr>
            </w:pPr>
            <w:r w:rsidRPr="00E4018D">
              <w:rPr>
                <w:sz w:val="28"/>
                <w:szCs w:val="28"/>
              </w:rPr>
              <w:t>22</w:t>
            </w:r>
          </w:p>
        </w:tc>
        <w:tc>
          <w:tcPr>
            <w:tcW w:w="4477" w:type="dxa"/>
            <w:tcBorders>
              <w:top w:val="double" w:sz="4" w:space="0" w:color="auto"/>
            </w:tcBorders>
          </w:tcPr>
          <w:p w14:paraId="715F6B98" w14:textId="77777777" w:rsidR="00F725B3" w:rsidRDefault="00F725B3" w:rsidP="001F6A38">
            <w:r w:rsidRPr="003B7203">
              <w:t>Name:</w:t>
            </w:r>
          </w:p>
          <w:p w14:paraId="715F6B99" w14:textId="77777777" w:rsidR="00F725B3" w:rsidRPr="003B7203" w:rsidRDefault="00F725B3" w:rsidP="001F6A38"/>
        </w:tc>
        <w:tc>
          <w:tcPr>
            <w:tcW w:w="5999" w:type="dxa"/>
            <w:gridSpan w:val="3"/>
            <w:tcBorders>
              <w:top w:val="double" w:sz="4" w:space="0" w:color="auto"/>
              <w:right w:val="double" w:sz="4" w:space="0" w:color="auto"/>
            </w:tcBorders>
          </w:tcPr>
          <w:p w14:paraId="715F6B9A" w14:textId="77777777" w:rsidR="00F725B3" w:rsidRDefault="00F725B3" w:rsidP="001F6A38">
            <w:r>
              <w:t>E-mail:</w:t>
            </w:r>
            <w:r w:rsidR="00CE7187">
              <w:t xml:space="preserve">                                              Phone:</w:t>
            </w:r>
          </w:p>
          <w:p w14:paraId="715F6B9B" w14:textId="77777777" w:rsidR="00F725B3" w:rsidRPr="003B7203" w:rsidRDefault="00F725B3" w:rsidP="001F6A38"/>
        </w:tc>
      </w:tr>
      <w:tr w:rsidR="00F51BDE" w:rsidRPr="003B7203" w14:paraId="715F6BA3" w14:textId="77777777" w:rsidTr="00D462D8">
        <w:tc>
          <w:tcPr>
            <w:tcW w:w="522" w:type="dxa"/>
            <w:vMerge/>
            <w:tcBorders>
              <w:left w:val="double" w:sz="4" w:space="0" w:color="auto"/>
              <w:bottom w:val="double" w:sz="4" w:space="0" w:color="auto"/>
            </w:tcBorders>
          </w:tcPr>
          <w:p w14:paraId="715F6B9D" w14:textId="77777777" w:rsidR="00F51BDE" w:rsidRPr="003B7203" w:rsidRDefault="00F51BDE" w:rsidP="001F6A38"/>
        </w:tc>
        <w:tc>
          <w:tcPr>
            <w:tcW w:w="4477" w:type="dxa"/>
            <w:tcBorders>
              <w:bottom w:val="double" w:sz="4" w:space="0" w:color="auto"/>
            </w:tcBorders>
          </w:tcPr>
          <w:p w14:paraId="715F6B9E" w14:textId="77777777" w:rsidR="00F51BDE" w:rsidRDefault="00F51BDE" w:rsidP="001F6A38">
            <w:r>
              <w:t>Address:</w:t>
            </w:r>
          </w:p>
          <w:p w14:paraId="715F6B9F" w14:textId="77777777" w:rsidR="00F51BDE" w:rsidRPr="003B7203" w:rsidRDefault="00F51BDE" w:rsidP="001F6A38"/>
        </w:tc>
        <w:tc>
          <w:tcPr>
            <w:tcW w:w="2966" w:type="dxa"/>
            <w:tcBorders>
              <w:bottom w:val="double" w:sz="4" w:space="0" w:color="auto"/>
            </w:tcBorders>
          </w:tcPr>
          <w:p w14:paraId="715F6BA0" w14:textId="77777777" w:rsidR="00F51BDE" w:rsidRPr="003B7203" w:rsidRDefault="00F51BDE" w:rsidP="001F6A38">
            <w:r>
              <w:t>City:</w:t>
            </w:r>
          </w:p>
        </w:tc>
        <w:tc>
          <w:tcPr>
            <w:tcW w:w="1227" w:type="dxa"/>
            <w:tcBorders>
              <w:bottom w:val="double" w:sz="4" w:space="0" w:color="auto"/>
            </w:tcBorders>
          </w:tcPr>
          <w:p w14:paraId="715F6BA1" w14:textId="77777777" w:rsidR="00F51BDE" w:rsidRPr="003B7203" w:rsidRDefault="00F51BDE" w:rsidP="001F6A38">
            <w:r>
              <w:t>State:</w:t>
            </w:r>
          </w:p>
        </w:tc>
        <w:tc>
          <w:tcPr>
            <w:tcW w:w="1806" w:type="dxa"/>
            <w:tcBorders>
              <w:bottom w:val="double" w:sz="4" w:space="0" w:color="auto"/>
              <w:right w:val="double" w:sz="4" w:space="0" w:color="auto"/>
            </w:tcBorders>
          </w:tcPr>
          <w:p w14:paraId="715F6BA2" w14:textId="77777777" w:rsidR="00F51BDE" w:rsidRPr="003B7203" w:rsidRDefault="00F51BDE" w:rsidP="001F6A38">
            <w:r>
              <w:t>Zip:</w:t>
            </w:r>
          </w:p>
        </w:tc>
      </w:tr>
      <w:tr w:rsidR="00F725B3" w:rsidRPr="003B7203" w14:paraId="715F6BAA" w14:textId="77777777" w:rsidTr="00CE7187">
        <w:tc>
          <w:tcPr>
            <w:tcW w:w="522" w:type="dxa"/>
            <w:vMerge w:val="restart"/>
            <w:tcBorders>
              <w:top w:val="double" w:sz="4" w:space="0" w:color="auto"/>
              <w:left w:val="double" w:sz="4" w:space="0" w:color="auto"/>
            </w:tcBorders>
          </w:tcPr>
          <w:p w14:paraId="715F6BA4" w14:textId="77777777" w:rsidR="00F725B3" w:rsidRDefault="00F725B3" w:rsidP="001F6A38"/>
          <w:p w14:paraId="715F6BA5" w14:textId="77777777" w:rsidR="00F725B3" w:rsidRPr="00E4018D" w:rsidRDefault="00F725B3" w:rsidP="001F6A38">
            <w:pPr>
              <w:jc w:val="right"/>
              <w:rPr>
                <w:sz w:val="28"/>
                <w:szCs w:val="28"/>
              </w:rPr>
            </w:pPr>
            <w:r w:rsidRPr="00E4018D">
              <w:rPr>
                <w:sz w:val="28"/>
                <w:szCs w:val="28"/>
              </w:rPr>
              <w:t>23</w:t>
            </w:r>
          </w:p>
        </w:tc>
        <w:tc>
          <w:tcPr>
            <w:tcW w:w="4477" w:type="dxa"/>
            <w:tcBorders>
              <w:top w:val="double" w:sz="4" w:space="0" w:color="auto"/>
            </w:tcBorders>
          </w:tcPr>
          <w:p w14:paraId="715F6BA6" w14:textId="77777777" w:rsidR="00F725B3" w:rsidRDefault="00F725B3" w:rsidP="001F6A38">
            <w:r w:rsidRPr="003B7203">
              <w:t>Name:</w:t>
            </w:r>
          </w:p>
          <w:p w14:paraId="715F6BA7" w14:textId="77777777" w:rsidR="00F725B3" w:rsidRPr="003B7203" w:rsidRDefault="00F725B3" w:rsidP="001F6A38"/>
        </w:tc>
        <w:tc>
          <w:tcPr>
            <w:tcW w:w="5999" w:type="dxa"/>
            <w:gridSpan w:val="3"/>
            <w:tcBorders>
              <w:top w:val="double" w:sz="4" w:space="0" w:color="auto"/>
              <w:right w:val="double" w:sz="4" w:space="0" w:color="auto"/>
            </w:tcBorders>
          </w:tcPr>
          <w:p w14:paraId="715F6BA8" w14:textId="77777777" w:rsidR="00F725B3" w:rsidRDefault="00F725B3" w:rsidP="001F6A38">
            <w:r>
              <w:t>E-mail:</w:t>
            </w:r>
            <w:r w:rsidR="00CE7187">
              <w:t xml:space="preserve">                                              Phone:</w:t>
            </w:r>
          </w:p>
          <w:p w14:paraId="715F6BA9" w14:textId="77777777" w:rsidR="00F725B3" w:rsidRPr="003B7203" w:rsidRDefault="00F725B3" w:rsidP="001F6A38"/>
        </w:tc>
      </w:tr>
      <w:tr w:rsidR="00F51BDE" w:rsidRPr="003B7203" w14:paraId="715F6BB1" w14:textId="77777777" w:rsidTr="00D462D8">
        <w:tc>
          <w:tcPr>
            <w:tcW w:w="522" w:type="dxa"/>
            <w:vMerge/>
            <w:tcBorders>
              <w:left w:val="double" w:sz="4" w:space="0" w:color="auto"/>
              <w:bottom w:val="double" w:sz="4" w:space="0" w:color="auto"/>
            </w:tcBorders>
          </w:tcPr>
          <w:p w14:paraId="715F6BAB" w14:textId="77777777" w:rsidR="00F51BDE" w:rsidRPr="003B7203" w:rsidRDefault="00F51BDE" w:rsidP="001F6A38"/>
        </w:tc>
        <w:tc>
          <w:tcPr>
            <w:tcW w:w="4477" w:type="dxa"/>
            <w:tcBorders>
              <w:bottom w:val="double" w:sz="4" w:space="0" w:color="auto"/>
            </w:tcBorders>
          </w:tcPr>
          <w:p w14:paraId="715F6BAC" w14:textId="77777777" w:rsidR="00F51BDE" w:rsidRDefault="00F51BDE" w:rsidP="001F6A38">
            <w:r>
              <w:t>Address:</w:t>
            </w:r>
          </w:p>
          <w:p w14:paraId="715F6BAD" w14:textId="77777777" w:rsidR="00F51BDE" w:rsidRPr="003B7203" w:rsidRDefault="00F51BDE" w:rsidP="001F6A38"/>
        </w:tc>
        <w:tc>
          <w:tcPr>
            <w:tcW w:w="2966" w:type="dxa"/>
            <w:tcBorders>
              <w:bottom w:val="double" w:sz="4" w:space="0" w:color="auto"/>
            </w:tcBorders>
          </w:tcPr>
          <w:p w14:paraId="715F6BAE" w14:textId="77777777" w:rsidR="00F51BDE" w:rsidRPr="003B7203" w:rsidRDefault="00F51BDE" w:rsidP="001F6A38">
            <w:r>
              <w:t>City:</w:t>
            </w:r>
          </w:p>
        </w:tc>
        <w:tc>
          <w:tcPr>
            <w:tcW w:w="1227" w:type="dxa"/>
            <w:tcBorders>
              <w:bottom w:val="double" w:sz="4" w:space="0" w:color="auto"/>
            </w:tcBorders>
          </w:tcPr>
          <w:p w14:paraId="715F6BAF" w14:textId="77777777" w:rsidR="00F51BDE" w:rsidRPr="003B7203" w:rsidRDefault="00F51BDE" w:rsidP="001F6A38">
            <w:r>
              <w:t>State:</w:t>
            </w:r>
          </w:p>
        </w:tc>
        <w:tc>
          <w:tcPr>
            <w:tcW w:w="1806" w:type="dxa"/>
            <w:tcBorders>
              <w:bottom w:val="double" w:sz="4" w:space="0" w:color="auto"/>
              <w:right w:val="double" w:sz="4" w:space="0" w:color="auto"/>
            </w:tcBorders>
          </w:tcPr>
          <w:p w14:paraId="715F6BB0" w14:textId="77777777" w:rsidR="00F51BDE" w:rsidRPr="003B7203" w:rsidRDefault="00F51BDE" w:rsidP="001F6A38">
            <w:r>
              <w:t>Zip:</w:t>
            </w:r>
          </w:p>
        </w:tc>
      </w:tr>
      <w:tr w:rsidR="00F725B3" w:rsidRPr="003B7203" w14:paraId="715F6BB8" w14:textId="77777777" w:rsidTr="00CE7187">
        <w:tc>
          <w:tcPr>
            <w:tcW w:w="522" w:type="dxa"/>
            <w:vMerge w:val="restart"/>
            <w:tcBorders>
              <w:top w:val="double" w:sz="4" w:space="0" w:color="auto"/>
              <w:left w:val="double" w:sz="4" w:space="0" w:color="auto"/>
            </w:tcBorders>
          </w:tcPr>
          <w:p w14:paraId="715F6BB2" w14:textId="77777777" w:rsidR="00F725B3" w:rsidRDefault="00F725B3" w:rsidP="001F6A38"/>
          <w:p w14:paraId="715F6BB3" w14:textId="77777777" w:rsidR="00F725B3" w:rsidRPr="00E4018D" w:rsidRDefault="00F725B3" w:rsidP="001F6A38">
            <w:pPr>
              <w:jc w:val="right"/>
              <w:rPr>
                <w:sz w:val="28"/>
                <w:szCs w:val="28"/>
              </w:rPr>
            </w:pPr>
            <w:r w:rsidRPr="00E4018D">
              <w:rPr>
                <w:sz w:val="28"/>
                <w:szCs w:val="28"/>
              </w:rPr>
              <w:t>24</w:t>
            </w:r>
          </w:p>
        </w:tc>
        <w:tc>
          <w:tcPr>
            <w:tcW w:w="4477" w:type="dxa"/>
            <w:tcBorders>
              <w:top w:val="double" w:sz="4" w:space="0" w:color="auto"/>
            </w:tcBorders>
          </w:tcPr>
          <w:p w14:paraId="715F6BB4" w14:textId="77777777" w:rsidR="00F725B3" w:rsidRDefault="00F725B3" w:rsidP="001F6A38">
            <w:r w:rsidRPr="003B7203">
              <w:t>Name:</w:t>
            </w:r>
          </w:p>
          <w:p w14:paraId="715F6BB5" w14:textId="77777777" w:rsidR="00F725B3" w:rsidRPr="003B7203" w:rsidRDefault="00F725B3" w:rsidP="001F6A38"/>
        </w:tc>
        <w:tc>
          <w:tcPr>
            <w:tcW w:w="5999" w:type="dxa"/>
            <w:gridSpan w:val="3"/>
            <w:tcBorders>
              <w:top w:val="double" w:sz="4" w:space="0" w:color="auto"/>
              <w:right w:val="double" w:sz="4" w:space="0" w:color="auto"/>
            </w:tcBorders>
          </w:tcPr>
          <w:p w14:paraId="715F6BB6" w14:textId="77777777" w:rsidR="00F725B3" w:rsidRDefault="00F725B3" w:rsidP="001F6A38">
            <w:r>
              <w:t>E-mail:</w:t>
            </w:r>
            <w:r w:rsidR="00CE7187">
              <w:t xml:space="preserve">                                               Phone:</w:t>
            </w:r>
          </w:p>
          <w:p w14:paraId="715F6BB7" w14:textId="77777777" w:rsidR="00F725B3" w:rsidRPr="003B7203" w:rsidRDefault="00F725B3" w:rsidP="001F6A38"/>
        </w:tc>
      </w:tr>
      <w:tr w:rsidR="00F51BDE" w:rsidRPr="003B7203" w14:paraId="715F6BBF" w14:textId="77777777" w:rsidTr="00D462D8">
        <w:tc>
          <w:tcPr>
            <w:tcW w:w="522" w:type="dxa"/>
            <w:vMerge/>
            <w:tcBorders>
              <w:left w:val="double" w:sz="4" w:space="0" w:color="auto"/>
              <w:bottom w:val="double" w:sz="4" w:space="0" w:color="auto"/>
            </w:tcBorders>
          </w:tcPr>
          <w:p w14:paraId="715F6BB9" w14:textId="77777777" w:rsidR="00F51BDE" w:rsidRPr="003B7203" w:rsidRDefault="00F51BDE" w:rsidP="001F6A38"/>
        </w:tc>
        <w:tc>
          <w:tcPr>
            <w:tcW w:w="4477" w:type="dxa"/>
            <w:tcBorders>
              <w:bottom w:val="double" w:sz="4" w:space="0" w:color="auto"/>
            </w:tcBorders>
          </w:tcPr>
          <w:p w14:paraId="715F6BBA" w14:textId="77777777" w:rsidR="00F51BDE" w:rsidRDefault="00F51BDE" w:rsidP="001F6A38">
            <w:r>
              <w:t>Address:</w:t>
            </w:r>
          </w:p>
          <w:p w14:paraId="715F6BBB" w14:textId="77777777" w:rsidR="00F51BDE" w:rsidRPr="003B7203" w:rsidRDefault="00F51BDE" w:rsidP="001F6A38"/>
        </w:tc>
        <w:tc>
          <w:tcPr>
            <w:tcW w:w="2966" w:type="dxa"/>
            <w:tcBorders>
              <w:bottom w:val="double" w:sz="4" w:space="0" w:color="auto"/>
            </w:tcBorders>
          </w:tcPr>
          <w:p w14:paraId="715F6BBC" w14:textId="77777777" w:rsidR="00F51BDE" w:rsidRPr="003B7203" w:rsidRDefault="00F51BDE" w:rsidP="001F6A38">
            <w:r>
              <w:t>City:</w:t>
            </w:r>
          </w:p>
        </w:tc>
        <w:tc>
          <w:tcPr>
            <w:tcW w:w="1227" w:type="dxa"/>
            <w:tcBorders>
              <w:bottom w:val="double" w:sz="4" w:space="0" w:color="auto"/>
            </w:tcBorders>
          </w:tcPr>
          <w:p w14:paraId="715F6BBD" w14:textId="77777777" w:rsidR="00F51BDE" w:rsidRPr="003B7203" w:rsidRDefault="00F51BDE" w:rsidP="001F6A38">
            <w:r>
              <w:t>State:</w:t>
            </w:r>
          </w:p>
        </w:tc>
        <w:tc>
          <w:tcPr>
            <w:tcW w:w="1806" w:type="dxa"/>
            <w:tcBorders>
              <w:bottom w:val="double" w:sz="4" w:space="0" w:color="auto"/>
              <w:right w:val="double" w:sz="4" w:space="0" w:color="auto"/>
            </w:tcBorders>
          </w:tcPr>
          <w:p w14:paraId="715F6BBE" w14:textId="77777777" w:rsidR="00F51BDE" w:rsidRPr="003B7203" w:rsidRDefault="00F51BDE" w:rsidP="001F6A38">
            <w:r>
              <w:t>Zip:</w:t>
            </w:r>
          </w:p>
        </w:tc>
      </w:tr>
      <w:tr w:rsidR="00F725B3" w:rsidRPr="003B7203" w14:paraId="715F6BC6" w14:textId="77777777" w:rsidTr="00CE7187">
        <w:tc>
          <w:tcPr>
            <w:tcW w:w="522" w:type="dxa"/>
            <w:vMerge w:val="restart"/>
            <w:tcBorders>
              <w:top w:val="double" w:sz="4" w:space="0" w:color="auto"/>
              <w:left w:val="double" w:sz="4" w:space="0" w:color="auto"/>
            </w:tcBorders>
          </w:tcPr>
          <w:p w14:paraId="715F6BC0" w14:textId="77777777" w:rsidR="00F725B3" w:rsidRDefault="00F725B3" w:rsidP="001F6A38"/>
          <w:p w14:paraId="715F6BC1" w14:textId="77777777" w:rsidR="00F725B3" w:rsidRPr="00E4018D" w:rsidRDefault="00F725B3" w:rsidP="001F6A38">
            <w:pPr>
              <w:jc w:val="right"/>
              <w:rPr>
                <w:sz w:val="28"/>
                <w:szCs w:val="28"/>
              </w:rPr>
            </w:pPr>
            <w:r w:rsidRPr="00E4018D">
              <w:rPr>
                <w:sz w:val="28"/>
                <w:szCs w:val="28"/>
              </w:rPr>
              <w:t>25</w:t>
            </w:r>
          </w:p>
        </w:tc>
        <w:tc>
          <w:tcPr>
            <w:tcW w:w="4477" w:type="dxa"/>
            <w:tcBorders>
              <w:top w:val="double" w:sz="4" w:space="0" w:color="auto"/>
            </w:tcBorders>
          </w:tcPr>
          <w:p w14:paraId="715F6BC2" w14:textId="77777777" w:rsidR="00F725B3" w:rsidRDefault="00F725B3" w:rsidP="001F6A38">
            <w:r w:rsidRPr="003B7203">
              <w:t>Name:</w:t>
            </w:r>
          </w:p>
          <w:p w14:paraId="715F6BC3" w14:textId="77777777" w:rsidR="00F725B3" w:rsidRPr="003B7203" w:rsidRDefault="00F725B3" w:rsidP="001F6A38"/>
        </w:tc>
        <w:tc>
          <w:tcPr>
            <w:tcW w:w="5999" w:type="dxa"/>
            <w:gridSpan w:val="3"/>
            <w:tcBorders>
              <w:top w:val="double" w:sz="4" w:space="0" w:color="auto"/>
              <w:right w:val="double" w:sz="4" w:space="0" w:color="auto"/>
            </w:tcBorders>
          </w:tcPr>
          <w:p w14:paraId="715F6BC4" w14:textId="77777777" w:rsidR="00F725B3" w:rsidRDefault="00F725B3" w:rsidP="001F6A38">
            <w:r>
              <w:t>E-mail:</w:t>
            </w:r>
            <w:r w:rsidR="00CE7187">
              <w:t xml:space="preserve">                                              Phone:</w:t>
            </w:r>
          </w:p>
          <w:p w14:paraId="715F6BC5" w14:textId="77777777" w:rsidR="00F725B3" w:rsidRPr="003B7203" w:rsidRDefault="00F725B3" w:rsidP="001F6A38"/>
        </w:tc>
      </w:tr>
      <w:tr w:rsidR="00F51BDE" w:rsidRPr="003B7203" w14:paraId="715F6BCD" w14:textId="77777777" w:rsidTr="00D462D8">
        <w:tc>
          <w:tcPr>
            <w:tcW w:w="522" w:type="dxa"/>
            <w:vMerge/>
            <w:tcBorders>
              <w:left w:val="double" w:sz="4" w:space="0" w:color="auto"/>
              <w:bottom w:val="double" w:sz="4" w:space="0" w:color="auto"/>
            </w:tcBorders>
          </w:tcPr>
          <w:p w14:paraId="715F6BC7" w14:textId="77777777" w:rsidR="00F51BDE" w:rsidRPr="003B7203" w:rsidRDefault="00F51BDE" w:rsidP="001F6A38"/>
        </w:tc>
        <w:tc>
          <w:tcPr>
            <w:tcW w:w="4477" w:type="dxa"/>
            <w:tcBorders>
              <w:bottom w:val="double" w:sz="4" w:space="0" w:color="auto"/>
            </w:tcBorders>
          </w:tcPr>
          <w:p w14:paraId="715F6BC8" w14:textId="77777777" w:rsidR="00F51BDE" w:rsidRDefault="00F51BDE" w:rsidP="001F6A38">
            <w:r>
              <w:t>Address:</w:t>
            </w:r>
          </w:p>
          <w:p w14:paraId="715F6BC9" w14:textId="77777777" w:rsidR="00F51BDE" w:rsidRPr="003B7203" w:rsidRDefault="00F51BDE" w:rsidP="001F6A38"/>
        </w:tc>
        <w:tc>
          <w:tcPr>
            <w:tcW w:w="2966" w:type="dxa"/>
            <w:tcBorders>
              <w:bottom w:val="double" w:sz="4" w:space="0" w:color="auto"/>
            </w:tcBorders>
          </w:tcPr>
          <w:p w14:paraId="715F6BCA" w14:textId="77777777" w:rsidR="00F51BDE" w:rsidRPr="003B7203" w:rsidRDefault="00F51BDE" w:rsidP="001F6A38">
            <w:r>
              <w:t>City:</w:t>
            </w:r>
          </w:p>
        </w:tc>
        <w:tc>
          <w:tcPr>
            <w:tcW w:w="1227" w:type="dxa"/>
            <w:tcBorders>
              <w:bottom w:val="double" w:sz="4" w:space="0" w:color="auto"/>
            </w:tcBorders>
          </w:tcPr>
          <w:p w14:paraId="715F6BCB" w14:textId="77777777" w:rsidR="00F51BDE" w:rsidRPr="003B7203" w:rsidRDefault="00F51BDE" w:rsidP="001F6A38">
            <w:r>
              <w:t>State:</w:t>
            </w:r>
          </w:p>
        </w:tc>
        <w:tc>
          <w:tcPr>
            <w:tcW w:w="1806" w:type="dxa"/>
            <w:tcBorders>
              <w:bottom w:val="double" w:sz="4" w:space="0" w:color="auto"/>
              <w:right w:val="double" w:sz="4" w:space="0" w:color="auto"/>
            </w:tcBorders>
          </w:tcPr>
          <w:p w14:paraId="715F6BCC" w14:textId="77777777" w:rsidR="00F51BDE" w:rsidRPr="003B7203" w:rsidRDefault="00F51BDE" w:rsidP="001F6A38">
            <w:r>
              <w:t>Zip:</w:t>
            </w:r>
          </w:p>
        </w:tc>
      </w:tr>
      <w:tr w:rsidR="00F725B3" w:rsidRPr="003B7203" w14:paraId="715F6BD4" w14:textId="77777777" w:rsidTr="00CE7187">
        <w:tc>
          <w:tcPr>
            <w:tcW w:w="522" w:type="dxa"/>
            <w:vMerge w:val="restart"/>
            <w:tcBorders>
              <w:top w:val="double" w:sz="4" w:space="0" w:color="auto"/>
              <w:left w:val="double" w:sz="4" w:space="0" w:color="auto"/>
            </w:tcBorders>
          </w:tcPr>
          <w:p w14:paraId="715F6BCE" w14:textId="77777777" w:rsidR="00F725B3" w:rsidRDefault="00F725B3" w:rsidP="001F6A38"/>
          <w:p w14:paraId="715F6BCF" w14:textId="77777777" w:rsidR="00F725B3" w:rsidRPr="00E4018D" w:rsidRDefault="00F725B3" w:rsidP="001F6A38">
            <w:pPr>
              <w:jc w:val="right"/>
              <w:rPr>
                <w:sz w:val="28"/>
                <w:szCs w:val="28"/>
              </w:rPr>
            </w:pPr>
            <w:r w:rsidRPr="00E4018D">
              <w:rPr>
                <w:sz w:val="28"/>
                <w:szCs w:val="28"/>
              </w:rPr>
              <w:t>26</w:t>
            </w:r>
          </w:p>
        </w:tc>
        <w:tc>
          <w:tcPr>
            <w:tcW w:w="4477" w:type="dxa"/>
            <w:tcBorders>
              <w:top w:val="double" w:sz="4" w:space="0" w:color="auto"/>
            </w:tcBorders>
          </w:tcPr>
          <w:p w14:paraId="715F6BD0" w14:textId="77777777" w:rsidR="00F725B3" w:rsidRDefault="00F725B3" w:rsidP="001F6A38">
            <w:r w:rsidRPr="003B7203">
              <w:t>Name:</w:t>
            </w:r>
          </w:p>
          <w:p w14:paraId="715F6BD1" w14:textId="77777777" w:rsidR="00F725B3" w:rsidRPr="003B7203" w:rsidRDefault="00F725B3" w:rsidP="001F6A38"/>
        </w:tc>
        <w:tc>
          <w:tcPr>
            <w:tcW w:w="5999" w:type="dxa"/>
            <w:gridSpan w:val="3"/>
            <w:tcBorders>
              <w:top w:val="double" w:sz="4" w:space="0" w:color="auto"/>
              <w:right w:val="double" w:sz="4" w:space="0" w:color="auto"/>
            </w:tcBorders>
          </w:tcPr>
          <w:p w14:paraId="715F6BD2" w14:textId="77777777" w:rsidR="00F725B3" w:rsidRDefault="00F725B3" w:rsidP="001F6A38">
            <w:r>
              <w:t>E-mail:</w:t>
            </w:r>
            <w:r w:rsidR="00CE7187">
              <w:t xml:space="preserve">                                              Phone:</w:t>
            </w:r>
          </w:p>
          <w:p w14:paraId="715F6BD3" w14:textId="77777777" w:rsidR="00F725B3" w:rsidRPr="003B7203" w:rsidRDefault="00F725B3" w:rsidP="001F6A38"/>
        </w:tc>
      </w:tr>
      <w:tr w:rsidR="00F51BDE" w:rsidRPr="003B7203" w14:paraId="715F6BDB" w14:textId="77777777" w:rsidTr="00D462D8">
        <w:tc>
          <w:tcPr>
            <w:tcW w:w="522" w:type="dxa"/>
            <w:vMerge/>
            <w:tcBorders>
              <w:left w:val="double" w:sz="4" w:space="0" w:color="auto"/>
              <w:bottom w:val="double" w:sz="4" w:space="0" w:color="auto"/>
            </w:tcBorders>
          </w:tcPr>
          <w:p w14:paraId="715F6BD5" w14:textId="77777777" w:rsidR="00F51BDE" w:rsidRPr="003B7203" w:rsidRDefault="00F51BDE" w:rsidP="001F6A38"/>
        </w:tc>
        <w:tc>
          <w:tcPr>
            <w:tcW w:w="4477" w:type="dxa"/>
            <w:tcBorders>
              <w:bottom w:val="double" w:sz="4" w:space="0" w:color="auto"/>
            </w:tcBorders>
          </w:tcPr>
          <w:p w14:paraId="715F6BD6" w14:textId="77777777" w:rsidR="00F51BDE" w:rsidRDefault="00F51BDE" w:rsidP="001F6A38">
            <w:r>
              <w:t>Address:</w:t>
            </w:r>
          </w:p>
          <w:p w14:paraId="715F6BD7" w14:textId="77777777" w:rsidR="00F51BDE" w:rsidRPr="003B7203" w:rsidRDefault="00F51BDE" w:rsidP="001F6A38"/>
        </w:tc>
        <w:tc>
          <w:tcPr>
            <w:tcW w:w="2966" w:type="dxa"/>
            <w:tcBorders>
              <w:bottom w:val="double" w:sz="4" w:space="0" w:color="auto"/>
            </w:tcBorders>
          </w:tcPr>
          <w:p w14:paraId="715F6BD8" w14:textId="77777777" w:rsidR="00F51BDE" w:rsidRPr="003B7203" w:rsidRDefault="00F51BDE" w:rsidP="001F6A38">
            <w:r>
              <w:t>City:</w:t>
            </w:r>
          </w:p>
        </w:tc>
        <w:tc>
          <w:tcPr>
            <w:tcW w:w="1227" w:type="dxa"/>
            <w:tcBorders>
              <w:bottom w:val="double" w:sz="4" w:space="0" w:color="auto"/>
            </w:tcBorders>
          </w:tcPr>
          <w:p w14:paraId="715F6BD9" w14:textId="77777777" w:rsidR="00F51BDE" w:rsidRPr="003B7203" w:rsidRDefault="00F51BDE" w:rsidP="001F6A38">
            <w:r>
              <w:t>State:</w:t>
            </w:r>
          </w:p>
        </w:tc>
        <w:tc>
          <w:tcPr>
            <w:tcW w:w="1806" w:type="dxa"/>
            <w:tcBorders>
              <w:bottom w:val="double" w:sz="4" w:space="0" w:color="auto"/>
              <w:right w:val="double" w:sz="4" w:space="0" w:color="auto"/>
            </w:tcBorders>
          </w:tcPr>
          <w:p w14:paraId="715F6BDA" w14:textId="77777777" w:rsidR="00F51BDE" w:rsidRPr="003B7203" w:rsidRDefault="00F51BDE" w:rsidP="001F6A38">
            <w:r>
              <w:t>Zip:</w:t>
            </w:r>
          </w:p>
        </w:tc>
      </w:tr>
      <w:tr w:rsidR="00F725B3" w:rsidRPr="003B7203" w14:paraId="715F6BE2" w14:textId="77777777" w:rsidTr="00CE7187">
        <w:tc>
          <w:tcPr>
            <w:tcW w:w="522" w:type="dxa"/>
            <w:vMerge w:val="restart"/>
            <w:tcBorders>
              <w:top w:val="double" w:sz="4" w:space="0" w:color="auto"/>
              <w:left w:val="double" w:sz="4" w:space="0" w:color="auto"/>
            </w:tcBorders>
          </w:tcPr>
          <w:p w14:paraId="715F6BDC" w14:textId="77777777" w:rsidR="00F725B3" w:rsidRDefault="00F725B3" w:rsidP="001F6A38"/>
          <w:p w14:paraId="715F6BDD" w14:textId="77777777" w:rsidR="00F725B3" w:rsidRPr="00E4018D" w:rsidRDefault="00F725B3" w:rsidP="001F6A38">
            <w:pPr>
              <w:jc w:val="right"/>
              <w:rPr>
                <w:sz w:val="28"/>
                <w:szCs w:val="28"/>
              </w:rPr>
            </w:pPr>
            <w:r w:rsidRPr="00E4018D">
              <w:rPr>
                <w:sz w:val="28"/>
                <w:szCs w:val="28"/>
              </w:rPr>
              <w:t>27</w:t>
            </w:r>
          </w:p>
        </w:tc>
        <w:tc>
          <w:tcPr>
            <w:tcW w:w="4477" w:type="dxa"/>
            <w:tcBorders>
              <w:top w:val="double" w:sz="4" w:space="0" w:color="auto"/>
            </w:tcBorders>
          </w:tcPr>
          <w:p w14:paraId="715F6BDE" w14:textId="77777777" w:rsidR="00F725B3" w:rsidRDefault="00F725B3" w:rsidP="001F6A38">
            <w:r w:rsidRPr="003B7203">
              <w:t>Name:</w:t>
            </w:r>
          </w:p>
          <w:p w14:paraId="715F6BDF" w14:textId="77777777" w:rsidR="00F725B3" w:rsidRPr="003B7203" w:rsidRDefault="00F725B3" w:rsidP="001F6A38"/>
        </w:tc>
        <w:tc>
          <w:tcPr>
            <w:tcW w:w="5999" w:type="dxa"/>
            <w:gridSpan w:val="3"/>
            <w:tcBorders>
              <w:top w:val="double" w:sz="4" w:space="0" w:color="auto"/>
              <w:right w:val="double" w:sz="4" w:space="0" w:color="auto"/>
            </w:tcBorders>
          </w:tcPr>
          <w:p w14:paraId="715F6BE0" w14:textId="77777777" w:rsidR="00F725B3" w:rsidRDefault="00F725B3" w:rsidP="001F6A38">
            <w:r>
              <w:t>E-mail:</w:t>
            </w:r>
            <w:r w:rsidR="00CE7187">
              <w:t xml:space="preserve">                                              Phone:</w:t>
            </w:r>
          </w:p>
          <w:p w14:paraId="715F6BE1" w14:textId="77777777" w:rsidR="00F725B3" w:rsidRPr="003B7203" w:rsidRDefault="00F725B3" w:rsidP="001F6A38"/>
        </w:tc>
      </w:tr>
      <w:tr w:rsidR="00F51BDE" w:rsidRPr="003B7203" w14:paraId="715F6BE9" w14:textId="77777777" w:rsidTr="00D462D8">
        <w:tc>
          <w:tcPr>
            <w:tcW w:w="522" w:type="dxa"/>
            <w:vMerge/>
            <w:tcBorders>
              <w:left w:val="double" w:sz="4" w:space="0" w:color="auto"/>
              <w:bottom w:val="double" w:sz="4" w:space="0" w:color="auto"/>
            </w:tcBorders>
          </w:tcPr>
          <w:p w14:paraId="715F6BE3" w14:textId="77777777" w:rsidR="00F51BDE" w:rsidRPr="003B7203" w:rsidRDefault="00F51BDE" w:rsidP="001F6A38"/>
        </w:tc>
        <w:tc>
          <w:tcPr>
            <w:tcW w:w="4477" w:type="dxa"/>
            <w:tcBorders>
              <w:bottom w:val="double" w:sz="4" w:space="0" w:color="auto"/>
            </w:tcBorders>
          </w:tcPr>
          <w:p w14:paraId="715F6BE4" w14:textId="77777777" w:rsidR="00F51BDE" w:rsidRDefault="00F51BDE" w:rsidP="001F6A38">
            <w:r>
              <w:t>Address:</w:t>
            </w:r>
          </w:p>
          <w:p w14:paraId="715F6BE5" w14:textId="77777777" w:rsidR="00F51BDE" w:rsidRPr="003B7203" w:rsidRDefault="00F51BDE" w:rsidP="001F6A38"/>
        </w:tc>
        <w:tc>
          <w:tcPr>
            <w:tcW w:w="2966" w:type="dxa"/>
            <w:tcBorders>
              <w:bottom w:val="double" w:sz="4" w:space="0" w:color="auto"/>
            </w:tcBorders>
          </w:tcPr>
          <w:p w14:paraId="715F6BE6" w14:textId="77777777" w:rsidR="00F51BDE" w:rsidRPr="003B7203" w:rsidRDefault="00F51BDE" w:rsidP="001F6A38">
            <w:r>
              <w:t>City:</w:t>
            </w:r>
          </w:p>
        </w:tc>
        <w:tc>
          <w:tcPr>
            <w:tcW w:w="1227" w:type="dxa"/>
            <w:tcBorders>
              <w:bottom w:val="double" w:sz="4" w:space="0" w:color="auto"/>
            </w:tcBorders>
          </w:tcPr>
          <w:p w14:paraId="715F6BE7" w14:textId="77777777" w:rsidR="00F51BDE" w:rsidRPr="003B7203" w:rsidRDefault="00F51BDE" w:rsidP="001F6A38">
            <w:r>
              <w:t>State:</w:t>
            </w:r>
          </w:p>
        </w:tc>
        <w:tc>
          <w:tcPr>
            <w:tcW w:w="1806" w:type="dxa"/>
            <w:tcBorders>
              <w:bottom w:val="double" w:sz="4" w:space="0" w:color="auto"/>
              <w:right w:val="double" w:sz="4" w:space="0" w:color="auto"/>
            </w:tcBorders>
          </w:tcPr>
          <w:p w14:paraId="715F6BE8" w14:textId="77777777" w:rsidR="00F51BDE" w:rsidRPr="003B7203" w:rsidRDefault="00F51BDE" w:rsidP="001F6A38">
            <w:r>
              <w:t>Zip:</w:t>
            </w:r>
          </w:p>
        </w:tc>
      </w:tr>
      <w:tr w:rsidR="00F725B3" w:rsidRPr="003B7203" w14:paraId="715F6BF0" w14:textId="77777777" w:rsidTr="00CE7187">
        <w:tc>
          <w:tcPr>
            <w:tcW w:w="522" w:type="dxa"/>
            <w:vMerge w:val="restart"/>
            <w:tcBorders>
              <w:top w:val="double" w:sz="4" w:space="0" w:color="auto"/>
              <w:left w:val="double" w:sz="4" w:space="0" w:color="auto"/>
            </w:tcBorders>
          </w:tcPr>
          <w:p w14:paraId="715F6BEA" w14:textId="77777777" w:rsidR="00F725B3" w:rsidRDefault="00F725B3" w:rsidP="001F6A38"/>
          <w:p w14:paraId="715F6BEB" w14:textId="77777777" w:rsidR="00F725B3" w:rsidRPr="00E4018D" w:rsidRDefault="00F725B3" w:rsidP="001F6A38">
            <w:pPr>
              <w:jc w:val="right"/>
              <w:rPr>
                <w:sz w:val="28"/>
                <w:szCs w:val="28"/>
              </w:rPr>
            </w:pPr>
            <w:r w:rsidRPr="00E4018D">
              <w:rPr>
                <w:sz w:val="28"/>
                <w:szCs w:val="28"/>
              </w:rPr>
              <w:t>28</w:t>
            </w:r>
          </w:p>
        </w:tc>
        <w:tc>
          <w:tcPr>
            <w:tcW w:w="4477" w:type="dxa"/>
            <w:tcBorders>
              <w:top w:val="double" w:sz="4" w:space="0" w:color="auto"/>
            </w:tcBorders>
          </w:tcPr>
          <w:p w14:paraId="715F6BEC" w14:textId="77777777" w:rsidR="00F725B3" w:rsidRDefault="00F725B3" w:rsidP="001F6A38">
            <w:r w:rsidRPr="003B7203">
              <w:t>Name:</w:t>
            </w:r>
          </w:p>
          <w:p w14:paraId="715F6BED" w14:textId="77777777" w:rsidR="00F725B3" w:rsidRPr="003B7203" w:rsidRDefault="00F725B3" w:rsidP="001F6A38"/>
        </w:tc>
        <w:tc>
          <w:tcPr>
            <w:tcW w:w="5999" w:type="dxa"/>
            <w:gridSpan w:val="3"/>
            <w:tcBorders>
              <w:top w:val="double" w:sz="4" w:space="0" w:color="auto"/>
              <w:right w:val="double" w:sz="4" w:space="0" w:color="auto"/>
            </w:tcBorders>
          </w:tcPr>
          <w:p w14:paraId="715F6BEE" w14:textId="77777777" w:rsidR="00F725B3" w:rsidRDefault="00F725B3" w:rsidP="001F6A38">
            <w:r>
              <w:t>E-mail:</w:t>
            </w:r>
            <w:r w:rsidR="00CE7187">
              <w:t xml:space="preserve">                                               Phone:</w:t>
            </w:r>
          </w:p>
          <w:p w14:paraId="715F6BEF" w14:textId="77777777" w:rsidR="00F725B3" w:rsidRPr="003B7203" w:rsidRDefault="00F725B3" w:rsidP="001F6A38"/>
        </w:tc>
      </w:tr>
      <w:tr w:rsidR="00F51BDE" w:rsidRPr="003B7203" w14:paraId="715F6BF7" w14:textId="77777777" w:rsidTr="00D462D8">
        <w:tc>
          <w:tcPr>
            <w:tcW w:w="522" w:type="dxa"/>
            <w:vMerge/>
            <w:tcBorders>
              <w:left w:val="double" w:sz="4" w:space="0" w:color="auto"/>
              <w:bottom w:val="double" w:sz="4" w:space="0" w:color="auto"/>
            </w:tcBorders>
          </w:tcPr>
          <w:p w14:paraId="715F6BF1" w14:textId="77777777" w:rsidR="00F51BDE" w:rsidRPr="003B7203" w:rsidRDefault="00F51BDE" w:rsidP="001F6A38"/>
        </w:tc>
        <w:tc>
          <w:tcPr>
            <w:tcW w:w="4477" w:type="dxa"/>
            <w:tcBorders>
              <w:bottom w:val="double" w:sz="4" w:space="0" w:color="auto"/>
            </w:tcBorders>
          </w:tcPr>
          <w:p w14:paraId="715F6BF2" w14:textId="77777777" w:rsidR="00F51BDE" w:rsidRDefault="00F51BDE" w:rsidP="001F6A38">
            <w:r>
              <w:t>Address:</w:t>
            </w:r>
          </w:p>
          <w:p w14:paraId="715F6BF3" w14:textId="77777777" w:rsidR="00F51BDE" w:rsidRPr="003B7203" w:rsidRDefault="00F51BDE" w:rsidP="001F6A38"/>
        </w:tc>
        <w:tc>
          <w:tcPr>
            <w:tcW w:w="2966" w:type="dxa"/>
            <w:tcBorders>
              <w:bottom w:val="double" w:sz="4" w:space="0" w:color="auto"/>
            </w:tcBorders>
          </w:tcPr>
          <w:p w14:paraId="715F6BF4" w14:textId="77777777" w:rsidR="00F51BDE" w:rsidRPr="003B7203" w:rsidRDefault="00F51BDE" w:rsidP="001F6A38">
            <w:r>
              <w:t>City:</w:t>
            </w:r>
          </w:p>
        </w:tc>
        <w:tc>
          <w:tcPr>
            <w:tcW w:w="1227" w:type="dxa"/>
            <w:tcBorders>
              <w:bottom w:val="double" w:sz="4" w:space="0" w:color="auto"/>
            </w:tcBorders>
          </w:tcPr>
          <w:p w14:paraId="715F6BF5" w14:textId="77777777" w:rsidR="00F51BDE" w:rsidRPr="003B7203" w:rsidRDefault="00F51BDE" w:rsidP="001F6A38">
            <w:r>
              <w:t>State:</w:t>
            </w:r>
          </w:p>
        </w:tc>
        <w:tc>
          <w:tcPr>
            <w:tcW w:w="1806" w:type="dxa"/>
            <w:tcBorders>
              <w:bottom w:val="double" w:sz="4" w:space="0" w:color="auto"/>
              <w:right w:val="double" w:sz="4" w:space="0" w:color="auto"/>
            </w:tcBorders>
          </w:tcPr>
          <w:p w14:paraId="715F6BF6" w14:textId="77777777" w:rsidR="00F51BDE" w:rsidRPr="003B7203" w:rsidRDefault="00F51BDE" w:rsidP="001F6A38">
            <w:r>
              <w:t>Zip:</w:t>
            </w:r>
          </w:p>
        </w:tc>
      </w:tr>
      <w:tr w:rsidR="00F725B3" w:rsidRPr="003B7203" w14:paraId="715F6BFE" w14:textId="77777777" w:rsidTr="00CE7187">
        <w:tc>
          <w:tcPr>
            <w:tcW w:w="522" w:type="dxa"/>
            <w:vMerge w:val="restart"/>
            <w:tcBorders>
              <w:top w:val="double" w:sz="4" w:space="0" w:color="auto"/>
              <w:left w:val="double" w:sz="4" w:space="0" w:color="auto"/>
            </w:tcBorders>
          </w:tcPr>
          <w:p w14:paraId="715F6BF8" w14:textId="77777777" w:rsidR="00F725B3" w:rsidRDefault="00F725B3" w:rsidP="001F6A38"/>
          <w:p w14:paraId="715F6BF9" w14:textId="77777777" w:rsidR="00F725B3" w:rsidRPr="00E4018D" w:rsidRDefault="00F725B3" w:rsidP="001F6A38">
            <w:pPr>
              <w:jc w:val="right"/>
              <w:rPr>
                <w:sz w:val="28"/>
                <w:szCs w:val="28"/>
              </w:rPr>
            </w:pPr>
            <w:r w:rsidRPr="00E4018D">
              <w:rPr>
                <w:sz w:val="28"/>
                <w:szCs w:val="28"/>
              </w:rPr>
              <w:t>29</w:t>
            </w:r>
          </w:p>
        </w:tc>
        <w:tc>
          <w:tcPr>
            <w:tcW w:w="4477" w:type="dxa"/>
            <w:tcBorders>
              <w:top w:val="double" w:sz="4" w:space="0" w:color="auto"/>
            </w:tcBorders>
          </w:tcPr>
          <w:p w14:paraId="715F6BFA" w14:textId="77777777" w:rsidR="00F725B3" w:rsidRDefault="00F725B3" w:rsidP="001F6A38">
            <w:r w:rsidRPr="003B7203">
              <w:t>Name:</w:t>
            </w:r>
          </w:p>
          <w:p w14:paraId="715F6BFB" w14:textId="77777777" w:rsidR="00F725B3" w:rsidRPr="003B7203" w:rsidRDefault="00F725B3" w:rsidP="001F6A38"/>
        </w:tc>
        <w:tc>
          <w:tcPr>
            <w:tcW w:w="5999" w:type="dxa"/>
            <w:gridSpan w:val="3"/>
            <w:tcBorders>
              <w:top w:val="double" w:sz="4" w:space="0" w:color="auto"/>
              <w:right w:val="double" w:sz="4" w:space="0" w:color="auto"/>
            </w:tcBorders>
          </w:tcPr>
          <w:p w14:paraId="715F6BFC" w14:textId="77777777" w:rsidR="00F725B3" w:rsidRDefault="00F725B3" w:rsidP="001F6A38">
            <w:r>
              <w:t>E-mail:</w:t>
            </w:r>
            <w:r w:rsidR="00CE7187">
              <w:t xml:space="preserve">                                              Phone:</w:t>
            </w:r>
          </w:p>
          <w:p w14:paraId="715F6BFD" w14:textId="77777777" w:rsidR="00F725B3" w:rsidRPr="003B7203" w:rsidRDefault="00F725B3" w:rsidP="001F6A38"/>
        </w:tc>
      </w:tr>
      <w:tr w:rsidR="00F51BDE" w:rsidRPr="003B7203" w14:paraId="715F6C05" w14:textId="77777777" w:rsidTr="00D462D8">
        <w:tc>
          <w:tcPr>
            <w:tcW w:w="522" w:type="dxa"/>
            <w:vMerge/>
            <w:tcBorders>
              <w:left w:val="double" w:sz="4" w:space="0" w:color="auto"/>
              <w:bottom w:val="double" w:sz="4" w:space="0" w:color="auto"/>
            </w:tcBorders>
          </w:tcPr>
          <w:p w14:paraId="715F6BFF" w14:textId="77777777" w:rsidR="00F51BDE" w:rsidRPr="003B7203" w:rsidRDefault="00F51BDE" w:rsidP="001F6A38"/>
        </w:tc>
        <w:tc>
          <w:tcPr>
            <w:tcW w:w="4477" w:type="dxa"/>
            <w:tcBorders>
              <w:bottom w:val="double" w:sz="4" w:space="0" w:color="auto"/>
            </w:tcBorders>
          </w:tcPr>
          <w:p w14:paraId="715F6C00" w14:textId="77777777" w:rsidR="00F51BDE" w:rsidRDefault="00F51BDE" w:rsidP="001F6A38">
            <w:r>
              <w:t>Address:</w:t>
            </w:r>
          </w:p>
          <w:p w14:paraId="715F6C01" w14:textId="77777777" w:rsidR="00F51BDE" w:rsidRPr="003B7203" w:rsidRDefault="00F51BDE" w:rsidP="001F6A38"/>
        </w:tc>
        <w:tc>
          <w:tcPr>
            <w:tcW w:w="2966" w:type="dxa"/>
            <w:tcBorders>
              <w:bottom w:val="double" w:sz="4" w:space="0" w:color="auto"/>
            </w:tcBorders>
          </w:tcPr>
          <w:p w14:paraId="715F6C02" w14:textId="77777777" w:rsidR="00F51BDE" w:rsidRPr="003B7203" w:rsidRDefault="00F51BDE" w:rsidP="001F6A38">
            <w:r>
              <w:t>City:</w:t>
            </w:r>
          </w:p>
        </w:tc>
        <w:tc>
          <w:tcPr>
            <w:tcW w:w="1227" w:type="dxa"/>
            <w:tcBorders>
              <w:bottom w:val="double" w:sz="4" w:space="0" w:color="auto"/>
            </w:tcBorders>
          </w:tcPr>
          <w:p w14:paraId="715F6C03" w14:textId="77777777" w:rsidR="00F51BDE" w:rsidRPr="003B7203" w:rsidRDefault="00F51BDE" w:rsidP="001F6A38">
            <w:r>
              <w:t>State:</w:t>
            </w:r>
          </w:p>
        </w:tc>
        <w:tc>
          <w:tcPr>
            <w:tcW w:w="1806" w:type="dxa"/>
            <w:tcBorders>
              <w:bottom w:val="double" w:sz="4" w:space="0" w:color="auto"/>
              <w:right w:val="double" w:sz="4" w:space="0" w:color="auto"/>
            </w:tcBorders>
          </w:tcPr>
          <w:p w14:paraId="715F6C04" w14:textId="77777777" w:rsidR="00F51BDE" w:rsidRPr="003B7203" w:rsidRDefault="00F51BDE" w:rsidP="001F6A38">
            <w:r>
              <w:t>Zip:</w:t>
            </w:r>
          </w:p>
        </w:tc>
      </w:tr>
    </w:tbl>
    <w:p w14:paraId="715F6C06" w14:textId="77777777" w:rsidR="00F51BDE" w:rsidRDefault="00F51BDE" w:rsidP="00F51BDE"/>
    <w:p w14:paraId="715F6C07" w14:textId="77777777" w:rsidR="00F51BDE" w:rsidRDefault="00F51BDE" w:rsidP="00F51BDE"/>
    <w:p w14:paraId="715F6C08" w14:textId="77777777" w:rsidR="00F51BDE" w:rsidRDefault="00F51BDE" w:rsidP="00F51BDE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22"/>
        <w:gridCol w:w="27"/>
        <w:gridCol w:w="4450"/>
        <w:gridCol w:w="12"/>
        <w:gridCol w:w="12"/>
        <w:gridCol w:w="2936"/>
        <w:gridCol w:w="6"/>
        <w:gridCol w:w="1227"/>
        <w:gridCol w:w="1665"/>
      </w:tblGrid>
      <w:tr w:rsidR="00F725B3" w:rsidRPr="003B7203" w14:paraId="715F6C0F" w14:textId="77777777" w:rsidTr="00CE7187">
        <w:tc>
          <w:tcPr>
            <w:tcW w:w="522" w:type="dxa"/>
            <w:vMerge w:val="restart"/>
            <w:tcBorders>
              <w:top w:val="double" w:sz="4" w:space="0" w:color="auto"/>
              <w:left w:val="double" w:sz="4" w:space="0" w:color="auto"/>
            </w:tcBorders>
          </w:tcPr>
          <w:p w14:paraId="715F6C09" w14:textId="77777777" w:rsidR="00F725B3" w:rsidRDefault="00F725B3" w:rsidP="001F6A38"/>
          <w:p w14:paraId="715F6C0A" w14:textId="77777777" w:rsidR="00F725B3" w:rsidRPr="003A358B" w:rsidRDefault="00F725B3" w:rsidP="001F6A38">
            <w:pPr>
              <w:jc w:val="right"/>
              <w:rPr>
                <w:sz w:val="28"/>
                <w:szCs w:val="28"/>
              </w:rPr>
            </w:pPr>
            <w:r w:rsidRPr="003A358B">
              <w:rPr>
                <w:sz w:val="28"/>
                <w:szCs w:val="28"/>
              </w:rPr>
              <w:t>30</w:t>
            </w:r>
          </w:p>
        </w:tc>
        <w:tc>
          <w:tcPr>
            <w:tcW w:w="4477" w:type="dxa"/>
            <w:gridSpan w:val="2"/>
            <w:tcBorders>
              <w:top w:val="double" w:sz="4" w:space="0" w:color="auto"/>
            </w:tcBorders>
          </w:tcPr>
          <w:p w14:paraId="715F6C0B" w14:textId="77777777" w:rsidR="00F725B3" w:rsidRDefault="00F725B3" w:rsidP="001F6A38">
            <w:r w:rsidRPr="003B7203">
              <w:t>Name:</w:t>
            </w:r>
          </w:p>
          <w:p w14:paraId="715F6C0C" w14:textId="77777777" w:rsidR="00F725B3" w:rsidRPr="003B7203" w:rsidRDefault="00F725B3" w:rsidP="001F6A38"/>
        </w:tc>
        <w:tc>
          <w:tcPr>
            <w:tcW w:w="5858" w:type="dxa"/>
            <w:gridSpan w:val="6"/>
            <w:tcBorders>
              <w:top w:val="double" w:sz="4" w:space="0" w:color="auto"/>
              <w:right w:val="double" w:sz="4" w:space="0" w:color="auto"/>
            </w:tcBorders>
          </w:tcPr>
          <w:p w14:paraId="715F6C0D" w14:textId="77777777" w:rsidR="00F725B3" w:rsidRDefault="00F725B3" w:rsidP="001F6A38">
            <w:r>
              <w:t>E-mail:</w:t>
            </w:r>
            <w:r w:rsidR="00CE7187">
              <w:t xml:space="preserve">                                              Phone:</w:t>
            </w:r>
          </w:p>
          <w:p w14:paraId="715F6C0E" w14:textId="77777777" w:rsidR="00F725B3" w:rsidRPr="003B7203" w:rsidRDefault="00F725B3" w:rsidP="001F6A38"/>
        </w:tc>
      </w:tr>
      <w:tr w:rsidR="00F51BDE" w:rsidRPr="003B7203" w14:paraId="715F6C16" w14:textId="77777777" w:rsidTr="001F6A38">
        <w:tc>
          <w:tcPr>
            <w:tcW w:w="522" w:type="dxa"/>
            <w:vMerge/>
            <w:tcBorders>
              <w:left w:val="double" w:sz="4" w:space="0" w:color="auto"/>
              <w:bottom w:val="double" w:sz="4" w:space="0" w:color="auto"/>
            </w:tcBorders>
          </w:tcPr>
          <w:p w14:paraId="715F6C10" w14:textId="77777777" w:rsidR="00F51BDE" w:rsidRPr="003B7203" w:rsidRDefault="00F51BDE" w:rsidP="001F6A38"/>
        </w:tc>
        <w:tc>
          <w:tcPr>
            <w:tcW w:w="4477" w:type="dxa"/>
            <w:gridSpan w:val="2"/>
            <w:tcBorders>
              <w:bottom w:val="double" w:sz="4" w:space="0" w:color="auto"/>
            </w:tcBorders>
          </w:tcPr>
          <w:p w14:paraId="715F6C11" w14:textId="77777777" w:rsidR="00F51BDE" w:rsidRDefault="00F51BDE" w:rsidP="001F6A38">
            <w:r>
              <w:t>Address:</w:t>
            </w:r>
          </w:p>
          <w:p w14:paraId="715F6C12" w14:textId="77777777" w:rsidR="00F51BDE" w:rsidRPr="003B7203" w:rsidRDefault="00F51BDE" w:rsidP="001F6A38"/>
        </w:tc>
        <w:tc>
          <w:tcPr>
            <w:tcW w:w="2966" w:type="dxa"/>
            <w:gridSpan w:val="4"/>
            <w:tcBorders>
              <w:bottom w:val="double" w:sz="4" w:space="0" w:color="auto"/>
            </w:tcBorders>
          </w:tcPr>
          <w:p w14:paraId="715F6C13" w14:textId="77777777" w:rsidR="00F51BDE" w:rsidRPr="003B7203" w:rsidRDefault="00F51BDE" w:rsidP="001F6A38">
            <w:r>
              <w:t>City:</w:t>
            </w:r>
          </w:p>
        </w:tc>
        <w:tc>
          <w:tcPr>
            <w:tcW w:w="1227" w:type="dxa"/>
            <w:tcBorders>
              <w:bottom w:val="double" w:sz="4" w:space="0" w:color="auto"/>
            </w:tcBorders>
          </w:tcPr>
          <w:p w14:paraId="715F6C14" w14:textId="77777777" w:rsidR="00F51BDE" w:rsidRPr="003B7203" w:rsidRDefault="00F51BDE" w:rsidP="001F6A38">
            <w:r>
              <w:t>State:</w:t>
            </w:r>
          </w:p>
        </w:tc>
        <w:tc>
          <w:tcPr>
            <w:tcW w:w="1665" w:type="dxa"/>
            <w:tcBorders>
              <w:bottom w:val="double" w:sz="4" w:space="0" w:color="auto"/>
              <w:right w:val="double" w:sz="4" w:space="0" w:color="auto"/>
            </w:tcBorders>
          </w:tcPr>
          <w:p w14:paraId="715F6C15" w14:textId="77777777" w:rsidR="00F51BDE" w:rsidRPr="003B7203" w:rsidRDefault="00F51BDE" w:rsidP="001F6A38">
            <w:r>
              <w:t>Zip:</w:t>
            </w:r>
          </w:p>
        </w:tc>
      </w:tr>
      <w:tr w:rsidR="00F725B3" w:rsidRPr="003B7203" w14:paraId="715F6C1D" w14:textId="77777777" w:rsidTr="00CE7187">
        <w:tc>
          <w:tcPr>
            <w:tcW w:w="522" w:type="dxa"/>
            <w:vMerge w:val="restart"/>
            <w:tcBorders>
              <w:left w:val="double" w:sz="4" w:space="0" w:color="auto"/>
            </w:tcBorders>
          </w:tcPr>
          <w:p w14:paraId="715F6C17" w14:textId="77777777" w:rsidR="00F725B3" w:rsidRDefault="00F725B3" w:rsidP="001F6A38"/>
          <w:p w14:paraId="715F6C18" w14:textId="77777777" w:rsidR="00F725B3" w:rsidRPr="003A358B" w:rsidRDefault="00F725B3" w:rsidP="001F6A38">
            <w:pPr>
              <w:jc w:val="right"/>
              <w:rPr>
                <w:sz w:val="28"/>
                <w:szCs w:val="28"/>
              </w:rPr>
            </w:pPr>
            <w:r w:rsidRPr="003A358B">
              <w:rPr>
                <w:sz w:val="28"/>
                <w:szCs w:val="28"/>
              </w:rPr>
              <w:t>31</w:t>
            </w:r>
          </w:p>
        </w:tc>
        <w:tc>
          <w:tcPr>
            <w:tcW w:w="4477" w:type="dxa"/>
            <w:gridSpan w:val="2"/>
          </w:tcPr>
          <w:p w14:paraId="715F6C19" w14:textId="77777777" w:rsidR="00F725B3" w:rsidRDefault="00F725B3" w:rsidP="001F6A38">
            <w:r w:rsidRPr="003B7203">
              <w:t>Name:</w:t>
            </w:r>
          </w:p>
          <w:p w14:paraId="715F6C1A" w14:textId="77777777" w:rsidR="00F725B3" w:rsidRPr="003B7203" w:rsidRDefault="00F725B3" w:rsidP="001F6A38"/>
        </w:tc>
        <w:tc>
          <w:tcPr>
            <w:tcW w:w="5858" w:type="dxa"/>
            <w:gridSpan w:val="6"/>
            <w:tcBorders>
              <w:right w:val="double" w:sz="4" w:space="0" w:color="auto"/>
            </w:tcBorders>
          </w:tcPr>
          <w:p w14:paraId="715F6C1B" w14:textId="77777777" w:rsidR="00F725B3" w:rsidRDefault="00F725B3" w:rsidP="001F6A38">
            <w:r>
              <w:t>E-mail:</w:t>
            </w:r>
            <w:r w:rsidR="00CE7187">
              <w:t xml:space="preserve">                                              Phone:</w:t>
            </w:r>
          </w:p>
          <w:p w14:paraId="715F6C1C" w14:textId="77777777" w:rsidR="00F725B3" w:rsidRPr="003B7203" w:rsidRDefault="00F725B3" w:rsidP="001F6A38"/>
        </w:tc>
      </w:tr>
      <w:tr w:rsidR="00F51BDE" w:rsidRPr="003B7203" w14:paraId="715F6C24" w14:textId="77777777" w:rsidTr="001F6A38">
        <w:tc>
          <w:tcPr>
            <w:tcW w:w="522" w:type="dxa"/>
            <w:vMerge/>
            <w:tcBorders>
              <w:left w:val="double" w:sz="4" w:space="0" w:color="auto"/>
              <w:bottom w:val="double" w:sz="4" w:space="0" w:color="auto"/>
            </w:tcBorders>
          </w:tcPr>
          <w:p w14:paraId="715F6C1E" w14:textId="77777777" w:rsidR="00F51BDE" w:rsidRPr="003B7203" w:rsidRDefault="00F51BDE" w:rsidP="001F6A38"/>
        </w:tc>
        <w:tc>
          <w:tcPr>
            <w:tcW w:w="4477" w:type="dxa"/>
            <w:gridSpan w:val="2"/>
            <w:tcBorders>
              <w:bottom w:val="double" w:sz="4" w:space="0" w:color="auto"/>
            </w:tcBorders>
          </w:tcPr>
          <w:p w14:paraId="715F6C1F" w14:textId="77777777" w:rsidR="00F51BDE" w:rsidRDefault="00F51BDE" w:rsidP="001F6A38">
            <w:r>
              <w:t>Address:</w:t>
            </w:r>
          </w:p>
          <w:p w14:paraId="715F6C20" w14:textId="77777777" w:rsidR="00F51BDE" w:rsidRPr="003B7203" w:rsidRDefault="00F51BDE" w:rsidP="001F6A38"/>
        </w:tc>
        <w:tc>
          <w:tcPr>
            <w:tcW w:w="2966" w:type="dxa"/>
            <w:gridSpan w:val="4"/>
            <w:tcBorders>
              <w:bottom w:val="double" w:sz="4" w:space="0" w:color="auto"/>
            </w:tcBorders>
          </w:tcPr>
          <w:p w14:paraId="715F6C21" w14:textId="77777777" w:rsidR="00F51BDE" w:rsidRPr="003B7203" w:rsidRDefault="00F51BDE" w:rsidP="001F6A38">
            <w:r>
              <w:t>City:</w:t>
            </w:r>
          </w:p>
        </w:tc>
        <w:tc>
          <w:tcPr>
            <w:tcW w:w="1227" w:type="dxa"/>
            <w:tcBorders>
              <w:bottom w:val="double" w:sz="4" w:space="0" w:color="auto"/>
            </w:tcBorders>
          </w:tcPr>
          <w:p w14:paraId="715F6C22" w14:textId="77777777" w:rsidR="00F51BDE" w:rsidRPr="003B7203" w:rsidRDefault="00F51BDE" w:rsidP="001F6A38">
            <w:r>
              <w:t>State:</w:t>
            </w:r>
          </w:p>
        </w:tc>
        <w:tc>
          <w:tcPr>
            <w:tcW w:w="1665" w:type="dxa"/>
            <w:tcBorders>
              <w:bottom w:val="double" w:sz="4" w:space="0" w:color="auto"/>
              <w:right w:val="double" w:sz="4" w:space="0" w:color="auto"/>
            </w:tcBorders>
          </w:tcPr>
          <w:p w14:paraId="715F6C23" w14:textId="77777777" w:rsidR="00F51BDE" w:rsidRPr="003B7203" w:rsidRDefault="00F51BDE" w:rsidP="001F6A38">
            <w:r>
              <w:t>Zip:</w:t>
            </w:r>
          </w:p>
        </w:tc>
      </w:tr>
      <w:tr w:rsidR="00F725B3" w:rsidRPr="003B7203" w14:paraId="715F6C2B" w14:textId="77777777" w:rsidTr="00CE7187">
        <w:tc>
          <w:tcPr>
            <w:tcW w:w="522" w:type="dxa"/>
            <w:vMerge w:val="restart"/>
            <w:tcBorders>
              <w:top w:val="double" w:sz="4" w:space="0" w:color="auto"/>
              <w:left w:val="double" w:sz="4" w:space="0" w:color="auto"/>
            </w:tcBorders>
          </w:tcPr>
          <w:p w14:paraId="715F6C25" w14:textId="77777777" w:rsidR="00F725B3" w:rsidRDefault="00F725B3" w:rsidP="001F6A38"/>
          <w:p w14:paraId="715F6C26" w14:textId="77777777" w:rsidR="00F725B3" w:rsidRPr="003A358B" w:rsidRDefault="00F725B3" w:rsidP="001F6A38">
            <w:pPr>
              <w:jc w:val="right"/>
              <w:rPr>
                <w:sz w:val="28"/>
                <w:szCs w:val="28"/>
              </w:rPr>
            </w:pPr>
            <w:r w:rsidRPr="003A358B">
              <w:rPr>
                <w:sz w:val="28"/>
                <w:szCs w:val="28"/>
              </w:rPr>
              <w:t>32</w:t>
            </w:r>
          </w:p>
        </w:tc>
        <w:tc>
          <w:tcPr>
            <w:tcW w:w="4477" w:type="dxa"/>
            <w:gridSpan w:val="2"/>
            <w:tcBorders>
              <w:top w:val="double" w:sz="4" w:space="0" w:color="auto"/>
            </w:tcBorders>
          </w:tcPr>
          <w:p w14:paraId="715F6C27" w14:textId="77777777" w:rsidR="00F725B3" w:rsidRDefault="00F725B3" w:rsidP="001F6A38">
            <w:r w:rsidRPr="003B7203">
              <w:t>Name:</w:t>
            </w:r>
          </w:p>
          <w:p w14:paraId="715F6C28" w14:textId="77777777" w:rsidR="00F725B3" w:rsidRPr="003B7203" w:rsidRDefault="00F725B3" w:rsidP="001F6A38"/>
        </w:tc>
        <w:tc>
          <w:tcPr>
            <w:tcW w:w="5858" w:type="dxa"/>
            <w:gridSpan w:val="6"/>
            <w:tcBorders>
              <w:top w:val="double" w:sz="4" w:space="0" w:color="auto"/>
              <w:right w:val="double" w:sz="4" w:space="0" w:color="auto"/>
            </w:tcBorders>
          </w:tcPr>
          <w:p w14:paraId="715F6C29" w14:textId="77777777" w:rsidR="00F725B3" w:rsidRDefault="00F725B3" w:rsidP="001F6A38">
            <w:r>
              <w:t>E-mail:</w:t>
            </w:r>
            <w:r w:rsidR="00CE7187">
              <w:t xml:space="preserve">                                              Phone:</w:t>
            </w:r>
          </w:p>
          <w:p w14:paraId="715F6C2A" w14:textId="77777777" w:rsidR="00F725B3" w:rsidRPr="003B7203" w:rsidRDefault="00F725B3" w:rsidP="001F6A38"/>
        </w:tc>
      </w:tr>
      <w:tr w:rsidR="00F51BDE" w:rsidRPr="003B7203" w14:paraId="715F6C32" w14:textId="77777777" w:rsidTr="001F6A38">
        <w:tc>
          <w:tcPr>
            <w:tcW w:w="522" w:type="dxa"/>
            <w:vMerge/>
            <w:tcBorders>
              <w:left w:val="double" w:sz="4" w:space="0" w:color="auto"/>
              <w:bottom w:val="double" w:sz="4" w:space="0" w:color="auto"/>
            </w:tcBorders>
          </w:tcPr>
          <w:p w14:paraId="715F6C2C" w14:textId="77777777" w:rsidR="00F51BDE" w:rsidRPr="003B7203" w:rsidRDefault="00F51BDE" w:rsidP="001F6A38"/>
        </w:tc>
        <w:tc>
          <w:tcPr>
            <w:tcW w:w="4477" w:type="dxa"/>
            <w:gridSpan w:val="2"/>
            <w:tcBorders>
              <w:bottom w:val="double" w:sz="4" w:space="0" w:color="auto"/>
            </w:tcBorders>
          </w:tcPr>
          <w:p w14:paraId="715F6C2D" w14:textId="77777777" w:rsidR="00F51BDE" w:rsidRDefault="00F51BDE" w:rsidP="001F6A38">
            <w:r>
              <w:t>Address:</w:t>
            </w:r>
          </w:p>
          <w:p w14:paraId="715F6C2E" w14:textId="77777777" w:rsidR="00F51BDE" w:rsidRPr="003B7203" w:rsidRDefault="00F51BDE" w:rsidP="001F6A38"/>
        </w:tc>
        <w:tc>
          <w:tcPr>
            <w:tcW w:w="2966" w:type="dxa"/>
            <w:gridSpan w:val="4"/>
            <w:tcBorders>
              <w:bottom w:val="double" w:sz="4" w:space="0" w:color="auto"/>
            </w:tcBorders>
          </w:tcPr>
          <w:p w14:paraId="715F6C2F" w14:textId="77777777" w:rsidR="00F51BDE" w:rsidRPr="003B7203" w:rsidRDefault="00F51BDE" w:rsidP="001F6A38">
            <w:r>
              <w:t>City:</w:t>
            </w:r>
          </w:p>
        </w:tc>
        <w:tc>
          <w:tcPr>
            <w:tcW w:w="1227" w:type="dxa"/>
            <w:tcBorders>
              <w:bottom w:val="double" w:sz="4" w:space="0" w:color="auto"/>
            </w:tcBorders>
          </w:tcPr>
          <w:p w14:paraId="715F6C30" w14:textId="77777777" w:rsidR="00F51BDE" w:rsidRPr="003B7203" w:rsidRDefault="00F51BDE" w:rsidP="001F6A38">
            <w:r>
              <w:t>State:</w:t>
            </w:r>
          </w:p>
        </w:tc>
        <w:tc>
          <w:tcPr>
            <w:tcW w:w="1665" w:type="dxa"/>
            <w:tcBorders>
              <w:bottom w:val="double" w:sz="4" w:space="0" w:color="auto"/>
              <w:right w:val="double" w:sz="4" w:space="0" w:color="auto"/>
            </w:tcBorders>
          </w:tcPr>
          <w:p w14:paraId="715F6C31" w14:textId="77777777" w:rsidR="00F51BDE" w:rsidRPr="003B7203" w:rsidRDefault="00F51BDE" w:rsidP="001F6A38">
            <w:r>
              <w:t>Zip:</w:t>
            </w:r>
          </w:p>
        </w:tc>
      </w:tr>
      <w:tr w:rsidR="00F725B3" w:rsidRPr="003B7203" w14:paraId="715F6C39" w14:textId="77777777" w:rsidTr="00CE7187">
        <w:tc>
          <w:tcPr>
            <w:tcW w:w="522" w:type="dxa"/>
            <w:vMerge w:val="restart"/>
            <w:tcBorders>
              <w:top w:val="double" w:sz="4" w:space="0" w:color="auto"/>
              <w:left w:val="double" w:sz="4" w:space="0" w:color="auto"/>
            </w:tcBorders>
          </w:tcPr>
          <w:p w14:paraId="715F6C33" w14:textId="77777777" w:rsidR="00F725B3" w:rsidRDefault="00F725B3" w:rsidP="001F6A38"/>
          <w:p w14:paraId="715F6C34" w14:textId="77777777" w:rsidR="00F725B3" w:rsidRPr="003A358B" w:rsidRDefault="00F725B3" w:rsidP="001F6A38">
            <w:pPr>
              <w:jc w:val="right"/>
              <w:rPr>
                <w:sz w:val="28"/>
                <w:szCs w:val="28"/>
              </w:rPr>
            </w:pPr>
            <w:r w:rsidRPr="003A358B">
              <w:rPr>
                <w:sz w:val="28"/>
                <w:szCs w:val="28"/>
              </w:rPr>
              <w:t>33</w:t>
            </w:r>
          </w:p>
        </w:tc>
        <w:tc>
          <w:tcPr>
            <w:tcW w:w="4477" w:type="dxa"/>
            <w:gridSpan w:val="2"/>
            <w:tcBorders>
              <w:top w:val="double" w:sz="4" w:space="0" w:color="auto"/>
            </w:tcBorders>
          </w:tcPr>
          <w:p w14:paraId="715F6C35" w14:textId="77777777" w:rsidR="00F725B3" w:rsidRDefault="00F725B3" w:rsidP="001F6A38">
            <w:r w:rsidRPr="003B7203">
              <w:t>Name:</w:t>
            </w:r>
          </w:p>
          <w:p w14:paraId="715F6C36" w14:textId="77777777" w:rsidR="00F725B3" w:rsidRPr="003B7203" w:rsidRDefault="00F725B3" w:rsidP="001F6A38"/>
        </w:tc>
        <w:tc>
          <w:tcPr>
            <w:tcW w:w="5858" w:type="dxa"/>
            <w:gridSpan w:val="6"/>
            <w:tcBorders>
              <w:top w:val="double" w:sz="4" w:space="0" w:color="auto"/>
              <w:right w:val="double" w:sz="4" w:space="0" w:color="auto"/>
            </w:tcBorders>
          </w:tcPr>
          <w:p w14:paraId="715F6C37" w14:textId="77777777" w:rsidR="00F725B3" w:rsidRDefault="00F725B3" w:rsidP="001F6A38">
            <w:r>
              <w:t>E-mail:</w:t>
            </w:r>
            <w:r w:rsidR="004B36B4">
              <w:t xml:space="preserve">                                              Phone:</w:t>
            </w:r>
          </w:p>
          <w:p w14:paraId="715F6C38" w14:textId="77777777" w:rsidR="00F725B3" w:rsidRPr="003B7203" w:rsidRDefault="00F725B3" w:rsidP="001F6A38"/>
        </w:tc>
      </w:tr>
      <w:tr w:rsidR="00F51BDE" w:rsidRPr="003B7203" w14:paraId="715F6C40" w14:textId="77777777" w:rsidTr="001F6A38">
        <w:tc>
          <w:tcPr>
            <w:tcW w:w="522" w:type="dxa"/>
            <w:vMerge/>
            <w:tcBorders>
              <w:left w:val="double" w:sz="4" w:space="0" w:color="auto"/>
              <w:bottom w:val="double" w:sz="4" w:space="0" w:color="auto"/>
            </w:tcBorders>
          </w:tcPr>
          <w:p w14:paraId="715F6C3A" w14:textId="77777777" w:rsidR="00F51BDE" w:rsidRPr="003B7203" w:rsidRDefault="00F51BDE" w:rsidP="001F6A38"/>
        </w:tc>
        <w:tc>
          <w:tcPr>
            <w:tcW w:w="4477" w:type="dxa"/>
            <w:gridSpan w:val="2"/>
            <w:tcBorders>
              <w:bottom w:val="double" w:sz="4" w:space="0" w:color="auto"/>
            </w:tcBorders>
          </w:tcPr>
          <w:p w14:paraId="715F6C3B" w14:textId="77777777" w:rsidR="00F51BDE" w:rsidRDefault="00F51BDE" w:rsidP="001F6A38">
            <w:r>
              <w:t>Address:</w:t>
            </w:r>
          </w:p>
          <w:p w14:paraId="715F6C3C" w14:textId="77777777" w:rsidR="00F51BDE" w:rsidRPr="003B7203" w:rsidRDefault="00F51BDE" w:rsidP="001F6A38"/>
        </w:tc>
        <w:tc>
          <w:tcPr>
            <w:tcW w:w="2966" w:type="dxa"/>
            <w:gridSpan w:val="4"/>
            <w:tcBorders>
              <w:bottom w:val="double" w:sz="4" w:space="0" w:color="auto"/>
            </w:tcBorders>
          </w:tcPr>
          <w:p w14:paraId="715F6C3D" w14:textId="77777777" w:rsidR="00F51BDE" w:rsidRPr="003B7203" w:rsidRDefault="00F51BDE" w:rsidP="001F6A38">
            <w:r>
              <w:t>City:</w:t>
            </w:r>
          </w:p>
        </w:tc>
        <w:tc>
          <w:tcPr>
            <w:tcW w:w="1227" w:type="dxa"/>
            <w:tcBorders>
              <w:bottom w:val="double" w:sz="4" w:space="0" w:color="auto"/>
            </w:tcBorders>
          </w:tcPr>
          <w:p w14:paraId="715F6C3E" w14:textId="77777777" w:rsidR="00F51BDE" w:rsidRPr="003B7203" w:rsidRDefault="00F51BDE" w:rsidP="001F6A38">
            <w:r>
              <w:t>State:</w:t>
            </w:r>
          </w:p>
        </w:tc>
        <w:tc>
          <w:tcPr>
            <w:tcW w:w="1665" w:type="dxa"/>
            <w:tcBorders>
              <w:bottom w:val="double" w:sz="4" w:space="0" w:color="auto"/>
              <w:right w:val="double" w:sz="4" w:space="0" w:color="auto"/>
            </w:tcBorders>
          </w:tcPr>
          <w:p w14:paraId="715F6C3F" w14:textId="77777777" w:rsidR="00F51BDE" w:rsidRPr="003B7203" w:rsidRDefault="00F51BDE" w:rsidP="001F6A38">
            <w:r>
              <w:t>Zip:</w:t>
            </w:r>
          </w:p>
        </w:tc>
      </w:tr>
      <w:tr w:rsidR="00F725B3" w:rsidRPr="003B7203" w14:paraId="715F6C47" w14:textId="77777777" w:rsidTr="00CE7187">
        <w:tc>
          <w:tcPr>
            <w:tcW w:w="522" w:type="dxa"/>
            <w:vMerge w:val="restart"/>
            <w:tcBorders>
              <w:top w:val="double" w:sz="4" w:space="0" w:color="auto"/>
              <w:left w:val="double" w:sz="4" w:space="0" w:color="auto"/>
            </w:tcBorders>
          </w:tcPr>
          <w:p w14:paraId="715F6C41" w14:textId="77777777" w:rsidR="00F725B3" w:rsidRDefault="00F725B3" w:rsidP="001F6A38"/>
          <w:p w14:paraId="715F6C42" w14:textId="77777777" w:rsidR="00F725B3" w:rsidRPr="003A358B" w:rsidRDefault="00F725B3" w:rsidP="001F6A38">
            <w:pPr>
              <w:jc w:val="right"/>
              <w:rPr>
                <w:sz w:val="28"/>
                <w:szCs w:val="28"/>
              </w:rPr>
            </w:pPr>
            <w:r w:rsidRPr="003A358B">
              <w:rPr>
                <w:sz w:val="28"/>
                <w:szCs w:val="28"/>
              </w:rPr>
              <w:t>34</w:t>
            </w:r>
          </w:p>
        </w:tc>
        <w:tc>
          <w:tcPr>
            <w:tcW w:w="4477" w:type="dxa"/>
            <w:gridSpan w:val="2"/>
            <w:tcBorders>
              <w:top w:val="double" w:sz="4" w:space="0" w:color="auto"/>
            </w:tcBorders>
          </w:tcPr>
          <w:p w14:paraId="715F6C43" w14:textId="77777777" w:rsidR="00F725B3" w:rsidRDefault="00F725B3" w:rsidP="001F6A38">
            <w:r w:rsidRPr="003B7203">
              <w:t>Name:</w:t>
            </w:r>
          </w:p>
          <w:p w14:paraId="715F6C44" w14:textId="77777777" w:rsidR="00F725B3" w:rsidRPr="003B7203" w:rsidRDefault="00F725B3" w:rsidP="001F6A38"/>
        </w:tc>
        <w:tc>
          <w:tcPr>
            <w:tcW w:w="5858" w:type="dxa"/>
            <w:gridSpan w:val="6"/>
            <w:tcBorders>
              <w:top w:val="double" w:sz="4" w:space="0" w:color="auto"/>
              <w:right w:val="double" w:sz="4" w:space="0" w:color="auto"/>
            </w:tcBorders>
          </w:tcPr>
          <w:p w14:paraId="715F6C45" w14:textId="77777777" w:rsidR="00F725B3" w:rsidRDefault="00F725B3" w:rsidP="001F6A38">
            <w:r>
              <w:t>E-mail:</w:t>
            </w:r>
            <w:r w:rsidR="004B36B4">
              <w:t xml:space="preserve">                                               Phone:</w:t>
            </w:r>
          </w:p>
          <w:p w14:paraId="715F6C46" w14:textId="77777777" w:rsidR="00F725B3" w:rsidRPr="003B7203" w:rsidRDefault="00F725B3" w:rsidP="001F6A38"/>
        </w:tc>
      </w:tr>
      <w:tr w:rsidR="00F51BDE" w:rsidRPr="003B7203" w14:paraId="715F6C4E" w14:textId="77777777" w:rsidTr="001F6A38">
        <w:tc>
          <w:tcPr>
            <w:tcW w:w="522" w:type="dxa"/>
            <w:vMerge/>
            <w:tcBorders>
              <w:left w:val="double" w:sz="4" w:space="0" w:color="auto"/>
              <w:bottom w:val="double" w:sz="4" w:space="0" w:color="auto"/>
            </w:tcBorders>
          </w:tcPr>
          <w:p w14:paraId="715F6C48" w14:textId="77777777" w:rsidR="00F51BDE" w:rsidRPr="003B7203" w:rsidRDefault="00F51BDE" w:rsidP="001F6A38"/>
        </w:tc>
        <w:tc>
          <w:tcPr>
            <w:tcW w:w="4477" w:type="dxa"/>
            <w:gridSpan w:val="2"/>
            <w:tcBorders>
              <w:bottom w:val="double" w:sz="4" w:space="0" w:color="auto"/>
            </w:tcBorders>
          </w:tcPr>
          <w:p w14:paraId="715F6C49" w14:textId="77777777" w:rsidR="00F51BDE" w:rsidRDefault="00F51BDE" w:rsidP="001F6A38">
            <w:r>
              <w:t>Address:</w:t>
            </w:r>
          </w:p>
          <w:p w14:paraId="715F6C4A" w14:textId="77777777" w:rsidR="00F51BDE" w:rsidRPr="003B7203" w:rsidRDefault="00F51BDE" w:rsidP="001F6A38"/>
        </w:tc>
        <w:tc>
          <w:tcPr>
            <w:tcW w:w="2966" w:type="dxa"/>
            <w:gridSpan w:val="4"/>
            <w:tcBorders>
              <w:bottom w:val="double" w:sz="4" w:space="0" w:color="auto"/>
            </w:tcBorders>
          </w:tcPr>
          <w:p w14:paraId="715F6C4B" w14:textId="77777777" w:rsidR="00F51BDE" w:rsidRPr="003B7203" w:rsidRDefault="00F51BDE" w:rsidP="001F6A38">
            <w:r>
              <w:t>City:</w:t>
            </w:r>
          </w:p>
        </w:tc>
        <w:tc>
          <w:tcPr>
            <w:tcW w:w="1227" w:type="dxa"/>
            <w:tcBorders>
              <w:bottom w:val="double" w:sz="4" w:space="0" w:color="auto"/>
            </w:tcBorders>
          </w:tcPr>
          <w:p w14:paraId="715F6C4C" w14:textId="77777777" w:rsidR="00F51BDE" w:rsidRPr="003B7203" w:rsidRDefault="00F51BDE" w:rsidP="001F6A38">
            <w:r>
              <w:t>State:</w:t>
            </w:r>
          </w:p>
        </w:tc>
        <w:tc>
          <w:tcPr>
            <w:tcW w:w="1665" w:type="dxa"/>
            <w:tcBorders>
              <w:bottom w:val="double" w:sz="4" w:space="0" w:color="auto"/>
              <w:right w:val="double" w:sz="4" w:space="0" w:color="auto"/>
            </w:tcBorders>
          </w:tcPr>
          <w:p w14:paraId="715F6C4D" w14:textId="77777777" w:rsidR="00F51BDE" w:rsidRPr="003B7203" w:rsidRDefault="00F51BDE" w:rsidP="001F6A38">
            <w:r>
              <w:t>Zip:</w:t>
            </w:r>
          </w:p>
        </w:tc>
      </w:tr>
      <w:tr w:rsidR="00F725B3" w:rsidRPr="003B7203" w14:paraId="715F6C55" w14:textId="77777777" w:rsidTr="00CE7187">
        <w:tc>
          <w:tcPr>
            <w:tcW w:w="522" w:type="dxa"/>
            <w:vMerge w:val="restart"/>
            <w:tcBorders>
              <w:top w:val="double" w:sz="4" w:space="0" w:color="auto"/>
              <w:left w:val="double" w:sz="4" w:space="0" w:color="auto"/>
            </w:tcBorders>
          </w:tcPr>
          <w:p w14:paraId="715F6C4F" w14:textId="77777777" w:rsidR="00F725B3" w:rsidRDefault="00F725B3" w:rsidP="001F6A38"/>
          <w:p w14:paraId="715F6C50" w14:textId="77777777" w:rsidR="00F725B3" w:rsidRPr="003A358B" w:rsidRDefault="00F725B3" w:rsidP="001F6A38">
            <w:pPr>
              <w:jc w:val="right"/>
              <w:rPr>
                <w:sz w:val="28"/>
                <w:szCs w:val="28"/>
              </w:rPr>
            </w:pPr>
            <w:r w:rsidRPr="003A358B">
              <w:rPr>
                <w:sz w:val="28"/>
                <w:szCs w:val="28"/>
              </w:rPr>
              <w:t>35</w:t>
            </w:r>
          </w:p>
        </w:tc>
        <w:tc>
          <w:tcPr>
            <w:tcW w:w="4477" w:type="dxa"/>
            <w:gridSpan w:val="2"/>
            <w:tcBorders>
              <w:top w:val="double" w:sz="4" w:space="0" w:color="auto"/>
            </w:tcBorders>
          </w:tcPr>
          <w:p w14:paraId="715F6C51" w14:textId="77777777" w:rsidR="00F725B3" w:rsidRDefault="00F725B3" w:rsidP="001F6A38">
            <w:r w:rsidRPr="003B7203">
              <w:t>Name:</w:t>
            </w:r>
          </w:p>
          <w:p w14:paraId="715F6C52" w14:textId="77777777" w:rsidR="00F725B3" w:rsidRPr="003B7203" w:rsidRDefault="00F725B3" w:rsidP="001F6A38"/>
        </w:tc>
        <w:tc>
          <w:tcPr>
            <w:tcW w:w="5858" w:type="dxa"/>
            <w:gridSpan w:val="6"/>
            <w:tcBorders>
              <w:top w:val="double" w:sz="4" w:space="0" w:color="auto"/>
              <w:right w:val="double" w:sz="4" w:space="0" w:color="auto"/>
            </w:tcBorders>
          </w:tcPr>
          <w:p w14:paraId="715F6C53" w14:textId="77777777" w:rsidR="00F725B3" w:rsidRDefault="00F725B3" w:rsidP="001F6A38">
            <w:r>
              <w:t>E-mail:</w:t>
            </w:r>
            <w:r w:rsidR="004B36B4">
              <w:t xml:space="preserve">                                               Phone:</w:t>
            </w:r>
          </w:p>
          <w:p w14:paraId="715F6C54" w14:textId="77777777" w:rsidR="00F725B3" w:rsidRPr="003B7203" w:rsidRDefault="00F725B3" w:rsidP="001F6A38"/>
        </w:tc>
      </w:tr>
      <w:tr w:rsidR="00F51BDE" w:rsidRPr="003B7203" w14:paraId="715F6C5C" w14:textId="77777777" w:rsidTr="001F6A38">
        <w:tc>
          <w:tcPr>
            <w:tcW w:w="522" w:type="dxa"/>
            <w:vMerge/>
            <w:tcBorders>
              <w:left w:val="double" w:sz="4" w:space="0" w:color="auto"/>
              <w:bottom w:val="double" w:sz="4" w:space="0" w:color="auto"/>
            </w:tcBorders>
          </w:tcPr>
          <w:p w14:paraId="715F6C56" w14:textId="77777777" w:rsidR="00F51BDE" w:rsidRPr="003B7203" w:rsidRDefault="00F51BDE" w:rsidP="001F6A38"/>
        </w:tc>
        <w:tc>
          <w:tcPr>
            <w:tcW w:w="4477" w:type="dxa"/>
            <w:gridSpan w:val="2"/>
            <w:tcBorders>
              <w:bottom w:val="double" w:sz="4" w:space="0" w:color="auto"/>
            </w:tcBorders>
          </w:tcPr>
          <w:p w14:paraId="715F6C57" w14:textId="77777777" w:rsidR="00F51BDE" w:rsidRDefault="00F51BDE" w:rsidP="001F6A38">
            <w:r>
              <w:t>Address:</w:t>
            </w:r>
          </w:p>
          <w:p w14:paraId="715F6C58" w14:textId="77777777" w:rsidR="00F51BDE" w:rsidRPr="003B7203" w:rsidRDefault="00F51BDE" w:rsidP="001F6A38"/>
        </w:tc>
        <w:tc>
          <w:tcPr>
            <w:tcW w:w="2966" w:type="dxa"/>
            <w:gridSpan w:val="4"/>
            <w:tcBorders>
              <w:bottom w:val="double" w:sz="4" w:space="0" w:color="auto"/>
            </w:tcBorders>
          </w:tcPr>
          <w:p w14:paraId="715F6C59" w14:textId="77777777" w:rsidR="00F51BDE" w:rsidRPr="003B7203" w:rsidRDefault="00F51BDE" w:rsidP="001F6A38">
            <w:r>
              <w:t>City:</w:t>
            </w:r>
          </w:p>
        </w:tc>
        <w:tc>
          <w:tcPr>
            <w:tcW w:w="1227" w:type="dxa"/>
            <w:tcBorders>
              <w:bottom w:val="double" w:sz="4" w:space="0" w:color="auto"/>
            </w:tcBorders>
          </w:tcPr>
          <w:p w14:paraId="715F6C5A" w14:textId="77777777" w:rsidR="00F51BDE" w:rsidRPr="003B7203" w:rsidRDefault="00F51BDE" w:rsidP="001F6A38">
            <w:r>
              <w:t>State:</w:t>
            </w:r>
          </w:p>
        </w:tc>
        <w:tc>
          <w:tcPr>
            <w:tcW w:w="1665" w:type="dxa"/>
            <w:tcBorders>
              <w:bottom w:val="double" w:sz="4" w:space="0" w:color="auto"/>
              <w:right w:val="double" w:sz="4" w:space="0" w:color="auto"/>
            </w:tcBorders>
          </w:tcPr>
          <w:p w14:paraId="715F6C5B" w14:textId="77777777" w:rsidR="00F51BDE" w:rsidRPr="003B7203" w:rsidRDefault="00F51BDE" w:rsidP="001F6A38">
            <w:r>
              <w:t>Zip:</w:t>
            </w:r>
          </w:p>
        </w:tc>
      </w:tr>
      <w:tr w:rsidR="00F725B3" w:rsidRPr="003B7203" w14:paraId="715F6C63" w14:textId="77777777" w:rsidTr="00CE7187">
        <w:tc>
          <w:tcPr>
            <w:tcW w:w="522" w:type="dxa"/>
            <w:vMerge w:val="restart"/>
            <w:tcBorders>
              <w:top w:val="double" w:sz="4" w:space="0" w:color="auto"/>
              <w:left w:val="double" w:sz="4" w:space="0" w:color="auto"/>
            </w:tcBorders>
          </w:tcPr>
          <w:p w14:paraId="715F6C5D" w14:textId="77777777" w:rsidR="00F725B3" w:rsidRDefault="00F725B3" w:rsidP="001F6A38"/>
          <w:p w14:paraId="715F6C5E" w14:textId="77777777" w:rsidR="00F725B3" w:rsidRPr="003A358B" w:rsidRDefault="00F725B3" w:rsidP="001F6A38">
            <w:pPr>
              <w:jc w:val="right"/>
              <w:rPr>
                <w:sz w:val="28"/>
                <w:szCs w:val="28"/>
              </w:rPr>
            </w:pPr>
            <w:r w:rsidRPr="003A358B">
              <w:rPr>
                <w:sz w:val="28"/>
                <w:szCs w:val="28"/>
              </w:rPr>
              <w:t>36</w:t>
            </w:r>
          </w:p>
        </w:tc>
        <w:tc>
          <w:tcPr>
            <w:tcW w:w="4477" w:type="dxa"/>
            <w:gridSpan w:val="2"/>
            <w:tcBorders>
              <w:top w:val="double" w:sz="4" w:space="0" w:color="auto"/>
            </w:tcBorders>
          </w:tcPr>
          <w:p w14:paraId="715F6C5F" w14:textId="77777777" w:rsidR="00F725B3" w:rsidRDefault="00F725B3" w:rsidP="001F6A38">
            <w:r w:rsidRPr="003B7203">
              <w:t>Name:</w:t>
            </w:r>
          </w:p>
          <w:p w14:paraId="715F6C60" w14:textId="77777777" w:rsidR="00F725B3" w:rsidRPr="003B7203" w:rsidRDefault="00F725B3" w:rsidP="001F6A38"/>
        </w:tc>
        <w:tc>
          <w:tcPr>
            <w:tcW w:w="5858" w:type="dxa"/>
            <w:gridSpan w:val="6"/>
            <w:tcBorders>
              <w:top w:val="double" w:sz="4" w:space="0" w:color="auto"/>
              <w:right w:val="double" w:sz="4" w:space="0" w:color="auto"/>
            </w:tcBorders>
          </w:tcPr>
          <w:p w14:paraId="715F6C61" w14:textId="77777777" w:rsidR="00F725B3" w:rsidRDefault="00F725B3" w:rsidP="001F6A38">
            <w:r>
              <w:t>E-mail:</w:t>
            </w:r>
            <w:r w:rsidR="004B36B4">
              <w:t xml:space="preserve">                                              Phone:</w:t>
            </w:r>
          </w:p>
          <w:p w14:paraId="715F6C62" w14:textId="77777777" w:rsidR="00F725B3" w:rsidRPr="003B7203" w:rsidRDefault="00F725B3" w:rsidP="001F6A38"/>
        </w:tc>
      </w:tr>
      <w:tr w:rsidR="00F51BDE" w:rsidRPr="003B7203" w14:paraId="715F6C6A" w14:textId="77777777" w:rsidTr="001F6A38">
        <w:tc>
          <w:tcPr>
            <w:tcW w:w="522" w:type="dxa"/>
            <w:vMerge/>
            <w:tcBorders>
              <w:left w:val="double" w:sz="4" w:space="0" w:color="auto"/>
              <w:bottom w:val="double" w:sz="4" w:space="0" w:color="auto"/>
            </w:tcBorders>
          </w:tcPr>
          <w:p w14:paraId="715F6C64" w14:textId="77777777" w:rsidR="00F51BDE" w:rsidRPr="003B7203" w:rsidRDefault="00F51BDE" w:rsidP="001F6A38"/>
        </w:tc>
        <w:tc>
          <w:tcPr>
            <w:tcW w:w="4477" w:type="dxa"/>
            <w:gridSpan w:val="2"/>
            <w:tcBorders>
              <w:bottom w:val="double" w:sz="4" w:space="0" w:color="auto"/>
            </w:tcBorders>
          </w:tcPr>
          <w:p w14:paraId="715F6C65" w14:textId="77777777" w:rsidR="00F51BDE" w:rsidRDefault="00F51BDE" w:rsidP="001F6A38">
            <w:r>
              <w:t>Address:</w:t>
            </w:r>
          </w:p>
          <w:p w14:paraId="715F6C66" w14:textId="77777777" w:rsidR="00F51BDE" w:rsidRPr="003B7203" w:rsidRDefault="00F51BDE" w:rsidP="001F6A38"/>
        </w:tc>
        <w:tc>
          <w:tcPr>
            <w:tcW w:w="2966" w:type="dxa"/>
            <w:gridSpan w:val="4"/>
            <w:tcBorders>
              <w:bottom w:val="double" w:sz="4" w:space="0" w:color="auto"/>
            </w:tcBorders>
          </w:tcPr>
          <w:p w14:paraId="715F6C67" w14:textId="77777777" w:rsidR="00F51BDE" w:rsidRPr="003B7203" w:rsidRDefault="00F51BDE" w:rsidP="001F6A38">
            <w:r>
              <w:t>City:</w:t>
            </w:r>
          </w:p>
        </w:tc>
        <w:tc>
          <w:tcPr>
            <w:tcW w:w="1227" w:type="dxa"/>
            <w:tcBorders>
              <w:bottom w:val="double" w:sz="4" w:space="0" w:color="auto"/>
            </w:tcBorders>
          </w:tcPr>
          <w:p w14:paraId="715F6C68" w14:textId="77777777" w:rsidR="00F51BDE" w:rsidRPr="003B7203" w:rsidRDefault="00F51BDE" w:rsidP="001F6A38">
            <w:r>
              <w:t>State:</w:t>
            </w:r>
          </w:p>
        </w:tc>
        <w:tc>
          <w:tcPr>
            <w:tcW w:w="1665" w:type="dxa"/>
            <w:tcBorders>
              <w:bottom w:val="double" w:sz="4" w:space="0" w:color="auto"/>
              <w:right w:val="double" w:sz="4" w:space="0" w:color="auto"/>
            </w:tcBorders>
          </w:tcPr>
          <w:p w14:paraId="715F6C69" w14:textId="77777777" w:rsidR="00F51BDE" w:rsidRPr="003B7203" w:rsidRDefault="00F51BDE" w:rsidP="001F6A38">
            <w:r>
              <w:t>Zip:</w:t>
            </w:r>
          </w:p>
        </w:tc>
      </w:tr>
      <w:tr w:rsidR="00F725B3" w:rsidRPr="003B7203" w14:paraId="715F6C71" w14:textId="77777777" w:rsidTr="00CE7187">
        <w:tc>
          <w:tcPr>
            <w:tcW w:w="522" w:type="dxa"/>
            <w:vMerge w:val="restart"/>
            <w:tcBorders>
              <w:top w:val="double" w:sz="4" w:space="0" w:color="auto"/>
              <w:left w:val="double" w:sz="4" w:space="0" w:color="auto"/>
            </w:tcBorders>
          </w:tcPr>
          <w:p w14:paraId="715F6C6B" w14:textId="77777777" w:rsidR="00F725B3" w:rsidRDefault="00F725B3" w:rsidP="001F6A38"/>
          <w:p w14:paraId="715F6C6C" w14:textId="77777777" w:rsidR="00F725B3" w:rsidRPr="003A358B" w:rsidRDefault="00F725B3" w:rsidP="001F6A38">
            <w:pPr>
              <w:jc w:val="right"/>
              <w:rPr>
                <w:sz w:val="28"/>
                <w:szCs w:val="28"/>
              </w:rPr>
            </w:pPr>
            <w:r w:rsidRPr="003A358B">
              <w:rPr>
                <w:sz w:val="28"/>
                <w:szCs w:val="28"/>
              </w:rPr>
              <w:t>37</w:t>
            </w:r>
          </w:p>
        </w:tc>
        <w:tc>
          <w:tcPr>
            <w:tcW w:w="4477" w:type="dxa"/>
            <w:gridSpan w:val="2"/>
            <w:tcBorders>
              <w:top w:val="double" w:sz="4" w:space="0" w:color="auto"/>
            </w:tcBorders>
          </w:tcPr>
          <w:p w14:paraId="715F6C6D" w14:textId="77777777" w:rsidR="00F725B3" w:rsidRDefault="00F725B3" w:rsidP="001F6A38">
            <w:r w:rsidRPr="003B7203">
              <w:t>Name:</w:t>
            </w:r>
          </w:p>
          <w:p w14:paraId="715F6C6E" w14:textId="77777777" w:rsidR="00F725B3" w:rsidRPr="003B7203" w:rsidRDefault="00F725B3" w:rsidP="001F6A38"/>
        </w:tc>
        <w:tc>
          <w:tcPr>
            <w:tcW w:w="5858" w:type="dxa"/>
            <w:gridSpan w:val="6"/>
            <w:tcBorders>
              <w:top w:val="double" w:sz="4" w:space="0" w:color="auto"/>
              <w:right w:val="double" w:sz="4" w:space="0" w:color="auto"/>
            </w:tcBorders>
          </w:tcPr>
          <w:p w14:paraId="715F6C6F" w14:textId="77777777" w:rsidR="00F725B3" w:rsidRDefault="00F725B3" w:rsidP="001F6A38">
            <w:r>
              <w:t>E-mail:</w:t>
            </w:r>
            <w:r w:rsidR="004B36B4">
              <w:t xml:space="preserve">                                               Phone:</w:t>
            </w:r>
          </w:p>
          <w:p w14:paraId="715F6C70" w14:textId="77777777" w:rsidR="00F725B3" w:rsidRPr="003B7203" w:rsidRDefault="00F725B3" w:rsidP="001F6A38"/>
        </w:tc>
      </w:tr>
      <w:tr w:rsidR="00F51BDE" w:rsidRPr="003B7203" w14:paraId="715F6C78" w14:textId="77777777" w:rsidTr="001F6A38">
        <w:tc>
          <w:tcPr>
            <w:tcW w:w="522" w:type="dxa"/>
            <w:vMerge/>
            <w:tcBorders>
              <w:left w:val="double" w:sz="4" w:space="0" w:color="auto"/>
              <w:bottom w:val="double" w:sz="4" w:space="0" w:color="auto"/>
            </w:tcBorders>
          </w:tcPr>
          <w:p w14:paraId="715F6C72" w14:textId="77777777" w:rsidR="00F51BDE" w:rsidRPr="003B7203" w:rsidRDefault="00F51BDE" w:rsidP="001F6A38"/>
        </w:tc>
        <w:tc>
          <w:tcPr>
            <w:tcW w:w="4477" w:type="dxa"/>
            <w:gridSpan w:val="2"/>
            <w:tcBorders>
              <w:bottom w:val="double" w:sz="4" w:space="0" w:color="auto"/>
            </w:tcBorders>
          </w:tcPr>
          <w:p w14:paraId="715F6C73" w14:textId="77777777" w:rsidR="00F51BDE" w:rsidRDefault="00F51BDE" w:rsidP="001F6A38">
            <w:r>
              <w:t>Address:</w:t>
            </w:r>
          </w:p>
          <w:p w14:paraId="715F6C74" w14:textId="77777777" w:rsidR="00F51BDE" w:rsidRPr="003B7203" w:rsidRDefault="00F51BDE" w:rsidP="001F6A38"/>
        </w:tc>
        <w:tc>
          <w:tcPr>
            <w:tcW w:w="2966" w:type="dxa"/>
            <w:gridSpan w:val="4"/>
            <w:tcBorders>
              <w:bottom w:val="double" w:sz="4" w:space="0" w:color="auto"/>
            </w:tcBorders>
          </w:tcPr>
          <w:p w14:paraId="715F6C75" w14:textId="77777777" w:rsidR="00F51BDE" w:rsidRPr="003B7203" w:rsidRDefault="00F51BDE" w:rsidP="001F6A38">
            <w:r>
              <w:t>City:</w:t>
            </w:r>
          </w:p>
        </w:tc>
        <w:tc>
          <w:tcPr>
            <w:tcW w:w="1227" w:type="dxa"/>
            <w:tcBorders>
              <w:bottom w:val="double" w:sz="4" w:space="0" w:color="auto"/>
            </w:tcBorders>
          </w:tcPr>
          <w:p w14:paraId="715F6C76" w14:textId="77777777" w:rsidR="00F51BDE" w:rsidRPr="003B7203" w:rsidRDefault="00F51BDE" w:rsidP="001F6A38">
            <w:r>
              <w:t>State:</w:t>
            </w:r>
          </w:p>
        </w:tc>
        <w:tc>
          <w:tcPr>
            <w:tcW w:w="1665" w:type="dxa"/>
            <w:tcBorders>
              <w:bottom w:val="double" w:sz="4" w:space="0" w:color="auto"/>
              <w:right w:val="double" w:sz="4" w:space="0" w:color="auto"/>
            </w:tcBorders>
          </w:tcPr>
          <w:p w14:paraId="715F6C77" w14:textId="77777777" w:rsidR="00F51BDE" w:rsidRPr="003B7203" w:rsidRDefault="00F51BDE" w:rsidP="001F6A38">
            <w:r>
              <w:t>Zip:</w:t>
            </w:r>
          </w:p>
        </w:tc>
      </w:tr>
      <w:tr w:rsidR="00F725B3" w:rsidRPr="003B7203" w14:paraId="715F6C7F" w14:textId="77777777" w:rsidTr="00CE7187">
        <w:tc>
          <w:tcPr>
            <w:tcW w:w="522" w:type="dxa"/>
            <w:vMerge w:val="restart"/>
            <w:tcBorders>
              <w:top w:val="double" w:sz="4" w:space="0" w:color="auto"/>
              <w:left w:val="double" w:sz="4" w:space="0" w:color="auto"/>
            </w:tcBorders>
          </w:tcPr>
          <w:p w14:paraId="715F6C79" w14:textId="77777777" w:rsidR="00F725B3" w:rsidRDefault="00F725B3" w:rsidP="001F6A38"/>
          <w:p w14:paraId="715F6C7A" w14:textId="77777777" w:rsidR="00F725B3" w:rsidRPr="003A358B" w:rsidRDefault="00F725B3" w:rsidP="001F6A38">
            <w:pPr>
              <w:jc w:val="right"/>
              <w:rPr>
                <w:sz w:val="28"/>
                <w:szCs w:val="28"/>
              </w:rPr>
            </w:pPr>
            <w:r w:rsidRPr="003A358B">
              <w:rPr>
                <w:sz w:val="28"/>
                <w:szCs w:val="28"/>
              </w:rPr>
              <w:t>38</w:t>
            </w:r>
          </w:p>
        </w:tc>
        <w:tc>
          <w:tcPr>
            <w:tcW w:w="4477" w:type="dxa"/>
            <w:gridSpan w:val="2"/>
            <w:tcBorders>
              <w:top w:val="double" w:sz="4" w:space="0" w:color="auto"/>
            </w:tcBorders>
          </w:tcPr>
          <w:p w14:paraId="715F6C7B" w14:textId="77777777" w:rsidR="00F725B3" w:rsidRDefault="00F725B3" w:rsidP="001F6A38">
            <w:r w:rsidRPr="003B7203">
              <w:t>Name:</w:t>
            </w:r>
          </w:p>
          <w:p w14:paraId="715F6C7C" w14:textId="77777777" w:rsidR="00F725B3" w:rsidRPr="003B7203" w:rsidRDefault="00F725B3" w:rsidP="001F6A38"/>
        </w:tc>
        <w:tc>
          <w:tcPr>
            <w:tcW w:w="5858" w:type="dxa"/>
            <w:gridSpan w:val="6"/>
            <w:tcBorders>
              <w:top w:val="double" w:sz="4" w:space="0" w:color="auto"/>
              <w:right w:val="double" w:sz="4" w:space="0" w:color="auto"/>
            </w:tcBorders>
          </w:tcPr>
          <w:p w14:paraId="715F6C7D" w14:textId="77777777" w:rsidR="00F725B3" w:rsidRDefault="00F725B3" w:rsidP="001F6A38">
            <w:r>
              <w:t>E-mail:</w:t>
            </w:r>
            <w:r w:rsidR="004B36B4">
              <w:t xml:space="preserve">                                              Phone:</w:t>
            </w:r>
          </w:p>
          <w:p w14:paraId="715F6C7E" w14:textId="77777777" w:rsidR="00F725B3" w:rsidRPr="003B7203" w:rsidRDefault="00F725B3" w:rsidP="001F6A38"/>
        </w:tc>
      </w:tr>
      <w:tr w:rsidR="00F51BDE" w:rsidRPr="003B7203" w14:paraId="715F6C86" w14:textId="77777777" w:rsidTr="001F6A38">
        <w:tc>
          <w:tcPr>
            <w:tcW w:w="522" w:type="dxa"/>
            <w:vMerge/>
            <w:tcBorders>
              <w:left w:val="double" w:sz="4" w:space="0" w:color="auto"/>
              <w:bottom w:val="double" w:sz="4" w:space="0" w:color="auto"/>
            </w:tcBorders>
          </w:tcPr>
          <w:p w14:paraId="715F6C80" w14:textId="77777777" w:rsidR="00F51BDE" w:rsidRPr="003B7203" w:rsidRDefault="00F51BDE" w:rsidP="001F6A38"/>
        </w:tc>
        <w:tc>
          <w:tcPr>
            <w:tcW w:w="4477" w:type="dxa"/>
            <w:gridSpan w:val="2"/>
            <w:tcBorders>
              <w:bottom w:val="double" w:sz="4" w:space="0" w:color="auto"/>
            </w:tcBorders>
          </w:tcPr>
          <w:p w14:paraId="715F6C81" w14:textId="77777777" w:rsidR="00F51BDE" w:rsidRDefault="00F51BDE" w:rsidP="001F6A38">
            <w:r>
              <w:t>Address:</w:t>
            </w:r>
          </w:p>
          <w:p w14:paraId="715F6C82" w14:textId="77777777" w:rsidR="00F51BDE" w:rsidRPr="003B7203" w:rsidRDefault="00F51BDE" w:rsidP="001F6A38"/>
        </w:tc>
        <w:tc>
          <w:tcPr>
            <w:tcW w:w="2966" w:type="dxa"/>
            <w:gridSpan w:val="4"/>
            <w:tcBorders>
              <w:bottom w:val="double" w:sz="4" w:space="0" w:color="auto"/>
            </w:tcBorders>
          </w:tcPr>
          <w:p w14:paraId="715F6C83" w14:textId="77777777" w:rsidR="00F51BDE" w:rsidRPr="003B7203" w:rsidRDefault="00F51BDE" w:rsidP="001F6A38">
            <w:r>
              <w:t>City:</w:t>
            </w:r>
          </w:p>
        </w:tc>
        <w:tc>
          <w:tcPr>
            <w:tcW w:w="1227" w:type="dxa"/>
            <w:tcBorders>
              <w:bottom w:val="double" w:sz="4" w:space="0" w:color="auto"/>
            </w:tcBorders>
          </w:tcPr>
          <w:p w14:paraId="715F6C84" w14:textId="77777777" w:rsidR="00F51BDE" w:rsidRPr="003B7203" w:rsidRDefault="00F51BDE" w:rsidP="001F6A38">
            <w:r>
              <w:t>State:</w:t>
            </w:r>
          </w:p>
        </w:tc>
        <w:tc>
          <w:tcPr>
            <w:tcW w:w="1665" w:type="dxa"/>
            <w:tcBorders>
              <w:bottom w:val="double" w:sz="4" w:space="0" w:color="auto"/>
              <w:right w:val="double" w:sz="4" w:space="0" w:color="auto"/>
            </w:tcBorders>
          </w:tcPr>
          <w:p w14:paraId="715F6C85" w14:textId="77777777" w:rsidR="00F51BDE" w:rsidRPr="003B7203" w:rsidRDefault="00F51BDE" w:rsidP="001F6A38">
            <w:r>
              <w:t>Zip:</w:t>
            </w:r>
          </w:p>
        </w:tc>
      </w:tr>
      <w:tr w:rsidR="00F725B3" w:rsidRPr="003B7203" w14:paraId="715F6C8D" w14:textId="77777777" w:rsidTr="00CE7187">
        <w:tc>
          <w:tcPr>
            <w:tcW w:w="522" w:type="dxa"/>
            <w:vMerge w:val="restart"/>
            <w:tcBorders>
              <w:top w:val="double" w:sz="4" w:space="0" w:color="auto"/>
              <w:left w:val="double" w:sz="4" w:space="0" w:color="auto"/>
            </w:tcBorders>
          </w:tcPr>
          <w:p w14:paraId="715F6C87" w14:textId="77777777" w:rsidR="00F725B3" w:rsidRDefault="00F725B3" w:rsidP="001F6A38"/>
          <w:p w14:paraId="715F6C88" w14:textId="77777777" w:rsidR="00F725B3" w:rsidRPr="003A358B" w:rsidRDefault="00F725B3" w:rsidP="001F6A38">
            <w:pPr>
              <w:jc w:val="right"/>
              <w:rPr>
                <w:sz w:val="28"/>
                <w:szCs w:val="28"/>
              </w:rPr>
            </w:pPr>
            <w:r w:rsidRPr="003A358B">
              <w:rPr>
                <w:sz w:val="28"/>
                <w:szCs w:val="28"/>
              </w:rPr>
              <w:t>39</w:t>
            </w:r>
          </w:p>
        </w:tc>
        <w:tc>
          <w:tcPr>
            <w:tcW w:w="4477" w:type="dxa"/>
            <w:gridSpan w:val="2"/>
            <w:tcBorders>
              <w:top w:val="double" w:sz="4" w:space="0" w:color="auto"/>
            </w:tcBorders>
          </w:tcPr>
          <w:p w14:paraId="715F6C89" w14:textId="77777777" w:rsidR="00F725B3" w:rsidRDefault="00F725B3" w:rsidP="001F6A38">
            <w:r w:rsidRPr="003B7203">
              <w:t>Name:</w:t>
            </w:r>
          </w:p>
          <w:p w14:paraId="715F6C8A" w14:textId="77777777" w:rsidR="00F725B3" w:rsidRPr="003B7203" w:rsidRDefault="00F725B3" w:rsidP="001F6A38"/>
        </w:tc>
        <w:tc>
          <w:tcPr>
            <w:tcW w:w="5858" w:type="dxa"/>
            <w:gridSpan w:val="6"/>
            <w:tcBorders>
              <w:top w:val="double" w:sz="4" w:space="0" w:color="auto"/>
              <w:right w:val="double" w:sz="4" w:space="0" w:color="auto"/>
            </w:tcBorders>
          </w:tcPr>
          <w:p w14:paraId="715F6C8B" w14:textId="77777777" w:rsidR="00F725B3" w:rsidRDefault="00F725B3" w:rsidP="001F6A38">
            <w:r>
              <w:t>E-mail:</w:t>
            </w:r>
            <w:r w:rsidR="004B36B4">
              <w:t xml:space="preserve">                                              Phone:</w:t>
            </w:r>
          </w:p>
          <w:p w14:paraId="715F6C8C" w14:textId="77777777" w:rsidR="00F725B3" w:rsidRPr="003B7203" w:rsidRDefault="00F725B3" w:rsidP="001F6A38"/>
        </w:tc>
      </w:tr>
      <w:tr w:rsidR="00F51BDE" w:rsidRPr="003B7203" w14:paraId="715F6C94" w14:textId="77777777" w:rsidTr="001F6A38">
        <w:tc>
          <w:tcPr>
            <w:tcW w:w="522" w:type="dxa"/>
            <w:vMerge/>
            <w:tcBorders>
              <w:left w:val="double" w:sz="4" w:space="0" w:color="auto"/>
              <w:bottom w:val="double" w:sz="4" w:space="0" w:color="auto"/>
            </w:tcBorders>
          </w:tcPr>
          <w:p w14:paraId="715F6C8E" w14:textId="77777777" w:rsidR="00F51BDE" w:rsidRPr="003B7203" w:rsidRDefault="00F51BDE" w:rsidP="001F6A38"/>
        </w:tc>
        <w:tc>
          <w:tcPr>
            <w:tcW w:w="4477" w:type="dxa"/>
            <w:gridSpan w:val="2"/>
            <w:tcBorders>
              <w:bottom w:val="double" w:sz="4" w:space="0" w:color="auto"/>
            </w:tcBorders>
          </w:tcPr>
          <w:p w14:paraId="715F6C8F" w14:textId="77777777" w:rsidR="00F51BDE" w:rsidRDefault="00F51BDE" w:rsidP="001F6A38">
            <w:r>
              <w:t>Address:</w:t>
            </w:r>
          </w:p>
          <w:p w14:paraId="715F6C90" w14:textId="77777777" w:rsidR="00F51BDE" w:rsidRPr="003B7203" w:rsidRDefault="00F51BDE" w:rsidP="001F6A38"/>
        </w:tc>
        <w:tc>
          <w:tcPr>
            <w:tcW w:w="2966" w:type="dxa"/>
            <w:gridSpan w:val="4"/>
            <w:tcBorders>
              <w:bottom w:val="double" w:sz="4" w:space="0" w:color="auto"/>
            </w:tcBorders>
          </w:tcPr>
          <w:p w14:paraId="715F6C91" w14:textId="77777777" w:rsidR="00F51BDE" w:rsidRPr="003B7203" w:rsidRDefault="00F51BDE" w:rsidP="001F6A38">
            <w:r>
              <w:t>City:</w:t>
            </w:r>
          </w:p>
        </w:tc>
        <w:tc>
          <w:tcPr>
            <w:tcW w:w="1227" w:type="dxa"/>
            <w:tcBorders>
              <w:bottom w:val="double" w:sz="4" w:space="0" w:color="auto"/>
            </w:tcBorders>
          </w:tcPr>
          <w:p w14:paraId="715F6C92" w14:textId="77777777" w:rsidR="00F51BDE" w:rsidRPr="003B7203" w:rsidRDefault="00F51BDE" w:rsidP="001F6A38">
            <w:r>
              <w:t>State:</w:t>
            </w:r>
          </w:p>
        </w:tc>
        <w:tc>
          <w:tcPr>
            <w:tcW w:w="1665" w:type="dxa"/>
            <w:tcBorders>
              <w:bottom w:val="double" w:sz="4" w:space="0" w:color="auto"/>
              <w:right w:val="double" w:sz="4" w:space="0" w:color="auto"/>
            </w:tcBorders>
          </w:tcPr>
          <w:p w14:paraId="715F6C93" w14:textId="77777777" w:rsidR="00F51BDE" w:rsidRPr="003B7203" w:rsidRDefault="00F51BDE" w:rsidP="001F6A38">
            <w:r>
              <w:t>Zip:</w:t>
            </w:r>
          </w:p>
        </w:tc>
      </w:tr>
      <w:tr w:rsidR="00F725B3" w:rsidRPr="003B7203" w14:paraId="715F6C9B" w14:textId="77777777" w:rsidTr="00CE7187">
        <w:tc>
          <w:tcPr>
            <w:tcW w:w="522" w:type="dxa"/>
            <w:vMerge w:val="restart"/>
            <w:tcBorders>
              <w:top w:val="double" w:sz="4" w:space="0" w:color="auto"/>
              <w:left w:val="double" w:sz="4" w:space="0" w:color="auto"/>
            </w:tcBorders>
          </w:tcPr>
          <w:p w14:paraId="715F6C95" w14:textId="77777777" w:rsidR="00F725B3" w:rsidRDefault="00F725B3" w:rsidP="001F6A38"/>
          <w:p w14:paraId="715F6C96" w14:textId="77777777" w:rsidR="00F725B3" w:rsidRPr="003A358B" w:rsidRDefault="00F725B3" w:rsidP="001F6A38">
            <w:pPr>
              <w:jc w:val="right"/>
              <w:rPr>
                <w:sz w:val="28"/>
                <w:szCs w:val="28"/>
              </w:rPr>
            </w:pPr>
            <w:r w:rsidRPr="003A358B">
              <w:rPr>
                <w:sz w:val="28"/>
                <w:szCs w:val="28"/>
              </w:rPr>
              <w:t>40</w:t>
            </w:r>
          </w:p>
        </w:tc>
        <w:tc>
          <w:tcPr>
            <w:tcW w:w="4477" w:type="dxa"/>
            <w:gridSpan w:val="2"/>
            <w:tcBorders>
              <w:top w:val="double" w:sz="4" w:space="0" w:color="auto"/>
            </w:tcBorders>
          </w:tcPr>
          <w:p w14:paraId="715F6C97" w14:textId="77777777" w:rsidR="00F725B3" w:rsidRDefault="00F725B3" w:rsidP="001F6A38">
            <w:r w:rsidRPr="003B7203">
              <w:t>Name:</w:t>
            </w:r>
          </w:p>
          <w:p w14:paraId="715F6C98" w14:textId="77777777" w:rsidR="00F725B3" w:rsidRPr="003B7203" w:rsidRDefault="00F725B3" w:rsidP="001F6A38"/>
        </w:tc>
        <w:tc>
          <w:tcPr>
            <w:tcW w:w="5858" w:type="dxa"/>
            <w:gridSpan w:val="6"/>
            <w:tcBorders>
              <w:top w:val="double" w:sz="4" w:space="0" w:color="auto"/>
              <w:right w:val="double" w:sz="4" w:space="0" w:color="auto"/>
            </w:tcBorders>
          </w:tcPr>
          <w:p w14:paraId="715F6C99" w14:textId="77777777" w:rsidR="00F725B3" w:rsidRDefault="00F725B3" w:rsidP="001F6A38">
            <w:r>
              <w:t>E-mail:</w:t>
            </w:r>
            <w:r w:rsidR="004B36B4">
              <w:t xml:space="preserve">                                              Phone:</w:t>
            </w:r>
          </w:p>
          <w:p w14:paraId="715F6C9A" w14:textId="77777777" w:rsidR="00F725B3" w:rsidRPr="003B7203" w:rsidRDefault="00F725B3" w:rsidP="001F6A38"/>
        </w:tc>
      </w:tr>
      <w:tr w:rsidR="00F51BDE" w:rsidRPr="003B7203" w14:paraId="715F6CA2" w14:textId="77777777" w:rsidTr="001F6A38">
        <w:tc>
          <w:tcPr>
            <w:tcW w:w="522" w:type="dxa"/>
            <w:vMerge/>
            <w:tcBorders>
              <w:left w:val="double" w:sz="4" w:space="0" w:color="auto"/>
              <w:bottom w:val="double" w:sz="4" w:space="0" w:color="auto"/>
            </w:tcBorders>
          </w:tcPr>
          <w:p w14:paraId="715F6C9C" w14:textId="77777777" w:rsidR="00F51BDE" w:rsidRPr="003B7203" w:rsidRDefault="00F51BDE" w:rsidP="001F6A38"/>
        </w:tc>
        <w:tc>
          <w:tcPr>
            <w:tcW w:w="4477" w:type="dxa"/>
            <w:gridSpan w:val="2"/>
            <w:tcBorders>
              <w:bottom w:val="double" w:sz="4" w:space="0" w:color="auto"/>
            </w:tcBorders>
          </w:tcPr>
          <w:p w14:paraId="715F6C9D" w14:textId="77777777" w:rsidR="00F51BDE" w:rsidRDefault="00F51BDE" w:rsidP="001F6A38">
            <w:r>
              <w:t>Address:</w:t>
            </w:r>
          </w:p>
          <w:p w14:paraId="715F6C9E" w14:textId="77777777" w:rsidR="00F51BDE" w:rsidRPr="003B7203" w:rsidRDefault="00F51BDE" w:rsidP="001F6A38"/>
        </w:tc>
        <w:tc>
          <w:tcPr>
            <w:tcW w:w="2966" w:type="dxa"/>
            <w:gridSpan w:val="4"/>
            <w:tcBorders>
              <w:bottom w:val="double" w:sz="4" w:space="0" w:color="auto"/>
            </w:tcBorders>
          </w:tcPr>
          <w:p w14:paraId="715F6C9F" w14:textId="77777777" w:rsidR="00F51BDE" w:rsidRPr="003B7203" w:rsidRDefault="00F51BDE" w:rsidP="001F6A38">
            <w:r>
              <w:t>City:</w:t>
            </w:r>
          </w:p>
        </w:tc>
        <w:tc>
          <w:tcPr>
            <w:tcW w:w="1227" w:type="dxa"/>
            <w:tcBorders>
              <w:bottom w:val="double" w:sz="4" w:space="0" w:color="auto"/>
            </w:tcBorders>
          </w:tcPr>
          <w:p w14:paraId="715F6CA0" w14:textId="77777777" w:rsidR="00F51BDE" w:rsidRPr="003B7203" w:rsidRDefault="00F51BDE" w:rsidP="001F6A38">
            <w:r>
              <w:t>State:</w:t>
            </w:r>
          </w:p>
        </w:tc>
        <w:tc>
          <w:tcPr>
            <w:tcW w:w="1665" w:type="dxa"/>
            <w:tcBorders>
              <w:bottom w:val="double" w:sz="4" w:space="0" w:color="auto"/>
              <w:right w:val="double" w:sz="4" w:space="0" w:color="auto"/>
            </w:tcBorders>
          </w:tcPr>
          <w:p w14:paraId="715F6CA1" w14:textId="77777777" w:rsidR="00F51BDE" w:rsidRPr="003B7203" w:rsidRDefault="00F51BDE" w:rsidP="001F6A38">
            <w:r>
              <w:t>Zip:</w:t>
            </w:r>
          </w:p>
        </w:tc>
      </w:tr>
      <w:tr w:rsidR="00F725B3" w:rsidRPr="003B7203" w14:paraId="715F6CA9" w14:textId="77777777" w:rsidTr="00CE7187">
        <w:tc>
          <w:tcPr>
            <w:tcW w:w="522" w:type="dxa"/>
            <w:vMerge w:val="restart"/>
            <w:tcBorders>
              <w:top w:val="double" w:sz="4" w:space="0" w:color="auto"/>
              <w:left w:val="double" w:sz="4" w:space="0" w:color="auto"/>
            </w:tcBorders>
          </w:tcPr>
          <w:p w14:paraId="715F6CA3" w14:textId="77777777" w:rsidR="00F725B3" w:rsidRDefault="00F725B3" w:rsidP="001F6A38"/>
          <w:p w14:paraId="715F6CA4" w14:textId="77777777" w:rsidR="00F725B3" w:rsidRPr="003A358B" w:rsidRDefault="00F725B3" w:rsidP="001F6A38">
            <w:pPr>
              <w:jc w:val="right"/>
              <w:rPr>
                <w:sz w:val="28"/>
                <w:szCs w:val="28"/>
              </w:rPr>
            </w:pPr>
            <w:r w:rsidRPr="003A358B">
              <w:rPr>
                <w:sz w:val="28"/>
                <w:szCs w:val="28"/>
              </w:rPr>
              <w:t>41</w:t>
            </w:r>
          </w:p>
        </w:tc>
        <w:tc>
          <w:tcPr>
            <w:tcW w:w="4477" w:type="dxa"/>
            <w:gridSpan w:val="2"/>
            <w:tcBorders>
              <w:top w:val="double" w:sz="4" w:space="0" w:color="auto"/>
            </w:tcBorders>
          </w:tcPr>
          <w:p w14:paraId="715F6CA5" w14:textId="77777777" w:rsidR="00F725B3" w:rsidRDefault="00F725B3" w:rsidP="001F6A38">
            <w:r w:rsidRPr="003B7203">
              <w:t>Name:</w:t>
            </w:r>
          </w:p>
          <w:p w14:paraId="715F6CA6" w14:textId="77777777" w:rsidR="00F725B3" w:rsidRPr="003B7203" w:rsidRDefault="00F725B3" w:rsidP="001F6A38"/>
        </w:tc>
        <w:tc>
          <w:tcPr>
            <w:tcW w:w="5858" w:type="dxa"/>
            <w:gridSpan w:val="6"/>
            <w:tcBorders>
              <w:top w:val="double" w:sz="4" w:space="0" w:color="auto"/>
              <w:right w:val="double" w:sz="4" w:space="0" w:color="auto"/>
            </w:tcBorders>
          </w:tcPr>
          <w:p w14:paraId="715F6CA7" w14:textId="77777777" w:rsidR="00F725B3" w:rsidRDefault="00F725B3" w:rsidP="001F6A38">
            <w:r>
              <w:t>E-mail:</w:t>
            </w:r>
            <w:r w:rsidR="004B36B4">
              <w:t xml:space="preserve">                                              Phone:</w:t>
            </w:r>
          </w:p>
          <w:p w14:paraId="715F6CA8" w14:textId="77777777" w:rsidR="00F725B3" w:rsidRPr="003B7203" w:rsidRDefault="00F725B3" w:rsidP="001F6A38"/>
        </w:tc>
      </w:tr>
      <w:tr w:rsidR="00F51BDE" w:rsidRPr="003B7203" w14:paraId="715F6CB0" w14:textId="77777777" w:rsidTr="001F6A38">
        <w:tc>
          <w:tcPr>
            <w:tcW w:w="522" w:type="dxa"/>
            <w:vMerge/>
            <w:tcBorders>
              <w:left w:val="double" w:sz="4" w:space="0" w:color="auto"/>
              <w:bottom w:val="double" w:sz="4" w:space="0" w:color="auto"/>
            </w:tcBorders>
          </w:tcPr>
          <w:p w14:paraId="715F6CAA" w14:textId="77777777" w:rsidR="00F51BDE" w:rsidRPr="003B7203" w:rsidRDefault="00F51BDE" w:rsidP="001F6A38"/>
        </w:tc>
        <w:tc>
          <w:tcPr>
            <w:tcW w:w="4477" w:type="dxa"/>
            <w:gridSpan w:val="2"/>
            <w:tcBorders>
              <w:bottom w:val="double" w:sz="4" w:space="0" w:color="auto"/>
            </w:tcBorders>
          </w:tcPr>
          <w:p w14:paraId="715F6CAB" w14:textId="77777777" w:rsidR="00F51BDE" w:rsidRDefault="00F51BDE" w:rsidP="001F6A38">
            <w:r>
              <w:t>Address:</w:t>
            </w:r>
          </w:p>
          <w:p w14:paraId="715F6CAC" w14:textId="77777777" w:rsidR="00F51BDE" w:rsidRPr="003B7203" w:rsidRDefault="00F51BDE" w:rsidP="001F6A38"/>
        </w:tc>
        <w:tc>
          <w:tcPr>
            <w:tcW w:w="2966" w:type="dxa"/>
            <w:gridSpan w:val="4"/>
            <w:tcBorders>
              <w:bottom w:val="double" w:sz="4" w:space="0" w:color="auto"/>
            </w:tcBorders>
          </w:tcPr>
          <w:p w14:paraId="715F6CAD" w14:textId="77777777" w:rsidR="00F51BDE" w:rsidRPr="003B7203" w:rsidRDefault="00F51BDE" w:rsidP="001F6A38">
            <w:r>
              <w:t>City:</w:t>
            </w:r>
          </w:p>
        </w:tc>
        <w:tc>
          <w:tcPr>
            <w:tcW w:w="1227" w:type="dxa"/>
            <w:tcBorders>
              <w:bottom w:val="double" w:sz="4" w:space="0" w:color="auto"/>
            </w:tcBorders>
          </w:tcPr>
          <w:p w14:paraId="715F6CAE" w14:textId="77777777" w:rsidR="00F51BDE" w:rsidRPr="003B7203" w:rsidRDefault="00F51BDE" w:rsidP="001F6A38">
            <w:r>
              <w:t>State:</w:t>
            </w:r>
          </w:p>
        </w:tc>
        <w:tc>
          <w:tcPr>
            <w:tcW w:w="1665" w:type="dxa"/>
            <w:tcBorders>
              <w:bottom w:val="double" w:sz="4" w:space="0" w:color="auto"/>
              <w:right w:val="double" w:sz="4" w:space="0" w:color="auto"/>
            </w:tcBorders>
          </w:tcPr>
          <w:p w14:paraId="715F6CAF" w14:textId="77777777" w:rsidR="00F51BDE" w:rsidRPr="003B7203" w:rsidRDefault="00F51BDE" w:rsidP="001F6A38">
            <w:r>
              <w:t>Zip:</w:t>
            </w:r>
          </w:p>
        </w:tc>
      </w:tr>
      <w:tr w:rsidR="00F725B3" w:rsidRPr="003B7203" w14:paraId="715F6CB7" w14:textId="77777777" w:rsidTr="00CE7187">
        <w:tc>
          <w:tcPr>
            <w:tcW w:w="549" w:type="dxa"/>
            <w:gridSpan w:val="2"/>
            <w:vMerge w:val="restart"/>
            <w:tcBorders>
              <w:top w:val="double" w:sz="4" w:space="0" w:color="auto"/>
              <w:left w:val="double" w:sz="4" w:space="0" w:color="auto"/>
            </w:tcBorders>
          </w:tcPr>
          <w:p w14:paraId="715F6CB1" w14:textId="77777777" w:rsidR="00F725B3" w:rsidRDefault="00F725B3" w:rsidP="001F6A38"/>
          <w:p w14:paraId="715F6CB2" w14:textId="77777777" w:rsidR="00F725B3" w:rsidRPr="003A358B" w:rsidRDefault="00F725B3" w:rsidP="001F6A38">
            <w:pPr>
              <w:jc w:val="right"/>
              <w:rPr>
                <w:sz w:val="28"/>
                <w:szCs w:val="28"/>
              </w:rPr>
            </w:pPr>
            <w:r w:rsidRPr="003A358B">
              <w:rPr>
                <w:sz w:val="28"/>
                <w:szCs w:val="28"/>
              </w:rPr>
              <w:t xml:space="preserve">42  </w:t>
            </w:r>
          </w:p>
        </w:tc>
        <w:tc>
          <w:tcPr>
            <w:tcW w:w="4474" w:type="dxa"/>
            <w:gridSpan w:val="3"/>
            <w:tcBorders>
              <w:top w:val="double" w:sz="4" w:space="0" w:color="auto"/>
            </w:tcBorders>
          </w:tcPr>
          <w:p w14:paraId="715F6CB3" w14:textId="77777777" w:rsidR="00F725B3" w:rsidRDefault="00F725B3" w:rsidP="001F6A38">
            <w:r w:rsidRPr="003B7203">
              <w:t>Name:</w:t>
            </w:r>
          </w:p>
          <w:p w14:paraId="715F6CB4" w14:textId="77777777" w:rsidR="00F725B3" w:rsidRPr="003B7203" w:rsidRDefault="00F725B3" w:rsidP="001F6A38"/>
        </w:tc>
        <w:tc>
          <w:tcPr>
            <w:tcW w:w="5834" w:type="dxa"/>
            <w:gridSpan w:val="4"/>
            <w:tcBorders>
              <w:top w:val="double" w:sz="4" w:space="0" w:color="auto"/>
              <w:right w:val="double" w:sz="4" w:space="0" w:color="auto"/>
            </w:tcBorders>
          </w:tcPr>
          <w:p w14:paraId="715F6CB5" w14:textId="77777777" w:rsidR="00F725B3" w:rsidRDefault="00F725B3" w:rsidP="001F6A38">
            <w:r>
              <w:t>E-mail:</w:t>
            </w:r>
            <w:r w:rsidR="004B36B4">
              <w:t xml:space="preserve">                                              Phone:</w:t>
            </w:r>
          </w:p>
          <w:p w14:paraId="715F6CB6" w14:textId="77777777" w:rsidR="00F725B3" w:rsidRPr="003B7203" w:rsidRDefault="00F725B3" w:rsidP="001F6A38"/>
        </w:tc>
      </w:tr>
      <w:tr w:rsidR="00F51BDE" w:rsidRPr="003B7203" w14:paraId="715F6CBE" w14:textId="77777777" w:rsidTr="001F6A38">
        <w:tc>
          <w:tcPr>
            <w:tcW w:w="549" w:type="dxa"/>
            <w:gridSpan w:val="2"/>
            <w:vMerge/>
            <w:tcBorders>
              <w:left w:val="double" w:sz="4" w:space="0" w:color="auto"/>
              <w:bottom w:val="double" w:sz="4" w:space="0" w:color="auto"/>
            </w:tcBorders>
          </w:tcPr>
          <w:p w14:paraId="715F6CB8" w14:textId="77777777" w:rsidR="00F51BDE" w:rsidRPr="003B7203" w:rsidRDefault="00F51BDE" w:rsidP="001F6A38"/>
        </w:tc>
        <w:tc>
          <w:tcPr>
            <w:tcW w:w="4474" w:type="dxa"/>
            <w:gridSpan w:val="3"/>
            <w:tcBorders>
              <w:bottom w:val="double" w:sz="4" w:space="0" w:color="auto"/>
            </w:tcBorders>
          </w:tcPr>
          <w:p w14:paraId="715F6CB9" w14:textId="77777777" w:rsidR="00F51BDE" w:rsidRDefault="00F51BDE" w:rsidP="001F6A38">
            <w:r>
              <w:t>Address:</w:t>
            </w:r>
          </w:p>
          <w:p w14:paraId="715F6CBA" w14:textId="77777777" w:rsidR="00F51BDE" w:rsidRPr="003B7203" w:rsidRDefault="00F51BDE" w:rsidP="001F6A38"/>
        </w:tc>
        <w:tc>
          <w:tcPr>
            <w:tcW w:w="2936" w:type="dxa"/>
            <w:tcBorders>
              <w:bottom w:val="double" w:sz="4" w:space="0" w:color="auto"/>
            </w:tcBorders>
          </w:tcPr>
          <w:p w14:paraId="715F6CBB" w14:textId="77777777" w:rsidR="00F51BDE" w:rsidRPr="003B7203" w:rsidRDefault="00F51BDE" w:rsidP="001F6A38">
            <w:r>
              <w:t>City:</w:t>
            </w:r>
          </w:p>
        </w:tc>
        <w:tc>
          <w:tcPr>
            <w:tcW w:w="1233" w:type="dxa"/>
            <w:gridSpan w:val="2"/>
            <w:tcBorders>
              <w:bottom w:val="double" w:sz="4" w:space="0" w:color="auto"/>
            </w:tcBorders>
          </w:tcPr>
          <w:p w14:paraId="715F6CBC" w14:textId="77777777" w:rsidR="00F51BDE" w:rsidRPr="003B7203" w:rsidRDefault="00F51BDE" w:rsidP="001F6A38">
            <w:r>
              <w:t>State:</w:t>
            </w:r>
          </w:p>
        </w:tc>
        <w:tc>
          <w:tcPr>
            <w:tcW w:w="1665" w:type="dxa"/>
            <w:tcBorders>
              <w:bottom w:val="double" w:sz="4" w:space="0" w:color="auto"/>
              <w:right w:val="double" w:sz="4" w:space="0" w:color="auto"/>
            </w:tcBorders>
          </w:tcPr>
          <w:p w14:paraId="715F6CBD" w14:textId="77777777" w:rsidR="00F51BDE" w:rsidRPr="003B7203" w:rsidRDefault="00F51BDE" w:rsidP="001F6A38">
            <w:r>
              <w:t>Zip:</w:t>
            </w:r>
          </w:p>
        </w:tc>
      </w:tr>
      <w:tr w:rsidR="00F725B3" w:rsidRPr="003B7203" w14:paraId="715F6CC5" w14:textId="77777777" w:rsidTr="00CE7187">
        <w:tc>
          <w:tcPr>
            <w:tcW w:w="522" w:type="dxa"/>
            <w:vMerge w:val="restart"/>
            <w:tcBorders>
              <w:top w:val="double" w:sz="4" w:space="0" w:color="auto"/>
              <w:left w:val="double" w:sz="4" w:space="0" w:color="auto"/>
            </w:tcBorders>
          </w:tcPr>
          <w:p w14:paraId="715F6CBF" w14:textId="77777777" w:rsidR="00F725B3" w:rsidRDefault="00F725B3" w:rsidP="001F6A38"/>
          <w:p w14:paraId="715F6CC0" w14:textId="77777777" w:rsidR="00F725B3" w:rsidRPr="003A358B" w:rsidRDefault="00F725B3" w:rsidP="001F6A38">
            <w:pPr>
              <w:jc w:val="right"/>
              <w:rPr>
                <w:sz w:val="28"/>
                <w:szCs w:val="28"/>
              </w:rPr>
            </w:pPr>
            <w:r w:rsidRPr="003A358B">
              <w:rPr>
                <w:sz w:val="28"/>
                <w:szCs w:val="28"/>
              </w:rPr>
              <w:t>43</w:t>
            </w:r>
          </w:p>
        </w:tc>
        <w:tc>
          <w:tcPr>
            <w:tcW w:w="4489" w:type="dxa"/>
            <w:gridSpan w:val="3"/>
            <w:tcBorders>
              <w:top w:val="double" w:sz="4" w:space="0" w:color="auto"/>
            </w:tcBorders>
          </w:tcPr>
          <w:p w14:paraId="715F6CC1" w14:textId="77777777" w:rsidR="00F725B3" w:rsidRDefault="00F725B3" w:rsidP="001F6A38">
            <w:r w:rsidRPr="003B7203">
              <w:t>Name:</w:t>
            </w:r>
          </w:p>
          <w:p w14:paraId="715F6CC2" w14:textId="77777777" w:rsidR="00F725B3" w:rsidRPr="003B7203" w:rsidRDefault="00F725B3" w:rsidP="001F6A38"/>
        </w:tc>
        <w:tc>
          <w:tcPr>
            <w:tcW w:w="5846" w:type="dxa"/>
            <w:gridSpan w:val="5"/>
            <w:tcBorders>
              <w:top w:val="double" w:sz="4" w:space="0" w:color="auto"/>
              <w:right w:val="double" w:sz="4" w:space="0" w:color="auto"/>
            </w:tcBorders>
          </w:tcPr>
          <w:p w14:paraId="715F6CC3" w14:textId="77777777" w:rsidR="00F725B3" w:rsidRDefault="00F725B3" w:rsidP="001F6A38">
            <w:r>
              <w:t>E-mail:</w:t>
            </w:r>
            <w:r w:rsidR="004B36B4">
              <w:t xml:space="preserve">                                              Phone:</w:t>
            </w:r>
          </w:p>
          <w:p w14:paraId="715F6CC4" w14:textId="77777777" w:rsidR="00F725B3" w:rsidRPr="003B7203" w:rsidRDefault="00F725B3" w:rsidP="001F6A38"/>
        </w:tc>
      </w:tr>
      <w:tr w:rsidR="00F51BDE" w:rsidRPr="003B7203" w14:paraId="715F6CCC" w14:textId="77777777" w:rsidTr="001F6A38">
        <w:tc>
          <w:tcPr>
            <w:tcW w:w="522" w:type="dxa"/>
            <w:vMerge/>
            <w:tcBorders>
              <w:left w:val="double" w:sz="4" w:space="0" w:color="auto"/>
              <w:bottom w:val="double" w:sz="4" w:space="0" w:color="auto"/>
            </w:tcBorders>
          </w:tcPr>
          <w:p w14:paraId="715F6CC6" w14:textId="77777777" w:rsidR="00F51BDE" w:rsidRPr="003B7203" w:rsidRDefault="00F51BDE" w:rsidP="001F6A38"/>
        </w:tc>
        <w:tc>
          <w:tcPr>
            <w:tcW w:w="4489" w:type="dxa"/>
            <w:gridSpan w:val="3"/>
            <w:tcBorders>
              <w:bottom w:val="double" w:sz="4" w:space="0" w:color="auto"/>
            </w:tcBorders>
          </w:tcPr>
          <w:p w14:paraId="715F6CC7" w14:textId="77777777" w:rsidR="00F51BDE" w:rsidRDefault="00F51BDE" w:rsidP="001F6A38">
            <w:r>
              <w:t>Address:</w:t>
            </w:r>
          </w:p>
          <w:p w14:paraId="715F6CC8" w14:textId="77777777" w:rsidR="00F51BDE" w:rsidRPr="003B7203" w:rsidRDefault="00F51BDE" w:rsidP="001F6A38"/>
        </w:tc>
        <w:tc>
          <w:tcPr>
            <w:tcW w:w="2948" w:type="dxa"/>
            <w:gridSpan w:val="2"/>
            <w:tcBorders>
              <w:bottom w:val="double" w:sz="4" w:space="0" w:color="auto"/>
            </w:tcBorders>
          </w:tcPr>
          <w:p w14:paraId="715F6CC9" w14:textId="77777777" w:rsidR="00F51BDE" w:rsidRPr="003B7203" w:rsidRDefault="00F51BDE" w:rsidP="001F6A38">
            <w:r>
              <w:t>City:</w:t>
            </w:r>
          </w:p>
        </w:tc>
        <w:tc>
          <w:tcPr>
            <w:tcW w:w="1233" w:type="dxa"/>
            <w:gridSpan w:val="2"/>
            <w:tcBorders>
              <w:bottom w:val="double" w:sz="4" w:space="0" w:color="auto"/>
            </w:tcBorders>
          </w:tcPr>
          <w:p w14:paraId="715F6CCA" w14:textId="77777777" w:rsidR="00F51BDE" w:rsidRPr="003B7203" w:rsidRDefault="00F51BDE" w:rsidP="001F6A38">
            <w:r>
              <w:t>State:</w:t>
            </w:r>
          </w:p>
        </w:tc>
        <w:tc>
          <w:tcPr>
            <w:tcW w:w="1665" w:type="dxa"/>
            <w:tcBorders>
              <w:bottom w:val="double" w:sz="4" w:space="0" w:color="auto"/>
              <w:right w:val="double" w:sz="4" w:space="0" w:color="auto"/>
            </w:tcBorders>
          </w:tcPr>
          <w:p w14:paraId="715F6CCB" w14:textId="77777777" w:rsidR="00F51BDE" w:rsidRPr="003B7203" w:rsidRDefault="00F51BDE" w:rsidP="001F6A38">
            <w:r>
              <w:t>Zip:</w:t>
            </w:r>
          </w:p>
        </w:tc>
      </w:tr>
      <w:tr w:rsidR="00F725B3" w:rsidRPr="003B7203" w14:paraId="715F6CD3" w14:textId="77777777" w:rsidTr="00CE7187">
        <w:tc>
          <w:tcPr>
            <w:tcW w:w="522" w:type="dxa"/>
            <w:vMerge w:val="restart"/>
            <w:tcBorders>
              <w:top w:val="double" w:sz="4" w:space="0" w:color="auto"/>
              <w:left w:val="double" w:sz="4" w:space="0" w:color="auto"/>
            </w:tcBorders>
          </w:tcPr>
          <w:p w14:paraId="715F6CCD" w14:textId="77777777" w:rsidR="00F725B3" w:rsidRDefault="00F725B3" w:rsidP="001F6A38"/>
          <w:p w14:paraId="715F6CCE" w14:textId="77777777" w:rsidR="00F725B3" w:rsidRPr="003A358B" w:rsidRDefault="00F725B3" w:rsidP="001F6A38">
            <w:pPr>
              <w:jc w:val="right"/>
              <w:rPr>
                <w:sz w:val="28"/>
                <w:szCs w:val="28"/>
              </w:rPr>
            </w:pPr>
            <w:r w:rsidRPr="003A358B">
              <w:rPr>
                <w:sz w:val="28"/>
                <w:szCs w:val="28"/>
              </w:rPr>
              <w:t>44</w:t>
            </w:r>
          </w:p>
        </w:tc>
        <w:tc>
          <w:tcPr>
            <w:tcW w:w="4477" w:type="dxa"/>
            <w:gridSpan w:val="2"/>
            <w:tcBorders>
              <w:top w:val="double" w:sz="4" w:space="0" w:color="auto"/>
            </w:tcBorders>
          </w:tcPr>
          <w:p w14:paraId="715F6CCF" w14:textId="77777777" w:rsidR="00F725B3" w:rsidRDefault="00F725B3" w:rsidP="001F6A38">
            <w:r w:rsidRPr="003B7203">
              <w:t>Name:</w:t>
            </w:r>
          </w:p>
          <w:p w14:paraId="715F6CD0" w14:textId="77777777" w:rsidR="00F725B3" w:rsidRPr="003B7203" w:rsidRDefault="00F725B3" w:rsidP="001F6A38"/>
        </w:tc>
        <w:tc>
          <w:tcPr>
            <w:tcW w:w="5858" w:type="dxa"/>
            <w:gridSpan w:val="6"/>
            <w:tcBorders>
              <w:top w:val="double" w:sz="4" w:space="0" w:color="auto"/>
              <w:right w:val="double" w:sz="4" w:space="0" w:color="auto"/>
            </w:tcBorders>
          </w:tcPr>
          <w:p w14:paraId="715F6CD1" w14:textId="77777777" w:rsidR="00F725B3" w:rsidRDefault="00F725B3" w:rsidP="001F6A38">
            <w:r>
              <w:t>E-mail:</w:t>
            </w:r>
            <w:r w:rsidR="004B36B4">
              <w:t xml:space="preserve">                                              Phone:</w:t>
            </w:r>
          </w:p>
          <w:p w14:paraId="715F6CD2" w14:textId="77777777" w:rsidR="00F725B3" w:rsidRPr="003B7203" w:rsidRDefault="00F725B3" w:rsidP="001F6A38"/>
        </w:tc>
      </w:tr>
      <w:tr w:rsidR="00F51BDE" w:rsidRPr="003B7203" w14:paraId="715F6CDA" w14:textId="77777777" w:rsidTr="001F6A38">
        <w:tc>
          <w:tcPr>
            <w:tcW w:w="522" w:type="dxa"/>
            <w:vMerge/>
            <w:tcBorders>
              <w:left w:val="double" w:sz="4" w:space="0" w:color="auto"/>
              <w:bottom w:val="double" w:sz="4" w:space="0" w:color="auto"/>
            </w:tcBorders>
          </w:tcPr>
          <w:p w14:paraId="715F6CD4" w14:textId="77777777" w:rsidR="00F51BDE" w:rsidRPr="003B7203" w:rsidRDefault="00F51BDE" w:rsidP="001F6A38"/>
        </w:tc>
        <w:tc>
          <w:tcPr>
            <w:tcW w:w="4477" w:type="dxa"/>
            <w:gridSpan w:val="2"/>
            <w:tcBorders>
              <w:bottom w:val="double" w:sz="4" w:space="0" w:color="auto"/>
            </w:tcBorders>
          </w:tcPr>
          <w:p w14:paraId="715F6CD5" w14:textId="77777777" w:rsidR="00F51BDE" w:rsidRDefault="00F51BDE" w:rsidP="001F6A38">
            <w:r>
              <w:t>Address:</w:t>
            </w:r>
          </w:p>
          <w:p w14:paraId="715F6CD6" w14:textId="77777777" w:rsidR="00F51BDE" w:rsidRPr="003B7203" w:rsidRDefault="00F51BDE" w:rsidP="001F6A38"/>
        </w:tc>
        <w:tc>
          <w:tcPr>
            <w:tcW w:w="2960" w:type="dxa"/>
            <w:gridSpan w:val="3"/>
            <w:tcBorders>
              <w:bottom w:val="double" w:sz="4" w:space="0" w:color="auto"/>
            </w:tcBorders>
          </w:tcPr>
          <w:p w14:paraId="715F6CD7" w14:textId="77777777" w:rsidR="00F51BDE" w:rsidRPr="003B7203" w:rsidRDefault="00F51BDE" w:rsidP="001F6A38">
            <w:r>
              <w:t>City:</w:t>
            </w:r>
          </w:p>
        </w:tc>
        <w:tc>
          <w:tcPr>
            <w:tcW w:w="1233" w:type="dxa"/>
            <w:gridSpan w:val="2"/>
            <w:tcBorders>
              <w:bottom w:val="double" w:sz="4" w:space="0" w:color="auto"/>
            </w:tcBorders>
          </w:tcPr>
          <w:p w14:paraId="715F6CD8" w14:textId="77777777" w:rsidR="00F51BDE" w:rsidRPr="003B7203" w:rsidRDefault="00F51BDE" w:rsidP="001F6A38">
            <w:r>
              <w:t>State:</w:t>
            </w:r>
          </w:p>
        </w:tc>
        <w:tc>
          <w:tcPr>
            <w:tcW w:w="1665" w:type="dxa"/>
            <w:tcBorders>
              <w:bottom w:val="double" w:sz="4" w:space="0" w:color="auto"/>
              <w:right w:val="double" w:sz="4" w:space="0" w:color="auto"/>
            </w:tcBorders>
          </w:tcPr>
          <w:p w14:paraId="715F6CD9" w14:textId="77777777" w:rsidR="00F51BDE" w:rsidRPr="003B7203" w:rsidRDefault="00F51BDE" w:rsidP="001F6A38">
            <w:r>
              <w:t>Zip:</w:t>
            </w:r>
          </w:p>
        </w:tc>
      </w:tr>
    </w:tbl>
    <w:p w14:paraId="715F6CDB" w14:textId="77777777" w:rsidR="00F51BDE" w:rsidRDefault="00F51BDE" w:rsidP="00F51BDE"/>
    <w:p w14:paraId="715F6CDC" w14:textId="77777777" w:rsidR="009C72DC" w:rsidRDefault="009C72DC"/>
    <w:sectPr w:rsidR="009C72DC" w:rsidSect="001F6A38">
      <w:pgSz w:w="11909" w:h="16834"/>
      <w:pgMar w:top="792" w:right="634" w:bottom="792" w:left="634" w:header="720" w:footer="720" w:gutter="0"/>
      <w:cols w:space="6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E0MzOwNDExMzUxNzdS0lEKTi0uzszPAykwrAUAaY9rPCwAAAA="/>
  </w:docVars>
  <w:rsids>
    <w:rsidRoot w:val="00F51BDE"/>
    <w:rsid w:val="000043EC"/>
    <w:rsid w:val="001538E4"/>
    <w:rsid w:val="00180D8C"/>
    <w:rsid w:val="001F6A38"/>
    <w:rsid w:val="002B7E44"/>
    <w:rsid w:val="00342276"/>
    <w:rsid w:val="003B46C3"/>
    <w:rsid w:val="004B36B4"/>
    <w:rsid w:val="007128BB"/>
    <w:rsid w:val="008158CD"/>
    <w:rsid w:val="008A2707"/>
    <w:rsid w:val="00947334"/>
    <w:rsid w:val="009A1247"/>
    <w:rsid w:val="009C72DC"/>
    <w:rsid w:val="00CE7187"/>
    <w:rsid w:val="00D3676C"/>
    <w:rsid w:val="00D462D8"/>
    <w:rsid w:val="00E52300"/>
    <w:rsid w:val="00EF21E4"/>
    <w:rsid w:val="00F51BDE"/>
    <w:rsid w:val="00F725B3"/>
    <w:rsid w:val="00FF16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5F6A65"/>
  <w15:docId w15:val="{A17B43BE-8173-45B6-A513-A28AF2766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51BDE"/>
    <w:pPr>
      <w:widowControl w:val="0"/>
      <w:autoSpaceDE w:val="0"/>
      <w:autoSpaceDN w:val="0"/>
      <w:adjustRightInd w:val="0"/>
    </w:pPr>
    <w:rPr>
      <w:rFonts w:ascii="Times New Roman" w:eastAsia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462D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462D8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05</Words>
  <Characters>4021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uth</dc:creator>
  <cp:lastModifiedBy>Renee Dasher</cp:lastModifiedBy>
  <cp:revision>2</cp:revision>
  <cp:lastPrinted>2013-06-13T13:23:00Z</cp:lastPrinted>
  <dcterms:created xsi:type="dcterms:W3CDTF">2018-05-31T14:50:00Z</dcterms:created>
  <dcterms:modified xsi:type="dcterms:W3CDTF">2018-05-31T14:50:00Z</dcterms:modified>
</cp:coreProperties>
</file>